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ECA2C" w14:textId="0A0353C5" w:rsidR="00632B87" w:rsidRDefault="00A54355" w:rsidP="00632B87">
      <w:pPr>
        <w:rPr>
          <w:rFonts w:ascii="Times New Roman" w:hAnsi="Times New Roman" w:cs="Times New Roman"/>
          <w:b/>
        </w:rPr>
      </w:pPr>
      <w:r>
        <w:rPr>
          <w:rFonts w:ascii="Times New Roman" w:eastAsia="Times New Roman" w:hAnsi="Times New Roman" w:cs="Times New Roman"/>
          <w:b/>
          <w:bCs/>
        </w:rPr>
        <w:t>ENGL 11</w:t>
      </w:r>
      <w:r w:rsidR="00751306" w:rsidRPr="00225C58">
        <w:rPr>
          <w:rFonts w:ascii="Times New Roman" w:eastAsia="Times New Roman" w:hAnsi="Times New Roman" w:cs="Times New Roman"/>
          <w:b/>
          <w:bCs/>
        </w:rPr>
        <w:t xml:space="preserve">1 </w:t>
      </w:r>
      <w:r w:rsidR="00596D8A" w:rsidRPr="00225C58">
        <w:rPr>
          <w:rFonts w:ascii="Times New Roman" w:hAnsi="Times New Roman" w:cs="Times New Roman"/>
          <w:b/>
        </w:rPr>
        <w:t>Project 1</w:t>
      </w:r>
      <w:r w:rsidR="008C4AFD">
        <w:rPr>
          <w:rFonts w:ascii="Times New Roman" w:hAnsi="Times New Roman" w:cs="Times New Roman"/>
          <w:b/>
        </w:rPr>
        <w:t xml:space="preserve"> </w:t>
      </w:r>
      <w:r w:rsidR="00A16FCF" w:rsidRPr="00225C58">
        <w:rPr>
          <w:rFonts w:ascii="Times New Roman" w:hAnsi="Times New Roman" w:cs="Times New Roman"/>
          <w:b/>
          <w:i/>
        </w:rPr>
        <w:t xml:space="preserve">Peer Review </w:t>
      </w:r>
      <w:r w:rsidR="00225C58" w:rsidRPr="00225C58">
        <w:rPr>
          <w:rFonts w:ascii="Times New Roman" w:hAnsi="Times New Roman" w:cs="Times New Roman"/>
          <w:b/>
          <w:i/>
        </w:rPr>
        <w:t>Questions</w:t>
      </w:r>
      <w:r w:rsidR="00632B87">
        <w:rPr>
          <w:rFonts w:ascii="Times New Roman" w:hAnsi="Times New Roman" w:cs="Times New Roman"/>
          <w:b/>
          <w:i/>
        </w:rPr>
        <w:tab/>
      </w:r>
    </w:p>
    <w:p w14:paraId="0EB9592C" w14:textId="2751FCE4" w:rsidR="00877C98" w:rsidRDefault="00632B87" w:rsidP="00A16FCF">
      <w:pPr>
        <w:rPr>
          <w:rFonts w:ascii="Times New Roman" w:hAnsi="Times New Roman" w:cs="Times New Roman"/>
          <w:b/>
        </w:rPr>
      </w:pPr>
      <w:r>
        <w:rPr>
          <w:rFonts w:ascii="Times New Roman" w:hAnsi="Times New Roman" w:cs="Times New Roman"/>
          <w:b/>
        </w:rPr>
        <w:t>Na</w:t>
      </w:r>
      <w:r w:rsidRPr="00225C58">
        <w:rPr>
          <w:rFonts w:ascii="Times New Roman" w:hAnsi="Times New Roman" w:cs="Times New Roman"/>
          <w:b/>
        </w:rPr>
        <w:t>me of Reviewer</w:t>
      </w:r>
      <w:r>
        <w:rPr>
          <w:rFonts w:ascii="Times New Roman" w:hAnsi="Times New Roman" w:cs="Times New Roman"/>
          <w:b/>
        </w:rPr>
        <w:t>/Email</w:t>
      </w:r>
      <w:r w:rsidRPr="00225C58">
        <w:rPr>
          <w:rFonts w:ascii="Times New Roman" w:hAnsi="Times New Roman" w:cs="Times New Roman"/>
          <w:b/>
        </w:rPr>
        <w:t xml:space="preserve">: </w:t>
      </w:r>
      <w:r w:rsidR="00DB7956">
        <w:rPr>
          <w:rFonts w:ascii="Times New Roman" w:hAnsi="Times New Roman" w:cs="Times New Roman"/>
          <w:b/>
        </w:rPr>
        <w:t>Lixiao Yang</w:t>
      </w:r>
      <w:r>
        <w:rPr>
          <w:rFonts w:ascii="Times New Roman" w:hAnsi="Times New Roman" w:cs="Times New Roman"/>
          <w:b/>
        </w:rPr>
        <w:tab/>
      </w:r>
      <w:r>
        <w:rPr>
          <w:rFonts w:ascii="Times New Roman" w:hAnsi="Times New Roman" w:cs="Times New Roman"/>
          <w:b/>
        </w:rPr>
        <w:tab/>
      </w:r>
      <w:r>
        <w:rPr>
          <w:rFonts w:ascii="Times New Roman" w:hAnsi="Times New Roman" w:cs="Times New Roman"/>
          <w:b/>
        </w:rPr>
        <w:tab/>
      </w:r>
      <w:r w:rsidR="00877C98">
        <w:rPr>
          <w:rFonts w:ascii="Times New Roman" w:hAnsi="Times New Roman" w:cs="Times New Roman"/>
          <w:b/>
        </w:rPr>
        <w:tab/>
      </w:r>
    </w:p>
    <w:p w14:paraId="3F1D778D" w14:textId="2CB81DD7" w:rsidR="00632B87" w:rsidRPr="00632B87" w:rsidRDefault="002E52A3" w:rsidP="00A16FCF">
      <w:pPr>
        <w:rPr>
          <w:rFonts w:ascii="Times New Roman" w:hAnsi="Times New Roman" w:cs="Times New Roman" w:hint="eastAsia"/>
          <w:b/>
          <w:lang w:eastAsia="zh-CN"/>
        </w:rPr>
      </w:pPr>
      <w:r>
        <w:rPr>
          <w:rFonts w:ascii="Times New Roman" w:hAnsi="Times New Roman" w:cs="Times New Roman"/>
          <w:b/>
        </w:rPr>
        <w:t xml:space="preserve">Name of Writer/Email: </w:t>
      </w:r>
      <w:proofErr w:type="spellStart"/>
      <w:r w:rsidR="00DB7956">
        <w:rPr>
          <w:rFonts w:ascii="Times New Roman" w:hAnsi="Times New Roman" w:cs="Times New Roman"/>
          <w:b/>
        </w:rPr>
        <w:t>Xin</w:t>
      </w:r>
      <w:r w:rsidR="00DB7956">
        <w:rPr>
          <w:rFonts w:ascii="Times New Roman" w:hAnsi="Times New Roman" w:cs="Times New Roman" w:hint="eastAsia"/>
          <w:b/>
          <w:lang w:eastAsia="zh-CN"/>
        </w:rPr>
        <w:t>g</w:t>
      </w:r>
      <w:r w:rsidR="00DB7956">
        <w:rPr>
          <w:rFonts w:ascii="Times New Roman" w:hAnsi="Times New Roman" w:cs="Times New Roman"/>
          <w:b/>
        </w:rPr>
        <w:t>yan</w:t>
      </w:r>
      <w:proofErr w:type="spellEnd"/>
      <w:r w:rsidR="00DB7956">
        <w:rPr>
          <w:rFonts w:ascii="Times New Roman" w:hAnsi="Times New Roman" w:cs="Times New Roman"/>
          <w:b/>
        </w:rPr>
        <w:t xml:space="preserve"> </w:t>
      </w:r>
      <w:proofErr w:type="spellStart"/>
      <w:r w:rsidR="00DB7956">
        <w:rPr>
          <w:rFonts w:ascii="Times New Roman" w:hAnsi="Times New Roman" w:cs="Times New Roman"/>
          <w:b/>
        </w:rPr>
        <w:t>Huo</w:t>
      </w:r>
      <w:proofErr w:type="spellEnd"/>
    </w:p>
    <w:tbl>
      <w:tblPr>
        <w:tblStyle w:val="TableGrid"/>
        <w:tblpPr w:leftFromText="180" w:rightFromText="180" w:vertAnchor="text" w:horzAnchor="margin" w:tblpY="687"/>
        <w:tblW w:w="10098" w:type="dxa"/>
        <w:tblLayout w:type="fixed"/>
        <w:tblLook w:val="04A0" w:firstRow="1" w:lastRow="0" w:firstColumn="1" w:lastColumn="0" w:noHBand="0" w:noVBand="1"/>
      </w:tblPr>
      <w:tblGrid>
        <w:gridCol w:w="10098"/>
      </w:tblGrid>
      <w:tr w:rsidR="00474926" w:rsidRPr="00225C58" w14:paraId="5D389DB5" w14:textId="77777777" w:rsidTr="00474926">
        <w:tc>
          <w:tcPr>
            <w:tcW w:w="10098" w:type="dxa"/>
          </w:tcPr>
          <w:p w14:paraId="73E093E6" w14:textId="578CB204" w:rsidR="007E2CDA" w:rsidRPr="0020694F" w:rsidRDefault="007E2CDA" w:rsidP="007E2CDA">
            <w:pPr>
              <w:pStyle w:val="ListParagraph"/>
              <w:rPr>
                <w:rFonts w:ascii="Times New Roman" w:hAnsi="Times New Roman" w:cs="Times New Roman"/>
                <w:b/>
                <w:sz w:val="24"/>
                <w:szCs w:val="24"/>
              </w:rPr>
            </w:pPr>
            <w:r w:rsidRPr="0020694F">
              <w:rPr>
                <w:rFonts w:ascii="Times New Roman" w:hAnsi="Times New Roman" w:cs="Times New Roman"/>
                <w:b/>
                <w:sz w:val="24"/>
                <w:szCs w:val="24"/>
              </w:rPr>
              <w:t>LITERACY NARRATIVE</w:t>
            </w:r>
            <w:r w:rsidR="002302B0">
              <w:rPr>
                <w:rFonts w:ascii="Times New Roman" w:hAnsi="Times New Roman" w:cs="Times New Roman"/>
                <w:b/>
                <w:sz w:val="24"/>
                <w:szCs w:val="24"/>
              </w:rPr>
              <w:t xml:space="preserve"> </w:t>
            </w:r>
          </w:p>
          <w:p w14:paraId="0996E6C7" w14:textId="77777777" w:rsidR="00474926" w:rsidRPr="00215DF8" w:rsidRDefault="00474926" w:rsidP="00474926">
            <w:pPr>
              <w:pStyle w:val="ListParagraph"/>
              <w:numPr>
                <w:ilvl w:val="0"/>
                <w:numId w:val="8"/>
              </w:numPr>
              <w:rPr>
                <w:rFonts w:ascii="Times New Roman" w:hAnsi="Times New Roman" w:cs="Times New Roman"/>
              </w:rPr>
            </w:pPr>
            <w:r w:rsidRPr="00215DF8">
              <w:rPr>
                <w:rFonts w:ascii="Times New Roman" w:hAnsi="Times New Roman" w:cs="Times New Roman"/>
              </w:rPr>
              <w:t xml:space="preserve">Read your peer's essay and answer the following questions. After that, write a peer review summary of 250-350 words using letter format.  </w:t>
            </w:r>
          </w:p>
          <w:p w14:paraId="7D201C75" w14:textId="77777777" w:rsidR="00474926" w:rsidRPr="00215DF8" w:rsidRDefault="00474926" w:rsidP="00474926">
            <w:pPr>
              <w:pStyle w:val="ListParagraph"/>
              <w:numPr>
                <w:ilvl w:val="0"/>
                <w:numId w:val="8"/>
              </w:numPr>
              <w:rPr>
                <w:rFonts w:ascii="Times New Roman" w:hAnsi="Times New Roman" w:cs="Times New Roman"/>
              </w:rPr>
            </w:pPr>
            <w:r w:rsidRPr="00215DF8">
              <w:rPr>
                <w:rFonts w:ascii="Times New Roman" w:hAnsi="Times New Roman" w:cs="Times New Roman"/>
                <w:color w:val="FF0000"/>
              </w:rPr>
              <w:t xml:space="preserve">Submit summary letter and this completed set of questions </w:t>
            </w:r>
            <w:r w:rsidRPr="00215DF8">
              <w:rPr>
                <w:rFonts w:ascii="Times New Roman" w:hAnsi="Times New Roman" w:cs="Times New Roman"/>
              </w:rPr>
              <w:t xml:space="preserve">to </w:t>
            </w:r>
            <w:proofErr w:type="spellStart"/>
            <w:r w:rsidRPr="00215DF8">
              <w:rPr>
                <w:rFonts w:ascii="Times New Roman" w:hAnsi="Times New Roman" w:cs="Times New Roman"/>
              </w:rPr>
              <w:t>BbLearn</w:t>
            </w:r>
            <w:proofErr w:type="spellEnd"/>
            <w:r w:rsidRPr="00215DF8">
              <w:rPr>
                <w:rFonts w:ascii="Times New Roman" w:hAnsi="Times New Roman" w:cs="Times New Roman"/>
              </w:rPr>
              <w:t xml:space="preserve"> AND </w:t>
            </w:r>
            <w:r w:rsidR="00DE636B">
              <w:rPr>
                <w:rFonts w:ascii="Times New Roman" w:hAnsi="Times New Roman" w:cs="Times New Roman"/>
              </w:rPr>
              <w:t xml:space="preserve">email </w:t>
            </w:r>
            <w:r w:rsidR="007E2CDA">
              <w:rPr>
                <w:rFonts w:ascii="Times New Roman" w:hAnsi="Times New Roman" w:cs="Times New Roman"/>
              </w:rPr>
              <w:t xml:space="preserve">your classmate by </w:t>
            </w:r>
            <w:r w:rsidRPr="00215DF8">
              <w:rPr>
                <w:rFonts w:ascii="Times New Roman" w:hAnsi="Times New Roman" w:cs="Times New Roman"/>
              </w:rPr>
              <w:t xml:space="preserve">(2pts-letter, 1pt-questions).  Type answers to questions in </w:t>
            </w:r>
            <w:r w:rsidRPr="00215DF8">
              <w:rPr>
                <w:rFonts w:ascii="Times New Roman" w:hAnsi="Times New Roman" w:cs="Times New Roman"/>
                <w:b/>
                <w:color w:val="00B0F0"/>
              </w:rPr>
              <w:t>BLUE</w:t>
            </w:r>
            <w:r w:rsidRPr="00215DF8">
              <w:rPr>
                <w:rFonts w:ascii="Times New Roman" w:hAnsi="Times New Roman" w:cs="Times New Roman"/>
              </w:rPr>
              <w:t>!</w:t>
            </w:r>
          </w:p>
          <w:p w14:paraId="53F0AF3C" w14:textId="5EC82508" w:rsidR="007E2CDA" w:rsidRPr="007E2CDA" w:rsidRDefault="00474926" w:rsidP="00474926">
            <w:pPr>
              <w:pStyle w:val="ListParagraph"/>
              <w:numPr>
                <w:ilvl w:val="0"/>
                <w:numId w:val="8"/>
              </w:numPr>
              <w:rPr>
                <w:rFonts w:ascii="Times New Roman" w:hAnsi="Times New Roman" w:cs="Times New Roman"/>
                <w:b/>
                <w:i/>
              </w:rPr>
            </w:pPr>
            <w:r w:rsidRPr="00215DF8">
              <w:rPr>
                <w:rFonts w:ascii="Times New Roman" w:hAnsi="Times New Roman" w:cs="Times New Roman"/>
              </w:rPr>
              <w:t>Writers: Use the peer r</w:t>
            </w:r>
            <w:r w:rsidR="008C4AFD">
              <w:rPr>
                <w:rFonts w:ascii="Times New Roman" w:hAnsi="Times New Roman" w:cs="Times New Roman"/>
              </w:rPr>
              <w:t xml:space="preserve">eview comments to revise your </w:t>
            </w:r>
            <w:r w:rsidR="00A54355">
              <w:rPr>
                <w:rFonts w:ascii="Times New Roman" w:hAnsi="Times New Roman" w:cs="Times New Roman"/>
              </w:rPr>
              <w:t xml:space="preserve">own </w:t>
            </w:r>
            <w:r w:rsidR="008C4AFD">
              <w:rPr>
                <w:rFonts w:ascii="Times New Roman" w:hAnsi="Times New Roman" w:cs="Times New Roman"/>
              </w:rPr>
              <w:t>Draft</w:t>
            </w:r>
            <w:r w:rsidRPr="00215DF8">
              <w:rPr>
                <w:rFonts w:ascii="Times New Roman" w:hAnsi="Times New Roman" w:cs="Times New Roman"/>
              </w:rPr>
              <w:t xml:space="preserve">. </w:t>
            </w:r>
          </w:p>
          <w:p w14:paraId="537F7F04" w14:textId="77777777" w:rsidR="0083614F" w:rsidRPr="00DE636B" w:rsidRDefault="0083614F" w:rsidP="008C4AFD">
            <w:pPr>
              <w:pStyle w:val="ListParagraph"/>
              <w:rPr>
                <w:rFonts w:ascii="Times New Roman" w:hAnsi="Times New Roman" w:cs="Times New Roman"/>
                <w:b/>
                <w:i/>
                <w:color w:val="FF0000"/>
              </w:rPr>
            </w:pPr>
          </w:p>
        </w:tc>
      </w:tr>
      <w:tr w:rsidR="0083614F" w:rsidRPr="00225C58" w14:paraId="0806C725" w14:textId="77777777" w:rsidTr="00474926">
        <w:tc>
          <w:tcPr>
            <w:tcW w:w="10098" w:type="dxa"/>
          </w:tcPr>
          <w:p w14:paraId="23AA0516" w14:textId="77777777" w:rsidR="0054197C" w:rsidRDefault="0083614F" w:rsidP="00FD0C9D">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Does the essay have a creative title that describes the purpose of the paper in a catchy, clear way?  If not, give suggestions.</w:t>
            </w:r>
          </w:p>
          <w:p w14:paraId="0C67DFF1" w14:textId="380E9F43" w:rsidR="00FD0C9D" w:rsidRPr="00D471F5" w:rsidRDefault="00D471F5" w:rsidP="0054197C">
            <w:pPr>
              <w:pStyle w:val="ListParagraph"/>
              <w:spacing w:line="360" w:lineRule="auto"/>
              <w:rPr>
                <w:rFonts w:ascii="Times New Roman" w:hAnsi="Times New Roman" w:cs="Times New Roman"/>
                <w:color w:val="00B0F0"/>
              </w:rPr>
            </w:pPr>
            <w:r>
              <w:rPr>
                <w:rFonts w:ascii="Times New Roman" w:hAnsi="Times New Roman" w:cs="Times New Roman" w:hint="eastAsia"/>
                <w:color w:val="00B0F0"/>
                <w:lang w:eastAsia="zh-CN"/>
              </w:rPr>
              <w:t>Yes,</w:t>
            </w:r>
            <w:r>
              <w:rPr>
                <w:rFonts w:ascii="Times New Roman" w:hAnsi="Times New Roman" w:cs="Times New Roman"/>
                <w:color w:val="00B0F0"/>
                <w:lang w:eastAsia="zh-CN"/>
              </w:rPr>
              <w:t xml:space="preserve"> the title “My Piano Journey” i</w:t>
            </w:r>
            <w:r w:rsidRPr="00D471F5">
              <w:rPr>
                <w:rFonts w:ascii="Times New Roman" w:hAnsi="Times New Roman" w:cs="Times New Roman"/>
                <w:color w:val="00B0F0"/>
                <w:lang w:eastAsia="zh-CN"/>
              </w:rPr>
              <w:t>s the center of the whole article telling, and the story revolves around this title.</w:t>
            </w:r>
          </w:p>
        </w:tc>
      </w:tr>
      <w:tr w:rsidR="00474926" w:rsidRPr="00225C58" w14:paraId="0A75525E" w14:textId="77777777" w:rsidTr="00474926">
        <w:tc>
          <w:tcPr>
            <w:tcW w:w="10098" w:type="dxa"/>
          </w:tcPr>
          <w:p w14:paraId="07127876" w14:textId="25EAD917" w:rsidR="0020694F" w:rsidRDefault="00474926" w:rsidP="00474926">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 xml:space="preserve">Does the </w:t>
            </w:r>
            <w:r w:rsidR="0020694F">
              <w:rPr>
                <w:rFonts w:ascii="Times New Roman" w:hAnsi="Times New Roman" w:cs="Times New Roman"/>
                <w:b/>
              </w:rPr>
              <w:t>introduction hook</w:t>
            </w:r>
            <w:r w:rsidRPr="00215DF8">
              <w:rPr>
                <w:rFonts w:ascii="Times New Roman" w:hAnsi="Times New Roman" w:cs="Times New Roman"/>
                <w:b/>
              </w:rPr>
              <w:t xml:space="preserve"> the reader's attention</w:t>
            </w:r>
            <w:r w:rsidR="00D47563">
              <w:rPr>
                <w:rFonts w:ascii="Times New Roman" w:hAnsi="Times New Roman" w:cs="Times New Roman"/>
              </w:rPr>
              <w:t xml:space="preserve">? Does the author </w:t>
            </w:r>
            <w:r w:rsidRPr="00225C58">
              <w:rPr>
                <w:rFonts w:ascii="Times New Roman" w:hAnsi="Times New Roman" w:cs="Times New Roman"/>
              </w:rPr>
              <w:t>jump into the action of the narrative</w:t>
            </w:r>
            <w:r w:rsidR="00D47563">
              <w:rPr>
                <w:rFonts w:ascii="Times New Roman" w:hAnsi="Times New Roman" w:cs="Times New Roman"/>
              </w:rPr>
              <w:t xml:space="preserve"> or include an anecdote</w:t>
            </w:r>
            <w:r w:rsidRPr="00225C58">
              <w:rPr>
                <w:rFonts w:ascii="Times New Roman" w:hAnsi="Times New Roman" w:cs="Times New Roman"/>
              </w:rPr>
              <w:t xml:space="preserve">? </w:t>
            </w:r>
          </w:p>
          <w:p w14:paraId="6AA40C2C" w14:textId="77777777" w:rsidR="00474926" w:rsidRDefault="00474926" w:rsidP="0020694F">
            <w:pPr>
              <w:pStyle w:val="ListParagraph"/>
              <w:spacing w:line="360" w:lineRule="auto"/>
              <w:rPr>
                <w:rFonts w:ascii="Times New Roman" w:hAnsi="Times New Roman" w:cs="Times New Roman"/>
              </w:rPr>
            </w:pPr>
            <w:r w:rsidRPr="00225C58">
              <w:rPr>
                <w:rFonts w:ascii="Times New Roman" w:hAnsi="Times New Roman" w:cs="Times New Roman"/>
              </w:rPr>
              <w:t xml:space="preserve">Does it include a </w:t>
            </w:r>
            <w:r w:rsidRPr="0020694F">
              <w:rPr>
                <w:rFonts w:ascii="Times New Roman" w:hAnsi="Times New Roman" w:cs="Times New Roman"/>
                <w:b/>
              </w:rPr>
              <w:t>clear thesis/main idea</w:t>
            </w:r>
            <w:r w:rsidRPr="00225C58">
              <w:rPr>
                <w:rFonts w:ascii="Times New Roman" w:hAnsi="Times New Roman" w:cs="Times New Roman"/>
              </w:rPr>
              <w:t>?  If not, give suggestions.</w:t>
            </w:r>
          </w:p>
          <w:p w14:paraId="620E03B0" w14:textId="77777777" w:rsidR="00FD0C9D" w:rsidRDefault="00DC6AC4" w:rsidP="0054197C">
            <w:pPr>
              <w:pStyle w:val="ListParagraph"/>
              <w:spacing w:line="360" w:lineRule="auto"/>
              <w:rPr>
                <w:rFonts w:ascii="Times New Roman" w:hAnsi="Times New Roman" w:cs="Times New Roman"/>
                <w:color w:val="00B0F0"/>
                <w:lang w:eastAsia="zh-CN"/>
              </w:rPr>
            </w:pPr>
            <w:r>
              <w:rPr>
                <w:rFonts w:ascii="Times New Roman" w:hAnsi="Times New Roman" w:cs="Times New Roman"/>
                <w:color w:val="00B0F0"/>
                <w:lang w:eastAsia="zh-CN"/>
              </w:rPr>
              <w:t>The introduction hook is pretty interesting demonstrated in a memoir-like form. The author did not jump into the action of the narrative but with a backward recall from now.</w:t>
            </w:r>
          </w:p>
          <w:p w14:paraId="0E706F95" w14:textId="436D1168" w:rsidR="00DC6AC4" w:rsidRPr="00DC6AC4" w:rsidRDefault="00DC6AC4" w:rsidP="00DC6AC4">
            <w:pPr>
              <w:pStyle w:val="ListParagraph"/>
              <w:spacing w:line="360" w:lineRule="auto"/>
              <w:rPr>
                <w:rFonts w:ascii="Times New Roman" w:hAnsi="Times New Roman" w:cs="Times New Roman" w:hint="eastAsia"/>
                <w:color w:val="00B0F0"/>
                <w:lang w:eastAsia="zh-CN"/>
              </w:rPr>
            </w:pPr>
            <w:r>
              <w:rPr>
                <w:rFonts w:ascii="Times New Roman" w:hAnsi="Times New Roman" w:cs="Times New Roman" w:hint="eastAsia"/>
                <w:color w:val="00B0F0"/>
                <w:lang w:eastAsia="zh-CN"/>
              </w:rPr>
              <w:t>I</w:t>
            </w:r>
            <w:r>
              <w:rPr>
                <w:rFonts w:ascii="Times New Roman" w:hAnsi="Times New Roman" w:cs="Times New Roman"/>
                <w:color w:val="00B0F0"/>
                <w:lang w:eastAsia="zh-CN"/>
              </w:rPr>
              <w:t>t includes the clear thesis of the essay: her piano journey.</w:t>
            </w:r>
          </w:p>
        </w:tc>
      </w:tr>
      <w:tr w:rsidR="0083614F" w:rsidRPr="00225C58" w14:paraId="4037A253" w14:textId="77777777" w:rsidTr="00474926">
        <w:tc>
          <w:tcPr>
            <w:tcW w:w="10098" w:type="dxa"/>
          </w:tcPr>
          <w:p w14:paraId="51E58C35" w14:textId="77777777" w:rsidR="0083614F" w:rsidRDefault="0083614F" w:rsidP="00474926">
            <w:pPr>
              <w:pStyle w:val="ListParagraph"/>
              <w:numPr>
                <w:ilvl w:val="0"/>
                <w:numId w:val="7"/>
              </w:numPr>
              <w:spacing w:line="360" w:lineRule="auto"/>
              <w:rPr>
                <w:rFonts w:ascii="Times New Roman" w:hAnsi="Times New Roman" w:cs="Times New Roman"/>
              </w:rPr>
            </w:pPr>
            <w:r>
              <w:rPr>
                <w:rFonts w:ascii="Times New Roman" w:hAnsi="Times New Roman" w:cs="Times New Roman"/>
              </w:rPr>
              <w:t xml:space="preserve">Does the writer </w:t>
            </w:r>
            <w:r w:rsidRPr="00225C58">
              <w:rPr>
                <w:rFonts w:ascii="Times New Roman" w:hAnsi="Times New Roman" w:cs="Times New Roman"/>
              </w:rPr>
              <w:t xml:space="preserve">clearly understand the needs of the </w:t>
            </w:r>
            <w:r w:rsidRPr="00215DF8">
              <w:rPr>
                <w:rFonts w:ascii="Times New Roman" w:hAnsi="Times New Roman" w:cs="Times New Roman"/>
                <w:b/>
              </w:rPr>
              <w:t>audience</w:t>
            </w:r>
            <w:r w:rsidRPr="00225C58">
              <w:rPr>
                <w:rFonts w:ascii="Times New Roman" w:hAnsi="Times New Roman" w:cs="Times New Roman"/>
              </w:rPr>
              <w:t xml:space="preserve"> and explains terms or situations that the audience may have no knowledge or understanding?</w:t>
            </w:r>
            <w:r>
              <w:rPr>
                <w:rFonts w:ascii="Times New Roman" w:hAnsi="Times New Roman" w:cs="Times New Roman"/>
              </w:rPr>
              <w:t xml:space="preserve"> </w:t>
            </w:r>
            <w:r w:rsidRPr="00225C58">
              <w:rPr>
                <w:rFonts w:ascii="Times New Roman" w:hAnsi="Times New Roman" w:cs="Times New Roman"/>
              </w:rPr>
              <w:t xml:space="preserve">  If not, what other information do you want to know?</w:t>
            </w:r>
          </w:p>
          <w:p w14:paraId="6E409F99" w14:textId="6789518C" w:rsidR="00FD0C9D" w:rsidRPr="00DC6AC4" w:rsidRDefault="00DC6AC4" w:rsidP="00FD0C9D">
            <w:pPr>
              <w:pStyle w:val="ListParagraph"/>
              <w:spacing w:line="360" w:lineRule="auto"/>
              <w:rPr>
                <w:rFonts w:ascii="Times New Roman" w:hAnsi="Times New Roman" w:cs="Times New Roman"/>
                <w:color w:val="00B0F0"/>
              </w:rPr>
            </w:pPr>
            <w:r>
              <w:rPr>
                <w:rFonts w:ascii="Times New Roman" w:hAnsi="Times New Roman" w:cs="Times New Roman"/>
                <w:color w:val="00B0F0"/>
              </w:rPr>
              <w:t>Yes, the author has successfully avoided or simplified all the complicated concepts included in the essay which lets readers can finish reading from start to end without confusion.</w:t>
            </w:r>
          </w:p>
        </w:tc>
      </w:tr>
      <w:tr w:rsidR="00474926" w:rsidRPr="00225C58" w14:paraId="1B10142D" w14:textId="77777777" w:rsidTr="00474926">
        <w:tc>
          <w:tcPr>
            <w:tcW w:w="10098" w:type="dxa"/>
          </w:tcPr>
          <w:p w14:paraId="65A4DECF" w14:textId="40F05153" w:rsidR="0054197C" w:rsidRDefault="0083614F" w:rsidP="00FD0C9D">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 xml:space="preserve">Is the </w:t>
            </w:r>
            <w:r w:rsidR="00267DAC">
              <w:rPr>
                <w:rFonts w:ascii="Times New Roman" w:hAnsi="Times New Roman" w:cs="Times New Roman"/>
              </w:rPr>
              <w:t xml:space="preserve">essay </w:t>
            </w:r>
            <w:r w:rsidR="00267DAC" w:rsidRPr="00267DAC">
              <w:rPr>
                <w:rFonts w:ascii="Times New Roman" w:hAnsi="Times New Roman" w:cs="Times New Roman"/>
                <w:b/>
              </w:rPr>
              <w:t>a well-told story</w:t>
            </w:r>
            <w:r w:rsidR="00267DAC">
              <w:rPr>
                <w:rFonts w:ascii="Times New Roman" w:hAnsi="Times New Roman" w:cs="Times New Roman"/>
              </w:rPr>
              <w:t xml:space="preserve"> and catches the audience’s attention. </w:t>
            </w:r>
            <w:r w:rsidRPr="00225C58">
              <w:rPr>
                <w:rFonts w:ascii="Times New Roman" w:hAnsi="Times New Roman" w:cs="Times New Roman"/>
              </w:rPr>
              <w:t>If not, give suggestions.</w:t>
            </w:r>
          </w:p>
          <w:p w14:paraId="0EF9AA89" w14:textId="03FEE398" w:rsidR="00DC6AC4" w:rsidRPr="00DC6AC4" w:rsidRDefault="00DC6AC4" w:rsidP="00DC6AC4">
            <w:pPr>
              <w:tabs>
                <w:tab w:val="left" w:pos="744"/>
              </w:tabs>
              <w:spacing w:line="360" w:lineRule="auto"/>
              <w:ind w:left="720"/>
              <w:rPr>
                <w:rFonts w:ascii="Times New Roman" w:hAnsi="Times New Roman" w:cs="Times New Roman"/>
                <w:color w:val="00B0F0"/>
              </w:rPr>
            </w:pPr>
            <w:r>
              <w:rPr>
                <w:rFonts w:ascii="Times New Roman" w:hAnsi="Times New Roman" w:cs="Times New Roman"/>
                <w:color w:val="00B0F0"/>
              </w:rPr>
              <w:t>Yes, the story is well-told and the persistence and confidence left a deep impression on me</w:t>
            </w:r>
            <w:r w:rsidR="00486158">
              <w:rPr>
                <w:rFonts w:ascii="Times New Roman" w:hAnsi="Times New Roman" w:cs="Times New Roman"/>
                <w:color w:val="00B0F0"/>
              </w:rPr>
              <w:t>, but I think adding more details about the piano competition can be a booster for the consistency of the whole story.</w:t>
            </w:r>
          </w:p>
        </w:tc>
      </w:tr>
      <w:tr w:rsidR="00474926" w:rsidRPr="00225C58" w14:paraId="7B7B43E0" w14:textId="77777777" w:rsidTr="00474926">
        <w:tc>
          <w:tcPr>
            <w:tcW w:w="10098" w:type="dxa"/>
          </w:tcPr>
          <w:p w14:paraId="52E2C3FC" w14:textId="77777777" w:rsidR="00474926" w:rsidRDefault="00474926" w:rsidP="005E0D72">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 xml:space="preserve">Is the essay itself </w:t>
            </w:r>
            <w:r w:rsidRPr="00215DF8">
              <w:rPr>
                <w:rFonts w:ascii="Times New Roman" w:hAnsi="Times New Roman" w:cs="Times New Roman"/>
                <w:b/>
              </w:rPr>
              <w:t xml:space="preserve">formatted </w:t>
            </w:r>
            <w:r w:rsidRPr="00267DAC">
              <w:rPr>
                <w:rFonts w:ascii="Times New Roman" w:hAnsi="Times New Roman" w:cs="Times New Roman"/>
                <w:b/>
              </w:rPr>
              <w:t xml:space="preserve">correctly </w:t>
            </w:r>
            <w:r w:rsidRPr="00225C58">
              <w:rPr>
                <w:rFonts w:ascii="Times New Roman" w:hAnsi="Times New Roman" w:cs="Times New Roman"/>
              </w:rPr>
              <w:t xml:space="preserve">(one-inch margins, 12 font Times </w:t>
            </w:r>
            <w:r w:rsidR="005E0D72">
              <w:rPr>
                <w:rFonts w:ascii="Times New Roman" w:hAnsi="Times New Roman" w:cs="Times New Roman"/>
              </w:rPr>
              <w:t>New Roman text, double-spacing;</w:t>
            </w:r>
            <w:r w:rsidRPr="00225C58">
              <w:rPr>
                <w:rFonts w:ascii="Times New Roman" w:hAnsi="Times New Roman" w:cs="Times New Roman"/>
              </w:rPr>
              <w:t xml:space="preserve"> </w:t>
            </w:r>
            <w:r w:rsidR="005E0D72">
              <w:rPr>
                <w:rFonts w:ascii="Times New Roman" w:hAnsi="Times New Roman" w:cs="Times New Roman"/>
              </w:rPr>
              <w:t xml:space="preserve">name, class, project, professor, date upper left first page; </w:t>
            </w:r>
            <w:r w:rsidRPr="00225C58">
              <w:rPr>
                <w:rFonts w:ascii="Times New Roman" w:hAnsi="Times New Roman" w:cs="Times New Roman"/>
              </w:rPr>
              <w:t>header with last name and page number</w:t>
            </w:r>
            <w:r w:rsidR="005E0D72">
              <w:rPr>
                <w:rFonts w:ascii="Times New Roman" w:hAnsi="Times New Roman" w:cs="Times New Roman"/>
              </w:rPr>
              <w:t xml:space="preserve"> top of each page; each paragraph indented</w:t>
            </w:r>
            <w:r w:rsidRPr="00225C58">
              <w:rPr>
                <w:rFonts w:ascii="Times New Roman" w:hAnsi="Times New Roman" w:cs="Times New Roman"/>
              </w:rPr>
              <w:t xml:space="preserve">)? </w:t>
            </w:r>
            <w:r w:rsidR="0083614F">
              <w:rPr>
                <w:rFonts w:ascii="Times New Roman" w:hAnsi="Times New Roman" w:cs="Times New Roman"/>
              </w:rPr>
              <w:t xml:space="preserve"> </w:t>
            </w:r>
            <w:r w:rsidRPr="00225C58">
              <w:rPr>
                <w:rFonts w:ascii="Times New Roman" w:hAnsi="Times New Roman" w:cs="Times New Roman"/>
              </w:rPr>
              <w:t>Yes or No</w:t>
            </w:r>
          </w:p>
          <w:p w14:paraId="608578E1" w14:textId="192C2AF8" w:rsidR="0067261B" w:rsidRPr="00D821AC" w:rsidRDefault="00D821AC" w:rsidP="00D821AC">
            <w:pPr>
              <w:tabs>
                <w:tab w:val="left" w:pos="744"/>
              </w:tabs>
              <w:spacing w:line="360" w:lineRule="auto"/>
              <w:ind w:left="720"/>
              <w:rPr>
                <w:rFonts w:ascii="Times New Roman" w:hAnsi="Times New Roman" w:cs="Times New Roman"/>
                <w:color w:val="00B0F0"/>
              </w:rPr>
            </w:pPr>
            <w:r>
              <w:rPr>
                <w:rFonts w:ascii="Times New Roman" w:hAnsi="Times New Roman" w:cs="Times New Roman"/>
                <w:color w:val="00B0F0"/>
              </w:rPr>
              <w:t>No, the dialogues on page 2 still need to start a new paragraph each time the speaker changes.</w:t>
            </w:r>
          </w:p>
        </w:tc>
      </w:tr>
      <w:tr w:rsidR="00474926" w:rsidRPr="00225C58" w14:paraId="3F042F62" w14:textId="77777777" w:rsidTr="00474926">
        <w:tc>
          <w:tcPr>
            <w:tcW w:w="10098" w:type="dxa"/>
          </w:tcPr>
          <w:p w14:paraId="42E7D70B" w14:textId="77777777" w:rsidR="0020694F" w:rsidRDefault="00474926" w:rsidP="0083614F">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 xml:space="preserve">In the body of the essay, does the writer </w:t>
            </w:r>
            <w:r w:rsidRPr="00651C6B">
              <w:rPr>
                <w:rFonts w:ascii="Times New Roman" w:hAnsi="Times New Roman" w:cs="Times New Roman"/>
                <w:b/>
              </w:rPr>
              <w:t>use dialogue and vivid details</w:t>
            </w:r>
            <w:r w:rsidRPr="00225C58">
              <w:rPr>
                <w:rFonts w:ascii="Times New Roman" w:hAnsi="Times New Roman" w:cs="Times New Roman"/>
              </w:rPr>
              <w:t xml:space="preserve"> to develop a lively narrative and reveal the characters in the narrative?   </w:t>
            </w:r>
          </w:p>
          <w:p w14:paraId="5331A5C6" w14:textId="77777777" w:rsidR="0020694F" w:rsidRDefault="00474926" w:rsidP="0020694F">
            <w:pPr>
              <w:pStyle w:val="ListParagraph"/>
              <w:spacing w:line="360" w:lineRule="auto"/>
              <w:rPr>
                <w:rFonts w:ascii="Times New Roman" w:hAnsi="Times New Roman" w:cs="Times New Roman"/>
              </w:rPr>
            </w:pPr>
            <w:r w:rsidRPr="00225C58">
              <w:rPr>
                <w:rFonts w:ascii="Times New Roman" w:hAnsi="Times New Roman" w:cs="Times New Roman"/>
              </w:rPr>
              <w:t xml:space="preserve">Does the writer describe the topic, place, time and situation with enough detail?  </w:t>
            </w:r>
          </w:p>
          <w:p w14:paraId="32B18289" w14:textId="2BC8A70E" w:rsidR="0067261B" w:rsidRDefault="00474926" w:rsidP="0067261B">
            <w:pPr>
              <w:pStyle w:val="ListParagraph"/>
              <w:spacing w:line="360" w:lineRule="auto"/>
              <w:rPr>
                <w:rFonts w:ascii="Times New Roman" w:hAnsi="Times New Roman" w:cs="Times New Roman"/>
              </w:rPr>
            </w:pPr>
            <w:r>
              <w:rPr>
                <w:rFonts w:ascii="Times New Roman" w:hAnsi="Times New Roman" w:cs="Times New Roman"/>
              </w:rPr>
              <w:t xml:space="preserve">Are the </w:t>
            </w:r>
            <w:r w:rsidRPr="00215DF8">
              <w:rPr>
                <w:rFonts w:ascii="Times New Roman" w:hAnsi="Times New Roman" w:cs="Times New Roman"/>
                <w:b/>
              </w:rPr>
              <w:t>five senses</w:t>
            </w:r>
            <w:r>
              <w:rPr>
                <w:rFonts w:ascii="Times New Roman" w:hAnsi="Times New Roman" w:cs="Times New Roman"/>
              </w:rPr>
              <w:t xml:space="preserve"> used to describe the context? </w:t>
            </w:r>
            <w:r w:rsidRPr="00225C58">
              <w:rPr>
                <w:rFonts w:ascii="Times New Roman" w:hAnsi="Times New Roman" w:cs="Times New Roman"/>
              </w:rPr>
              <w:t>If not, what other information do you want to know?</w:t>
            </w:r>
            <w:r w:rsidR="000E17CD">
              <w:rPr>
                <w:rFonts w:ascii="Times New Roman" w:hAnsi="Times New Roman" w:cs="Times New Roman"/>
              </w:rPr>
              <w:t xml:space="preserve"> </w:t>
            </w:r>
          </w:p>
          <w:p w14:paraId="29684312" w14:textId="64156338" w:rsidR="0053603D" w:rsidRDefault="00D821AC" w:rsidP="00D821AC">
            <w:pPr>
              <w:tabs>
                <w:tab w:val="left" w:pos="720"/>
              </w:tabs>
              <w:spacing w:line="360" w:lineRule="auto"/>
              <w:ind w:leftChars="300" w:left="660"/>
              <w:rPr>
                <w:rFonts w:ascii="Times New Roman" w:hAnsi="Times New Roman" w:cs="Times New Roman"/>
                <w:color w:val="00B0F0"/>
              </w:rPr>
            </w:pPr>
            <w:r>
              <w:rPr>
                <w:rFonts w:ascii="Times New Roman" w:hAnsi="Times New Roman" w:cs="Times New Roman"/>
              </w:rPr>
              <w:lastRenderedPageBreak/>
              <w:tab/>
            </w:r>
            <w:r>
              <w:rPr>
                <w:rFonts w:ascii="Times New Roman" w:hAnsi="Times New Roman" w:cs="Times New Roman"/>
                <w:color w:val="00B0F0"/>
              </w:rPr>
              <w:t>Yes, there are a lot of detailed descriptions of characters and the dialogue is very helpful in shaping the characters.</w:t>
            </w:r>
          </w:p>
          <w:p w14:paraId="3AC2B210" w14:textId="77777777" w:rsidR="00D821AC" w:rsidRDefault="00D821AC" w:rsidP="00D821AC">
            <w:pPr>
              <w:tabs>
                <w:tab w:val="left" w:pos="720"/>
              </w:tabs>
              <w:spacing w:line="360" w:lineRule="auto"/>
              <w:ind w:leftChars="300" w:left="660"/>
              <w:rPr>
                <w:rFonts w:ascii="Times New Roman" w:hAnsi="Times New Roman" w:cs="Times New Roman"/>
                <w:color w:val="00B0F0"/>
              </w:rPr>
            </w:pPr>
            <w:r>
              <w:rPr>
                <w:rFonts w:ascii="Times New Roman" w:hAnsi="Times New Roman" w:cs="Times New Roman"/>
                <w:color w:val="00B0F0"/>
              </w:rPr>
              <w:t>Yes, there are many vivid details about the topic, place, time and situation.</w:t>
            </w:r>
          </w:p>
          <w:p w14:paraId="5EE980EF" w14:textId="0E9CF330" w:rsidR="00D821AC" w:rsidRPr="00D821AC" w:rsidRDefault="00EE2EB7" w:rsidP="00D821AC">
            <w:pPr>
              <w:tabs>
                <w:tab w:val="left" w:pos="720"/>
              </w:tabs>
              <w:spacing w:line="360" w:lineRule="auto"/>
              <w:ind w:leftChars="300" w:left="660"/>
              <w:rPr>
                <w:rFonts w:ascii="Times New Roman" w:hAnsi="Times New Roman" w:cs="Times New Roman"/>
                <w:color w:val="00B0F0"/>
              </w:rPr>
            </w:pPr>
            <w:r>
              <w:rPr>
                <w:rFonts w:ascii="Times New Roman" w:hAnsi="Times New Roman" w:cs="Times New Roman" w:hint="eastAsia"/>
                <w:color w:val="00B0F0"/>
              </w:rPr>
              <w:t>T</w:t>
            </w:r>
            <w:r>
              <w:rPr>
                <w:rFonts w:ascii="Times New Roman" w:hAnsi="Times New Roman" w:cs="Times New Roman"/>
                <w:color w:val="00B0F0"/>
              </w:rPr>
              <w:t>he sight and sound are described in the essay, there are no narratives of taste, touch and smell.</w:t>
            </w:r>
          </w:p>
        </w:tc>
      </w:tr>
      <w:tr w:rsidR="005E0D72" w:rsidRPr="00225C58" w14:paraId="2DC39D77" w14:textId="77777777" w:rsidTr="00474926">
        <w:tc>
          <w:tcPr>
            <w:tcW w:w="10098" w:type="dxa"/>
          </w:tcPr>
          <w:p w14:paraId="35E9BE86" w14:textId="77777777" w:rsidR="005E0D72" w:rsidRDefault="005E0D72" w:rsidP="00474926">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lastRenderedPageBreak/>
              <w:t>Is there a clear pat</w:t>
            </w:r>
            <w:r>
              <w:rPr>
                <w:rFonts w:ascii="Times New Roman" w:hAnsi="Times New Roman" w:cs="Times New Roman"/>
              </w:rPr>
              <w:t xml:space="preserve">tern of organization including </w:t>
            </w:r>
            <w:r w:rsidRPr="00225C58">
              <w:rPr>
                <w:rFonts w:ascii="Times New Roman" w:hAnsi="Times New Roman" w:cs="Times New Roman"/>
              </w:rPr>
              <w:t>transitions between paragraphs; topic sentences refer back to the thesis? Effectively uses an organizational pattern of chronology or flashback?   Yes or No</w:t>
            </w:r>
            <w:r>
              <w:rPr>
                <w:rFonts w:ascii="Times New Roman" w:hAnsi="Times New Roman" w:cs="Times New Roman"/>
              </w:rPr>
              <w:t>?</w:t>
            </w:r>
            <w:r w:rsidRPr="00225C58">
              <w:rPr>
                <w:rFonts w:ascii="Times New Roman" w:hAnsi="Times New Roman" w:cs="Times New Roman"/>
              </w:rPr>
              <w:t xml:space="preserve"> If not, give </w:t>
            </w:r>
            <w:r>
              <w:rPr>
                <w:rFonts w:ascii="Times New Roman" w:hAnsi="Times New Roman" w:cs="Times New Roman"/>
              </w:rPr>
              <w:t xml:space="preserve">specific </w:t>
            </w:r>
            <w:r w:rsidRPr="00225C58">
              <w:rPr>
                <w:rFonts w:ascii="Times New Roman" w:hAnsi="Times New Roman" w:cs="Times New Roman"/>
              </w:rPr>
              <w:t>suggestions.</w:t>
            </w:r>
          </w:p>
          <w:p w14:paraId="1E9AA549" w14:textId="2D2C0AF1" w:rsidR="000E17CD" w:rsidRPr="00EE2EB7" w:rsidRDefault="00EE2EB7" w:rsidP="000E17CD">
            <w:pPr>
              <w:spacing w:line="360" w:lineRule="auto"/>
              <w:ind w:left="720"/>
              <w:rPr>
                <w:rFonts w:ascii="Times New Roman" w:hAnsi="Times New Roman" w:cs="Times New Roman"/>
                <w:color w:val="00B0F0"/>
              </w:rPr>
            </w:pPr>
            <w:r>
              <w:rPr>
                <w:rFonts w:ascii="Times New Roman" w:hAnsi="Times New Roman" w:cs="Times New Roman"/>
                <w:color w:val="00B0F0"/>
              </w:rPr>
              <w:t>Yes, the story is clearly organized in time series.</w:t>
            </w:r>
          </w:p>
        </w:tc>
      </w:tr>
      <w:tr w:rsidR="00474926" w:rsidRPr="00225C58" w14:paraId="7BBA89BB" w14:textId="77777777" w:rsidTr="00474926">
        <w:tc>
          <w:tcPr>
            <w:tcW w:w="10098" w:type="dxa"/>
          </w:tcPr>
          <w:p w14:paraId="4397D86F" w14:textId="77777777" w:rsidR="00474926" w:rsidRDefault="005E0D72" w:rsidP="008C4AFD">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In the conclusion, doe</w:t>
            </w:r>
            <w:r>
              <w:rPr>
                <w:rFonts w:ascii="Times New Roman" w:hAnsi="Times New Roman" w:cs="Times New Roman"/>
              </w:rPr>
              <w:t>s</w:t>
            </w:r>
            <w:r w:rsidRPr="00225C58">
              <w:rPr>
                <w:rFonts w:ascii="Times New Roman" w:hAnsi="Times New Roman" w:cs="Times New Roman"/>
              </w:rPr>
              <w:t xml:space="preserve"> the writer tie things everything together for the readers by explaining the </w:t>
            </w:r>
            <w:r w:rsidRPr="00215DF8">
              <w:rPr>
                <w:rFonts w:ascii="Times New Roman" w:hAnsi="Times New Roman" w:cs="Times New Roman"/>
                <w:b/>
              </w:rPr>
              <w:t>significance of the experience</w:t>
            </w:r>
            <w:r w:rsidRPr="00225C58">
              <w:rPr>
                <w:rFonts w:ascii="Times New Roman" w:hAnsi="Times New Roman" w:cs="Times New Roman"/>
              </w:rPr>
              <w:t xml:space="preserve"> shared in the narrative?  If not, give suggestions.</w:t>
            </w:r>
          </w:p>
          <w:p w14:paraId="447C9DB2" w14:textId="3003D108" w:rsidR="000E17CD" w:rsidRPr="00EE2EB7" w:rsidRDefault="00EE2EB7" w:rsidP="000E17CD">
            <w:pPr>
              <w:pStyle w:val="ListParagraph"/>
              <w:spacing w:line="360" w:lineRule="auto"/>
              <w:rPr>
                <w:rFonts w:ascii="Times New Roman" w:hAnsi="Times New Roman" w:cs="Times New Roman"/>
                <w:color w:val="00B0F0"/>
              </w:rPr>
            </w:pPr>
            <w:r>
              <w:rPr>
                <w:rFonts w:ascii="Times New Roman" w:hAnsi="Times New Roman" w:cs="Times New Roman"/>
                <w:color w:val="00B0F0"/>
              </w:rPr>
              <w:t>Yes, the writer show the significance of the experience by showing the life after she arrived in the US and how she deal with the difficulties using wisdoms from her piano experience.</w:t>
            </w:r>
          </w:p>
        </w:tc>
      </w:tr>
      <w:tr w:rsidR="00474926" w:rsidRPr="00225C58" w14:paraId="22529CA8" w14:textId="77777777" w:rsidTr="00474926">
        <w:tc>
          <w:tcPr>
            <w:tcW w:w="10098" w:type="dxa"/>
          </w:tcPr>
          <w:p w14:paraId="096D0135" w14:textId="77777777" w:rsidR="00474926" w:rsidRDefault="00474926" w:rsidP="0083614F">
            <w:pPr>
              <w:pStyle w:val="ListParagraph"/>
              <w:numPr>
                <w:ilvl w:val="0"/>
                <w:numId w:val="7"/>
              </w:numPr>
              <w:spacing w:line="360" w:lineRule="auto"/>
              <w:rPr>
                <w:rFonts w:ascii="Times New Roman" w:hAnsi="Times New Roman" w:cs="Times New Roman"/>
              </w:rPr>
            </w:pPr>
            <w:r>
              <w:rPr>
                <w:rFonts w:ascii="Times New Roman" w:hAnsi="Times New Roman" w:cs="Times New Roman"/>
              </w:rPr>
              <w:t>Do</w:t>
            </w:r>
            <w:r w:rsidR="0083614F">
              <w:rPr>
                <w:rFonts w:ascii="Times New Roman" w:hAnsi="Times New Roman" w:cs="Times New Roman"/>
              </w:rPr>
              <w:t>es</w:t>
            </w:r>
            <w:r>
              <w:rPr>
                <w:rFonts w:ascii="Times New Roman" w:hAnsi="Times New Roman" w:cs="Times New Roman"/>
              </w:rPr>
              <w:t xml:space="preserve"> </w:t>
            </w:r>
            <w:r w:rsidRPr="00225C58">
              <w:rPr>
                <w:rFonts w:ascii="Times New Roman" w:hAnsi="Times New Roman" w:cs="Times New Roman"/>
              </w:rPr>
              <w:t xml:space="preserve">grammar, punctuation, </w:t>
            </w:r>
            <w:r w:rsidR="0083614F">
              <w:rPr>
                <w:rFonts w:ascii="Times New Roman" w:hAnsi="Times New Roman" w:cs="Times New Roman"/>
              </w:rPr>
              <w:t xml:space="preserve">spelling, </w:t>
            </w:r>
            <w:r w:rsidRPr="00225C58">
              <w:rPr>
                <w:rFonts w:ascii="Times New Roman" w:hAnsi="Times New Roman" w:cs="Times New Roman"/>
              </w:rPr>
              <w:t>or syntax (sentence structure) errors</w:t>
            </w:r>
            <w:r w:rsidR="00651C6B">
              <w:rPr>
                <w:rFonts w:ascii="Times New Roman" w:hAnsi="Times New Roman" w:cs="Times New Roman"/>
              </w:rPr>
              <w:t xml:space="preserve"> interfere </w:t>
            </w:r>
            <w:r>
              <w:rPr>
                <w:rFonts w:ascii="Times New Roman" w:hAnsi="Times New Roman" w:cs="Times New Roman"/>
              </w:rPr>
              <w:t>with meaning</w:t>
            </w:r>
            <w:r w:rsidR="0083614F">
              <w:rPr>
                <w:rFonts w:ascii="Times New Roman" w:hAnsi="Times New Roman" w:cs="Times New Roman"/>
              </w:rPr>
              <w:t xml:space="preserve"> making it somewhat or very difficult to understand?  </w:t>
            </w:r>
            <w:r w:rsidR="0083614F" w:rsidRPr="00225C58">
              <w:rPr>
                <w:rFonts w:ascii="Times New Roman" w:hAnsi="Times New Roman" w:cs="Times New Roman"/>
              </w:rPr>
              <w:t xml:space="preserve"> Yes or No</w:t>
            </w:r>
            <w:r w:rsidR="0083614F">
              <w:rPr>
                <w:rFonts w:ascii="Times New Roman" w:hAnsi="Times New Roman" w:cs="Times New Roman"/>
              </w:rPr>
              <w:t>.  Give an example.</w:t>
            </w:r>
          </w:p>
          <w:p w14:paraId="3E42C37E" w14:textId="64CE1892" w:rsidR="008C230D" w:rsidRPr="00EE2EB7" w:rsidRDefault="00EE2EB7" w:rsidP="008C230D">
            <w:pPr>
              <w:pStyle w:val="ListParagraph"/>
              <w:spacing w:line="360" w:lineRule="auto"/>
              <w:rPr>
                <w:rFonts w:ascii="Times New Roman" w:hAnsi="Times New Roman" w:cs="Times New Roman"/>
                <w:color w:val="00B0F0"/>
              </w:rPr>
            </w:pPr>
            <w:r>
              <w:rPr>
                <w:rFonts w:ascii="Times New Roman" w:hAnsi="Times New Roman" w:cs="Times New Roman"/>
                <w:color w:val="00B0F0"/>
              </w:rPr>
              <w:t>No, there are no significantly errors that affects the understanding of the essay.</w:t>
            </w:r>
          </w:p>
        </w:tc>
      </w:tr>
      <w:tr w:rsidR="00474926" w:rsidRPr="00225C58" w14:paraId="71ADBBD6" w14:textId="77777777" w:rsidTr="00474926">
        <w:tc>
          <w:tcPr>
            <w:tcW w:w="10098" w:type="dxa"/>
          </w:tcPr>
          <w:p w14:paraId="41264200" w14:textId="77777777" w:rsidR="0067261B" w:rsidRDefault="0046021E" w:rsidP="0046021E">
            <w:pPr>
              <w:pStyle w:val="ListParagraph"/>
              <w:numPr>
                <w:ilvl w:val="0"/>
                <w:numId w:val="7"/>
              </w:numPr>
              <w:spacing w:line="360" w:lineRule="auto"/>
              <w:rPr>
                <w:rFonts w:ascii="Times New Roman" w:hAnsi="Times New Roman" w:cs="Times New Roman"/>
              </w:rPr>
            </w:pPr>
            <w:r>
              <w:rPr>
                <w:rFonts w:ascii="Times New Roman" w:hAnsi="Times New Roman" w:cs="Times New Roman"/>
              </w:rPr>
              <w:t>Summarize the main idea of the literacy narrative.</w:t>
            </w:r>
          </w:p>
          <w:p w14:paraId="6BE6007D" w14:textId="5734923A" w:rsidR="0046021E" w:rsidRPr="00EE2EB7" w:rsidRDefault="00EE2EB7" w:rsidP="0046021E">
            <w:pPr>
              <w:pStyle w:val="ListParagraph"/>
              <w:spacing w:line="360" w:lineRule="auto"/>
              <w:rPr>
                <w:rFonts w:ascii="Times New Roman" w:hAnsi="Times New Roman" w:cs="Times New Roman"/>
                <w:color w:val="00B0F0"/>
              </w:rPr>
            </w:pPr>
            <w:bookmarkStart w:id="0" w:name="_Hlk117111585"/>
            <w:r>
              <w:rPr>
                <w:rFonts w:ascii="Times New Roman" w:hAnsi="Times New Roman" w:cs="Times New Roman"/>
                <w:color w:val="00B0F0"/>
              </w:rPr>
              <w:t xml:space="preserve">By knowing the piano, learning the piano, loving the piano, the author gained confidence and perseverance from this process and using </w:t>
            </w:r>
            <w:r w:rsidR="00DB7956">
              <w:rPr>
                <w:rFonts w:ascii="Times New Roman" w:hAnsi="Times New Roman" w:cs="Times New Roman"/>
                <w:color w:val="00B0F0"/>
              </w:rPr>
              <w:t>them to fight for the difficulties in the future.</w:t>
            </w:r>
            <w:bookmarkEnd w:id="0"/>
          </w:p>
        </w:tc>
      </w:tr>
      <w:tr w:rsidR="00474926" w:rsidRPr="00225C58" w14:paraId="2E0031EE" w14:textId="77777777" w:rsidTr="00474926">
        <w:tc>
          <w:tcPr>
            <w:tcW w:w="10098" w:type="dxa"/>
          </w:tcPr>
          <w:p w14:paraId="310BE778" w14:textId="77777777" w:rsidR="00474926" w:rsidRDefault="00474926" w:rsidP="00474926">
            <w:pPr>
              <w:pStyle w:val="ListParagraph"/>
              <w:numPr>
                <w:ilvl w:val="0"/>
                <w:numId w:val="7"/>
              </w:numPr>
              <w:spacing w:line="360" w:lineRule="auto"/>
              <w:rPr>
                <w:rFonts w:ascii="Times New Roman" w:hAnsi="Times New Roman" w:cs="Times New Roman"/>
              </w:rPr>
            </w:pPr>
            <w:r>
              <w:rPr>
                <w:rFonts w:ascii="Times New Roman" w:hAnsi="Times New Roman" w:cs="Times New Roman"/>
              </w:rPr>
              <w:t xml:space="preserve">What are two </w:t>
            </w:r>
            <w:r w:rsidRPr="00225C58">
              <w:rPr>
                <w:rFonts w:ascii="Times New Roman" w:hAnsi="Times New Roman" w:cs="Times New Roman"/>
              </w:rPr>
              <w:t>thing</w:t>
            </w:r>
            <w:r>
              <w:rPr>
                <w:rFonts w:ascii="Times New Roman" w:hAnsi="Times New Roman" w:cs="Times New Roman"/>
              </w:rPr>
              <w:t>s</w:t>
            </w:r>
            <w:r w:rsidRPr="00225C58">
              <w:rPr>
                <w:rFonts w:ascii="Times New Roman" w:hAnsi="Times New Roman" w:cs="Times New Roman"/>
              </w:rPr>
              <w:t xml:space="preserve"> the writer does well in this essay?</w:t>
            </w:r>
            <w:r w:rsidR="0083614F">
              <w:rPr>
                <w:rFonts w:ascii="Times New Roman" w:hAnsi="Times New Roman" w:cs="Times New Roman"/>
              </w:rPr>
              <w:t xml:space="preserve"> Be specific.</w:t>
            </w:r>
          </w:p>
          <w:p w14:paraId="092F0F14" w14:textId="77777777" w:rsidR="0067261B" w:rsidRDefault="00DB7956" w:rsidP="008C230D">
            <w:pPr>
              <w:spacing w:line="360" w:lineRule="auto"/>
              <w:ind w:left="720"/>
              <w:rPr>
                <w:rFonts w:ascii="Times New Roman" w:hAnsi="Times New Roman" w:cs="Times New Roman"/>
                <w:color w:val="00B0F0"/>
                <w:lang w:eastAsia="zh-CN"/>
              </w:rPr>
            </w:pPr>
            <w:r>
              <w:rPr>
                <w:rFonts w:ascii="Times New Roman" w:hAnsi="Times New Roman" w:cs="Times New Roman"/>
                <w:color w:val="00B0F0"/>
                <w:lang w:eastAsia="zh-CN"/>
              </w:rPr>
              <w:t xml:space="preserve">First, </w:t>
            </w:r>
            <w:bookmarkStart w:id="1" w:name="_Hlk117111172"/>
            <w:r w:rsidR="000E4DA6">
              <w:rPr>
                <w:rFonts w:ascii="Times New Roman" w:hAnsi="Times New Roman" w:cs="Times New Roman"/>
                <w:color w:val="00B0F0"/>
                <w:lang w:eastAsia="zh-CN"/>
              </w:rPr>
              <w:t>a</w:t>
            </w:r>
            <w:r w:rsidR="000E4DA6" w:rsidRPr="000E4DA6">
              <w:rPr>
                <w:rFonts w:ascii="Times New Roman" w:hAnsi="Times New Roman" w:cs="Times New Roman"/>
                <w:color w:val="00B0F0"/>
                <w:lang w:eastAsia="zh-CN"/>
              </w:rPr>
              <w:t xml:space="preserve"> lot of details are used to describe the process of getting to know and learning the piano, interspersed with the dialogue between the mother and the author, so that the emotions are truly revealed, attracting the reader's interest in reading and making the story complete.</w:t>
            </w:r>
            <w:bookmarkEnd w:id="1"/>
          </w:p>
          <w:p w14:paraId="68E74059" w14:textId="77777777" w:rsidR="000E4DA6" w:rsidRDefault="000E4DA6" w:rsidP="008C230D">
            <w:pPr>
              <w:spacing w:line="360" w:lineRule="auto"/>
              <w:ind w:left="720"/>
              <w:rPr>
                <w:rFonts w:ascii="Times New Roman" w:hAnsi="Times New Roman" w:cs="Times New Roman"/>
                <w:color w:val="00B0F0"/>
                <w:lang w:eastAsia="zh-CN"/>
              </w:rPr>
            </w:pPr>
          </w:p>
          <w:p w14:paraId="30BBC1A2" w14:textId="4AAB6EF8" w:rsidR="000E4DA6" w:rsidRPr="00DB7956" w:rsidRDefault="000E4DA6" w:rsidP="008C230D">
            <w:pPr>
              <w:spacing w:line="360" w:lineRule="auto"/>
              <w:ind w:left="720"/>
              <w:rPr>
                <w:rFonts w:ascii="Times New Roman" w:hAnsi="Times New Roman" w:cs="Times New Roman" w:hint="eastAsia"/>
                <w:color w:val="00B0F0"/>
                <w:lang w:eastAsia="zh-CN"/>
              </w:rPr>
            </w:pPr>
            <w:r>
              <w:rPr>
                <w:rFonts w:ascii="Times New Roman" w:hAnsi="Times New Roman" w:cs="Times New Roman" w:hint="eastAsia"/>
                <w:color w:val="00B0F0"/>
                <w:lang w:eastAsia="zh-CN"/>
              </w:rPr>
              <w:t>S</w:t>
            </w:r>
            <w:r>
              <w:rPr>
                <w:rFonts w:ascii="Times New Roman" w:hAnsi="Times New Roman" w:cs="Times New Roman"/>
                <w:color w:val="00B0F0"/>
                <w:lang w:eastAsia="zh-CN"/>
              </w:rPr>
              <w:t xml:space="preserve">econd, </w:t>
            </w:r>
            <w:bookmarkStart w:id="2" w:name="_Hlk117111192"/>
            <w:r>
              <w:rPr>
                <w:rFonts w:ascii="Times New Roman" w:hAnsi="Times New Roman" w:cs="Times New Roman"/>
                <w:color w:val="00B0F0"/>
                <w:lang w:eastAsia="zh-CN"/>
              </w:rPr>
              <w:t>t</w:t>
            </w:r>
            <w:r w:rsidRPr="000E4DA6">
              <w:rPr>
                <w:rFonts w:ascii="Times New Roman" w:hAnsi="Times New Roman" w:cs="Times New Roman"/>
                <w:color w:val="00B0F0"/>
                <w:lang w:eastAsia="zh-CN"/>
              </w:rPr>
              <w:t>he description of life after coming to America is a further extension of the piano's journey. The valuable qualities gained during this journey guide the author to face the challenges of her new life and to have optimistic expectations for the future, which is very touching and sublimates the theme.</w:t>
            </w:r>
            <w:bookmarkEnd w:id="2"/>
          </w:p>
        </w:tc>
      </w:tr>
      <w:tr w:rsidR="00474926" w:rsidRPr="00225C58" w14:paraId="7C70B902" w14:textId="77777777" w:rsidTr="00474926">
        <w:tc>
          <w:tcPr>
            <w:tcW w:w="10098" w:type="dxa"/>
          </w:tcPr>
          <w:p w14:paraId="3158FBE3" w14:textId="77777777" w:rsidR="00474926" w:rsidRDefault="00474926" w:rsidP="00474926">
            <w:pPr>
              <w:pStyle w:val="ListParagraph"/>
              <w:numPr>
                <w:ilvl w:val="0"/>
                <w:numId w:val="7"/>
              </w:numPr>
              <w:spacing w:line="360" w:lineRule="auto"/>
              <w:rPr>
                <w:rFonts w:ascii="Times New Roman" w:hAnsi="Times New Roman" w:cs="Times New Roman"/>
              </w:rPr>
            </w:pPr>
            <w:r w:rsidRPr="00225C58">
              <w:rPr>
                <w:rFonts w:ascii="Times New Roman" w:hAnsi="Times New Roman" w:cs="Times New Roman"/>
              </w:rPr>
              <w:t xml:space="preserve">What </w:t>
            </w:r>
            <w:r w:rsidR="008C4AFD">
              <w:rPr>
                <w:rFonts w:ascii="Times New Roman" w:hAnsi="Times New Roman" w:cs="Times New Roman"/>
              </w:rPr>
              <w:t xml:space="preserve">are two substantial </w:t>
            </w:r>
            <w:r>
              <w:rPr>
                <w:rFonts w:ascii="Times New Roman" w:hAnsi="Times New Roman" w:cs="Times New Roman"/>
              </w:rPr>
              <w:t xml:space="preserve">things </w:t>
            </w:r>
            <w:r w:rsidRPr="00225C58">
              <w:rPr>
                <w:rFonts w:ascii="Times New Roman" w:hAnsi="Times New Roman" w:cs="Times New Roman"/>
              </w:rPr>
              <w:t>t</w:t>
            </w:r>
            <w:r w:rsidR="0083614F">
              <w:rPr>
                <w:rFonts w:ascii="Times New Roman" w:hAnsi="Times New Roman" w:cs="Times New Roman"/>
              </w:rPr>
              <w:t xml:space="preserve">he writer needs to work on in </w:t>
            </w:r>
            <w:r w:rsidRPr="00225C58">
              <w:rPr>
                <w:rFonts w:ascii="Times New Roman" w:hAnsi="Times New Roman" w:cs="Times New Roman"/>
              </w:rPr>
              <w:t>this essay?</w:t>
            </w:r>
            <w:r w:rsidR="0083614F">
              <w:rPr>
                <w:rFonts w:ascii="Times New Roman" w:hAnsi="Times New Roman" w:cs="Times New Roman"/>
              </w:rPr>
              <w:t xml:space="preserve">  Be specific.</w:t>
            </w:r>
          </w:p>
          <w:p w14:paraId="4F64BA2D" w14:textId="77777777" w:rsidR="008C230D" w:rsidRDefault="000E4DA6" w:rsidP="008C230D">
            <w:pPr>
              <w:pStyle w:val="ListParagraph"/>
              <w:spacing w:line="360" w:lineRule="auto"/>
              <w:rPr>
                <w:rFonts w:ascii="Times New Roman" w:hAnsi="Times New Roman" w:cs="Times New Roman"/>
                <w:color w:val="00B0F0"/>
              </w:rPr>
            </w:pPr>
            <w:r w:rsidRPr="000E4DA6">
              <w:rPr>
                <w:rFonts w:ascii="Times New Roman" w:hAnsi="Times New Roman" w:cs="Times New Roman"/>
                <w:color w:val="00B0F0"/>
              </w:rPr>
              <w:t xml:space="preserve">First, </w:t>
            </w:r>
            <w:bookmarkStart w:id="3" w:name="_Hlk117111395"/>
            <w:r w:rsidRPr="000E4DA6">
              <w:rPr>
                <w:rFonts w:ascii="Times New Roman" w:hAnsi="Times New Roman" w:cs="Times New Roman"/>
                <w:color w:val="00B0F0"/>
              </w:rPr>
              <w:t>the integrity of the story can be further improved. By adding some details of the piano competition, the reader can better complete the coherent transformation of the difficulties and frustrations before the competition to the openness and confidence after the competition, which will make the storyline more attractive to the reader.</w:t>
            </w:r>
            <w:bookmarkEnd w:id="3"/>
          </w:p>
          <w:p w14:paraId="5380813B" w14:textId="77777777" w:rsidR="000E4DA6" w:rsidRDefault="000E4DA6" w:rsidP="008C230D">
            <w:pPr>
              <w:pStyle w:val="ListParagraph"/>
              <w:spacing w:line="360" w:lineRule="auto"/>
              <w:rPr>
                <w:rFonts w:ascii="Times New Roman" w:hAnsi="Times New Roman" w:cs="Times New Roman"/>
                <w:color w:val="00B0F0"/>
              </w:rPr>
            </w:pPr>
          </w:p>
          <w:p w14:paraId="58883547" w14:textId="22CFC60E" w:rsidR="000E4DA6" w:rsidRPr="00225C58" w:rsidRDefault="00F91BCB" w:rsidP="008C230D">
            <w:pPr>
              <w:pStyle w:val="ListParagraph"/>
              <w:spacing w:line="360" w:lineRule="auto"/>
              <w:rPr>
                <w:rFonts w:ascii="Times New Roman" w:hAnsi="Times New Roman" w:cs="Times New Roman"/>
              </w:rPr>
            </w:pPr>
            <w:r w:rsidRPr="00F91BCB">
              <w:rPr>
                <w:rFonts w:ascii="Times New Roman" w:hAnsi="Times New Roman" w:cs="Times New Roman"/>
                <w:color w:val="00B0F0"/>
              </w:rPr>
              <w:t xml:space="preserve">Second, </w:t>
            </w:r>
            <w:bookmarkStart w:id="4" w:name="_Hlk117111418"/>
            <w:r w:rsidRPr="00F91BCB">
              <w:rPr>
                <w:rFonts w:ascii="Times New Roman" w:hAnsi="Times New Roman" w:cs="Times New Roman"/>
                <w:color w:val="00B0F0"/>
              </w:rPr>
              <w:t>the last paragraph for the theme of the restatement can add a little content, such as a review of the whole story, which can make the ending paragraph richer and more likely to cause the reader to resonate or think.</w:t>
            </w:r>
            <w:bookmarkEnd w:id="4"/>
          </w:p>
        </w:tc>
      </w:tr>
    </w:tbl>
    <w:p w14:paraId="0B76883A" w14:textId="18958A19" w:rsidR="007C3379" w:rsidRPr="00474926" w:rsidRDefault="007C3379" w:rsidP="00632B87">
      <w:pPr>
        <w:rPr>
          <w:rFonts w:ascii="Times New Roman" w:hAnsi="Times New Roman" w:cs="Times New Roman"/>
          <w:b/>
        </w:rPr>
      </w:pPr>
    </w:p>
    <w:sectPr w:rsidR="007C3379" w:rsidRPr="00474926" w:rsidSect="00927AA6">
      <w:pgSz w:w="12240" w:h="15840"/>
      <w:pgMar w:top="72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03384"/>
    <w:multiLevelType w:val="hybridMultilevel"/>
    <w:tmpl w:val="21120A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67199"/>
    <w:multiLevelType w:val="hybridMultilevel"/>
    <w:tmpl w:val="7DB2770A"/>
    <w:lvl w:ilvl="0" w:tplc="31DAD306">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7858F8"/>
    <w:multiLevelType w:val="hybridMultilevel"/>
    <w:tmpl w:val="FB081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6954F4"/>
    <w:multiLevelType w:val="hybridMultilevel"/>
    <w:tmpl w:val="A0B8252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FCD7CBF"/>
    <w:multiLevelType w:val="hybridMultilevel"/>
    <w:tmpl w:val="DFBCE6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8B2FC1"/>
    <w:multiLevelType w:val="hybridMultilevel"/>
    <w:tmpl w:val="7EAE5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8A39F8"/>
    <w:multiLevelType w:val="hybridMultilevel"/>
    <w:tmpl w:val="1D6E7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277C72"/>
    <w:multiLevelType w:val="hybridMultilevel"/>
    <w:tmpl w:val="B7523F4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5813691">
    <w:abstractNumId w:val="5"/>
  </w:num>
  <w:num w:numId="2" w16cid:durableId="785388419">
    <w:abstractNumId w:val="6"/>
  </w:num>
  <w:num w:numId="3" w16cid:durableId="1183473947">
    <w:abstractNumId w:val="4"/>
  </w:num>
  <w:num w:numId="4" w16cid:durableId="407575291">
    <w:abstractNumId w:val="7"/>
  </w:num>
  <w:num w:numId="5" w16cid:durableId="284970059">
    <w:abstractNumId w:val="1"/>
  </w:num>
  <w:num w:numId="6" w16cid:durableId="1562515597">
    <w:abstractNumId w:val="3"/>
  </w:num>
  <w:num w:numId="7" w16cid:durableId="1877886880">
    <w:abstractNumId w:val="0"/>
  </w:num>
  <w:num w:numId="8" w16cid:durableId="167858219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CwMDQwNbAwtDAxMjNQ0lEKTi0uzszPAykwrAUAIHMciiwAAAA="/>
  </w:docVars>
  <w:rsids>
    <w:rsidRoot w:val="003D2FFE"/>
    <w:rsid w:val="0000050C"/>
    <w:rsid w:val="0000091B"/>
    <w:rsid w:val="00000DEF"/>
    <w:rsid w:val="00000F75"/>
    <w:rsid w:val="00001023"/>
    <w:rsid w:val="000013B1"/>
    <w:rsid w:val="000014D0"/>
    <w:rsid w:val="000020A8"/>
    <w:rsid w:val="000024C0"/>
    <w:rsid w:val="0000473B"/>
    <w:rsid w:val="00004EBD"/>
    <w:rsid w:val="000058C0"/>
    <w:rsid w:val="00005F67"/>
    <w:rsid w:val="000077AC"/>
    <w:rsid w:val="00010272"/>
    <w:rsid w:val="00011556"/>
    <w:rsid w:val="00011FF1"/>
    <w:rsid w:val="00012327"/>
    <w:rsid w:val="00013456"/>
    <w:rsid w:val="000142F0"/>
    <w:rsid w:val="00014D7C"/>
    <w:rsid w:val="00015447"/>
    <w:rsid w:val="0001599C"/>
    <w:rsid w:val="00015EF6"/>
    <w:rsid w:val="000169C6"/>
    <w:rsid w:val="00016C0C"/>
    <w:rsid w:val="00016FED"/>
    <w:rsid w:val="00017873"/>
    <w:rsid w:val="00017AB5"/>
    <w:rsid w:val="00017BEA"/>
    <w:rsid w:val="00020925"/>
    <w:rsid w:val="000223CF"/>
    <w:rsid w:val="00022D4F"/>
    <w:rsid w:val="00023098"/>
    <w:rsid w:val="000235BA"/>
    <w:rsid w:val="0002434D"/>
    <w:rsid w:val="000247E1"/>
    <w:rsid w:val="00024CB2"/>
    <w:rsid w:val="000250BE"/>
    <w:rsid w:val="00025B95"/>
    <w:rsid w:val="0002623B"/>
    <w:rsid w:val="00026B36"/>
    <w:rsid w:val="000270B6"/>
    <w:rsid w:val="000301A8"/>
    <w:rsid w:val="0003139A"/>
    <w:rsid w:val="00031ECB"/>
    <w:rsid w:val="00032B91"/>
    <w:rsid w:val="000337F4"/>
    <w:rsid w:val="00034369"/>
    <w:rsid w:val="00034986"/>
    <w:rsid w:val="00035A20"/>
    <w:rsid w:val="000361F7"/>
    <w:rsid w:val="00037ABF"/>
    <w:rsid w:val="00045406"/>
    <w:rsid w:val="00045607"/>
    <w:rsid w:val="00045B81"/>
    <w:rsid w:val="00045CD4"/>
    <w:rsid w:val="000468F8"/>
    <w:rsid w:val="00046C17"/>
    <w:rsid w:val="00046D47"/>
    <w:rsid w:val="0004707B"/>
    <w:rsid w:val="0004742C"/>
    <w:rsid w:val="000477F3"/>
    <w:rsid w:val="00047FDA"/>
    <w:rsid w:val="00050C23"/>
    <w:rsid w:val="00051579"/>
    <w:rsid w:val="00052F2D"/>
    <w:rsid w:val="0005379C"/>
    <w:rsid w:val="000543CA"/>
    <w:rsid w:val="0005510F"/>
    <w:rsid w:val="00055601"/>
    <w:rsid w:val="00055A4E"/>
    <w:rsid w:val="00056782"/>
    <w:rsid w:val="00056B1F"/>
    <w:rsid w:val="00057901"/>
    <w:rsid w:val="00057D1D"/>
    <w:rsid w:val="00061ECE"/>
    <w:rsid w:val="00062179"/>
    <w:rsid w:val="0006325C"/>
    <w:rsid w:val="00064566"/>
    <w:rsid w:val="000645BA"/>
    <w:rsid w:val="000657CB"/>
    <w:rsid w:val="00065F12"/>
    <w:rsid w:val="000668AD"/>
    <w:rsid w:val="00067FE7"/>
    <w:rsid w:val="00070217"/>
    <w:rsid w:val="0007103B"/>
    <w:rsid w:val="00071833"/>
    <w:rsid w:val="0007288E"/>
    <w:rsid w:val="0007347F"/>
    <w:rsid w:val="0007378A"/>
    <w:rsid w:val="0007461F"/>
    <w:rsid w:val="00074BBA"/>
    <w:rsid w:val="00075CC7"/>
    <w:rsid w:val="00075D0F"/>
    <w:rsid w:val="00075FFB"/>
    <w:rsid w:val="00080248"/>
    <w:rsid w:val="000807F6"/>
    <w:rsid w:val="00080E29"/>
    <w:rsid w:val="00080FA8"/>
    <w:rsid w:val="00081D00"/>
    <w:rsid w:val="000820CC"/>
    <w:rsid w:val="00083322"/>
    <w:rsid w:val="00083754"/>
    <w:rsid w:val="00083E85"/>
    <w:rsid w:val="00083EFA"/>
    <w:rsid w:val="00085303"/>
    <w:rsid w:val="0008553C"/>
    <w:rsid w:val="0008592C"/>
    <w:rsid w:val="00086CC5"/>
    <w:rsid w:val="0008757B"/>
    <w:rsid w:val="00087FBC"/>
    <w:rsid w:val="000904DF"/>
    <w:rsid w:val="00092BD3"/>
    <w:rsid w:val="000932CE"/>
    <w:rsid w:val="00093DB2"/>
    <w:rsid w:val="00093F99"/>
    <w:rsid w:val="00094480"/>
    <w:rsid w:val="00094A1C"/>
    <w:rsid w:val="00095244"/>
    <w:rsid w:val="000979CC"/>
    <w:rsid w:val="00097D2D"/>
    <w:rsid w:val="000A2FC3"/>
    <w:rsid w:val="000A32A3"/>
    <w:rsid w:val="000A35C3"/>
    <w:rsid w:val="000A433D"/>
    <w:rsid w:val="000A4EBF"/>
    <w:rsid w:val="000A5233"/>
    <w:rsid w:val="000A5CCF"/>
    <w:rsid w:val="000A6065"/>
    <w:rsid w:val="000A774E"/>
    <w:rsid w:val="000B0C52"/>
    <w:rsid w:val="000B10BE"/>
    <w:rsid w:val="000B12C5"/>
    <w:rsid w:val="000B147A"/>
    <w:rsid w:val="000B1CF8"/>
    <w:rsid w:val="000B24B0"/>
    <w:rsid w:val="000B36B7"/>
    <w:rsid w:val="000B3844"/>
    <w:rsid w:val="000B6EAF"/>
    <w:rsid w:val="000B6FC6"/>
    <w:rsid w:val="000B7454"/>
    <w:rsid w:val="000C0766"/>
    <w:rsid w:val="000C093C"/>
    <w:rsid w:val="000C24C2"/>
    <w:rsid w:val="000C2D3C"/>
    <w:rsid w:val="000C30A1"/>
    <w:rsid w:val="000C3162"/>
    <w:rsid w:val="000C339C"/>
    <w:rsid w:val="000C3DD1"/>
    <w:rsid w:val="000C41A2"/>
    <w:rsid w:val="000C430B"/>
    <w:rsid w:val="000C5A56"/>
    <w:rsid w:val="000C656E"/>
    <w:rsid w:val="000C75F6"/>
    <w:rsid w:val="000C7678"/>
    <w:rsid w:val="000D0581"/>
    <w:rsid w:val="000D089F"/>
    <w:rsid w:val="000D0E20"/>
    <w:rsid w:val="000D0FEB"/>
    <w:rsid w:val="000D11E6"/>
    <w:rsid w:val="000D12CA"/>
    <w:rsid w:val="000D3599"/>
    <w:rsid w:val="000D3A02"/>
    <w:rsid w:val="000D48CB"/>
    <w:rsid w:val="000D4B24"/>
    <w:rsid w:val="000D5830"/>
    <w:rsid w:val="000D5FEE"/>
    <w:rsid w:val="000D6669"/>
    <w:rsid w:val="000E070A"/>
    <w:rsid w:val="000E0BBE"/>
    <w:rsid w:val="000E1075"/>
    <w:rsid w:val="000E17CD"/>
    <w:rsid w:val="000E206A"/>
    <w:rsid w:val="000E26CE"/>
    <w:rsid w:val="000E2A0F"/>
    <w:rsid w:val="000E4753"/>
    <w:rsid w:val="000E4DA6"/>
    <w:rsid w:val="000E5360"/>
    <w:rsid w:val="000E53E8"/>
    <w:rsid w:val="000E563E"/>
    <w:rsid w:val="000E5B27"/>
    <w:rsid w:val="000E6496"/>
    <w:rsid w:val="000E6EC7"/>
    <w:rsid w:val="000E72D5"/>
    <w:rsid w:val="000E73A2"/>
    <w:rsid w:val="000E791F"/>
    <w:rsid w:val="000F0014"/>
    <w:rsid w:val="000F00D0"/>
    <w:rsid w:val="000F2573"/>
    <w:rsid w:val="000F2CE9"/>
    <w:rsid w:val="000F3282"/>
    <w:rsid w:val="000F344D"/>
    <w:rsid w:val="000F3456"/>
    <w:rsid w:val="000F4576"/>
    <w:rsid w:val="000F5107"/>
    <w:rsid w:val="000F7328"/>
    <w:rsid w:val="000F74BB"/>
    <w:rsid w:val="001010D6"/>
    <w:rsid w:val="00101237"/>
    <w:rsid w:val="00101581"/>
    <w:rsid w:val="001017A8"/>
    <w:rsid w:val="00101E6F"/>
    <w:rsid w:val="00102F0C"/>
    <w:rsid w:val="0010360A"/>
    <w:rsid w:val="00103CD7"/>
    <w:rsid w:val="00103EED"/>
    <w:rsid w:val="001044A2"/>
    <w:rsid w:val="00106D55"/>
    <w:rsid w:val="00106D9F"/>
    <w:rsid w:val="00106E5B"/>
    <w:rsid w:val="001077F8"/>
    <w:rsid w:val="00110F98"/>
    <w:rsid w:val="001111AF"/>
    <w:rsid w:val="00111E37"/>
    <w:rsid w:val="00112F94"/>
    <w:rsid w:val="00113B5C"/>
    <w:rsid w:val="0011464C"/>
    <w:rsid w:val="00114BDB"/>
    <w:rsid w:val="00114BF8"/>
    <w:rsid w:val="00115266"/>
    <w:rsid w:val="00115E8F"/>
    <w:rsid w:val="00116E2A"/>
    <w:rsid w:val="00116FDA"/>
    <w:rsid w:val="001170EC"/>
    <w:rsid w:val="00117742"/>
    <w:rsid w:val="0011787E"/>
    <w:rsid w:val="001201F1"/>
    <w:rsid w:val="00120BC0"/>
    <w:rsid w:val="001215EF"/>
    <w:rsid w:val="00122044"/>
    <w:rsid w:val="0012309B"/>
    <w:rsid w:val="0012368A"/>
    <w:rsid w:val="00123C34"/>
    <w:rsid w:val="0012482B"/>
    <w:rsid w:val="00124D2D"/>
    <w:rsid w:val="00125F11"/>
    <w:rsid w:val="00126E00"/>
    <w:rsid w:val="00127198"/>
    <w:rsid w:val="00127275"/>
    <w:rsid w:val="00127404"/>
    <w:rsid w:val="001274BA"/>
    <w:rsid w:val="001279DF"/>
    <w:rsid w:val="00130A54"/>
    <w:rsid w:val="001324AF"/>
    <w:rsid w:val="0013284F"/>
    <w:rsid w:val="00132E83"/>
    <w:rsid w:val="0013306D"/>
    <w:rsid w:val="001346D4"/>
    <w:rsid w:val="00135769"/>
    <w:rsid w:val="0013579D"/>
    <w:rsid w:val="00135BC9"/>
    <w:rsid w:val="00135C10"/>
    <w:rsid w:val="00136371"/>
    <w:rsid w:val="00136484"/>
    <w:rsid w:val="00140736"/>
    <w:rsid w:val="0014144D"/>
    <w:rsid w:val="00141572"/>
    <w:rsid w:val="00142BD5"/>
    <w:rsid w:val="00142F2C"/>
    <w:rsid w:val="001434AF"/>
    <w:rsid w:val="0014432E"/>
    <w:rsid w:val="00146EA3"/>
    <w:rsid w:val="00146EEF"/>
    <w:rsid w:val="00147474"/>
    <w:rsid w:val="00147513"/>
    <w:rsid w:val="0015032E"/>
    <w:rsid w:val="00151D20"/>
    <w:rsid w:val="00152A70"/>
    <w:rsid w:val="001544EC"/>
    <w:rsid w:val="00154A67"/>
    <w:rsid w:val="00155FE2"/>
    <w:rsid w:val="00156132"/>
    <w:rsid w:val="00156436"/>
    <w:rsid w:val="00156487"/>
    <w:rsid w:val="00157D8D"/>
    <w:rsid w:val="00160BDE"/>
    <w:rsid w:val="001626DD"/>
    <w:rsid w:val="00162998"/>
    <w:rsid w:val="001629F2"/>
    <w:rsid w:val="00163809"/>
    <w:rsid w:val="00163DFA"/>
    <w:rsid w:val="00165996"/>
    <w:rsid w:val="00165C32"/>
    <w:rsid w:val="00166168"/>
    <w:rsid w:val="00167B88"/>
    <w:rsid w:val="00167BB2"/>
    <w:rsid w:val="00167D3C"/>
    <w:rsid w:val="0017097C"/>
    <w:rsid w:val="001713FD"/>
    <w:rsid w:val="001717D9"/>
    <w:rsid w:val="001719B3"/>
    <w:rsid w:val="001720E2"/>
    <w:rsid w:val="001720E6"/>
    <w:rsid w:val="00172CD6"/>
    <w:rsid w:val="00173C0B"/>
    <w:rsid w:val="00174448"/>
    <w:rsid w:val="00175979"/>
    <w:rsid w:val="00175D03"/>
    <w:rsid w:val="0017623C"/>
    <w:rsid w:val="00176561"/>
    <w:rsid w:val="001807AF"/>
    <w:rsid w:val="001810A3"/>
    <w:rsid w:val="00182B59"/>
    <w:rsid w:val="00182CD2"/>
    <w:rsid w:val="00182DA3"/>
    <w:rsid w:val="00183867"/>
    <w:rsid w:val="00185581"/>
    <w:rsid w:val="001879DF"/>
    <w:rsid w:val="00190636"/>
    <w:rsid w:val="00190ECD"/>
    <w:rsid w:val="001913EA"/>
    <w:rsid w:val="00192C73"/>
    <w:rsid w:val="00193AB8"/>
    <w:rsid w:val="00195C70"/>
    <w:rsid w:val="00196774"/>
    <w:rsid w:val="00196D8C"/>
    <w:rsid w:val="00197081"/>
    <w:rsid w:val="001976EB"/>
    <w:rsid w:val="001A036F"/>
    <w:rsid w:val="001A19F8"/>
    <w:rsid w:val="001A1E14"/>
    <w:rsid w:val="001A1FC8"/>
    <w:rsid w:val="001A260E"/>
    <w:rsid w:val="001A2EDC"/>
    <w:rsid w:val="001A42EF"/>
    <w:rsid w:val="001A5118"/>
    <w:rsid w:val="001A65F7"/>
    <w:rsid w:val="001A6FB8"/>
    <w:rsid w:val="001A7B15"/>
    <w:rsid w:val="001B01A7"/>
    <w:rsid w:val="001B0A06"/>
    <w:rsid w:val="001B0CD3"/>
    <w:rsid w:val="001B20DB"/>
    <w:rsid w:val="001B24E2"/>
    <w:rsid w:val="001B39A4"/>
    <w:rsid w:val="001B39DD"/>
    <w:rsid w:val="001B3BB0"/>
    <w:rsid w:val="001B40AC"/>
    <w:rsid w:val="001B502B"/>
    <w:rsid w:val="001B5C38"/>
    <w:rsid w:val="001B6A05"/>
    <w:rsid w:val="001B6BDE"/>
    <w:rsid w:val="001B7C57"/>
    <w:rsid w:val="001C084C"/>
    <w:rsid w:val="001C09ED"/>
    <w:rsid w:val="001C27BC"/>
    <w:rsid w:val="001C306A"/>
    <w:rsid w:val="001C347F"/>
    <w:rsid w:val="001C3E6D"/>
    <w:rsid w:val="001C4633"/>
    <w:rsid w:val="001C4744"/>
    <w:rsid w:val="001C4AB2"/>
    <w:rsid w:val="001C4B79"/>
    <w:rsid w:val="001C50A6"/>
    <w:rsid w:val="001C5667"/>
    <w:rsid w:val="001D21C1"/>
    <w:rsid w:val="001D2602"/>
    <w:rsid w:val="001D2FF5"/>
    <w:rsid w:val="001D3C60"/>
    <w:rsid w:val="001D422D"/>
    <w:rsid w:val="001D5017"/>
    <w:rsid w:val="001D50EE"/>
    <w:rsid w:val="001D5FE0"/>
    <w:rsid w:val="001D7109"/>
    <w:rsid w:val="001D775B"/>
    <w:rsid w:val="001D7BB7"/>
    <w:rsid w:val="001D7E40"/>
    <w:rsid w:val="001E0C60"/>
    <w:rsid w:val="001E11DB"/>
    <w:rsid w:val="001E17B4"/>
    <w:rsid w:val="001E195F"/>
    <w:rsid w:val="001E1B2B"/>
    <w:rsid w:val="001E1BA7"/>
    <w:rsid w:val="001E2A53"/>
    <w:rsid w:val="001E363B"/>
    <w:rsid w:val="001E516B"/>
    <w:rsid w:val="001E593E"/>
    <w:rsid w:val="001E59E6"/>
    <w:rsid w:val="001E5BD9"/>
    <w:rsid w:val="001F2354"/>
    <w:rsid w:val="001F2C4F"/>
    <w:rsid w:val="001F3656"/>
    <w:rsid w:val="001F3D9D"/>
    <w:rsid w:val="001F4B8F"/>
    <w:rsid w:val="001F5B26"/>
    <w:rsid w:val="001F61E7"/>
    <w:rsid w:val="001F6A3B"/>
    <w:rsid w:val="00201646"/>
    <w:rsid w:val="0020165B"/>
    <w:rsid w:val="00201EA1"/>
    <w:rsid w:val="00202301"/>
    <w:rsid w:val="0020694F"/>
    <w:rsid w:val="00207A25"/>
    <w:rsid w:val="0021042B"/>
    <w:rsid w:val="00212B91"/>
    <w:rsid w:val="002143B4"/>
    <w:rsid w:val="00214954"/>
    <w:rsid w:val="00214B93"/>
    <w:rsid w:val="002151CE"/>
    <w:rsid w:val="00215DF8"/>
    <w:rsid w:val="00216CF5"/>
    <w:rsid w:val="00217A02"/>
    <w:rsid w:val="00217D7C"/>
    <w:rsid w:val="0022009D"/>
    <w:rsid w:val="002201EB"/>
    <w:rsid w:val="002203F4"/>
    <w:rsid w:val="00220B57"/>
    <w:rsid w:val="00221D43"/>
    <w:rsid w:val="002220A4"/>
    <w:rsid w:val="002230F6"/>
    <w:rsid w:val="002252D7"/>
    <w:rsid w:val="00225C58"/>
    <w:rsid w:val="002261DD"/>
    <w:rsid w:val="002262F5"/>
    <w:rsid w:val="00226DE8"/>
    <w:rsid w:val="002272CA"/>
    <w:rsid w:val="002274FA"/>
    <w:rsid w:val="002279CB"/>
    <w:rsid w:val="002279FA"/>
    <w:rsid w:val="00227AE8"/>
    <w:rsid w:val="002302B0"/>
    <w:rsid w:val="00231F7D"/>
    <w:rsid w:val="00232AE2"/>
    <w:rsid w:val="00233AC8"/>
    <w:rsid w:val="002346A7"/>
    <w:rsid w:val="00234808"/>
    <w:rsid w:val="00234BAE"/>
    <w:rsid w:val="00234C30"/>
    <w:rsid w:val="00235066"/>
    <w:rsid w:val="00235711"/>
    <w:rsid w:val="00237CF7"/>
    <w:rsid w:val="00237F50"/>
    <w:rsid w:val="00240762"/>
    <w:rsid w:val="00241B1E"/>
    <w:rsid w:val="002424E1"/>
    <w:rsid w:val="00242555"/>
    <w:rsid w:val="00243316"/>
    <w:rsid w:val="0024462F"/>
    <w:rsid w:val="00245932"/>
    <w:rsid w:val="00246D2D"/>
    <w:rsid w:val="002470D4"/>
    <w:rsid w:val="002471CC"/>
    <w:rsid w:val="00250BE7"/>
    <w:rsid w:val="00250C8E"/>
    <w:rsid w:val="0025121E"/>
    <w:rsid w:val="0025175B"/>
    <w:rsid w:val="00252256"/>
    <w:rsid w:val="00252971"/>
    <w:rsid w:val="00254378"/>
    <w:rsid w:val="0025448C"/>
    <w:rsid w:val="002545B8"/>
    <w:rsid w:val="002546D3"/>
    <w:rsid w:val="0025596C"/>
    <w:rsid w:val="00255E72"/>
    <w:rsid w:val="0025661C"/>
    <w:rsid w:val="0025697A"/>
    <w:rsid w:val="0025781E"/>
    <w:rsid w:val="00257F55"/>
    <w:rsid w:val="00260C97"/>
    <w:rsid w:val="00262DAF"/>
    <w:rsid w:val="00263BEF"/>
    <w:rsid w:val="002655A2"/>
    <w:rsid w:val="00266B10"/>
    <w:rsid w:val="00266C1E"/>
    <w:rsid w:val="002672CC"/>
    <w:rsid w:val="002675FF"/>
    <w:rsid w:val="00267D86"/>
    <w:rsid w:val="00267DAC"/>
    <w:rsid w:val="00270362"/>
    <w:rsid w:val="00270537"/>
    <w:rsid w:val="002706B0"/>
    <w:rsid w:val="002709CA"/>
    <w:rsid w:val="002717DE"/>
    <w:rsid w:val="00271BEB"/>
    <w:rsid w:val="00272376"/>
    <w:rsid w:val="00272730"/>
    <w:rsid w:val="00273A60"/>
    <w:rsid w:val="00274BE8"/>
    <w:rsid w:val="002760CA"/>
    <w:rsid w:val="00276376"/>
    <w:rsid w:val="0027793A"/>
    <w:rsid w:val="002807E7"/>
    <w:rsid w:val="00280BD8"/>
    <w:rsid w:val="0028205F"/>
    <w:rsid w:val="002828E6"/>
    <w:rsid w:val="002829B5"/>
    <w:rsid w:val="002831E6"/>
    <w:rsid w:val="00284728"/>
    <w:rsid w:val="002850A7"/>
    <w:rsid w:val="00285D32"/>
    <w:rsid w:val="00285D56"/>
    <w:rsid w:val="002865B2"/>
    <w:rsid w:val="00286F15"/>
    <w:rsid w:val="00287698"/>
    <w:rsid w:val="0029027F"/>
    <w:rsid w:val="00290894"/>
    <w:rsid w:val="00290987"/>
    <w:rsid w:val="002917DB"/>
    <w:rsid w:val="00291C89"/>
    <w:rsid w:val="00292C5B"/>
    <w:rsid w:val="00293521"/>
    <w:rsid w:val="0029358F"/>
    <w:rsid w:val="00293A54"/>
    <w:rsid w:val="00294187"/>
    <w:rsid w:val="002943C4"/>
    <w:rsid w:val="00295703"/>
    <w:rsid w:val="00295F39"/>
    <w:rsid w:val="00297694"/>
    <w:rsid w:val="0029775C"/>
    <w:rsid w:val="002A2E5D"/>
    <w:rsid w:val="002A38F4"/>
    <w:rsid w:val="002A3A83"/>
    <w:rsid w:val="002A74D3"/>
    <w:rsid w:val="002A7A1A"/>
    <w:rsid w:val="002B0F79"/>
    <w:rsid w:val="002B19A7"/>
    <w:rsid w:val="002B23AB"/>
    <w:rsid w:val="002B2844"/>
    <w:rsid w:val="002B295E"/>
    <w:rsid w:val="002B30C4"/>
    <w:rsid w:val="002B53F5"/>
    <w:rsid w:val="002B5604"/>
    <w:rsid w:val="002B5E16"/>
    <w:rsid w:val="002B614D"/>
    <w:rsid w:val="002B68BF"/>
    <w:rsid w:val="002B68F9"/>
    <w:rsid w:val="002B6958"/>
    <w:rsid w:val="002B6AC7"/>
    <w:rsid w:val="002C38B6"/>
    <w:rsid w:val="002C3FF7"/>
    <w:rsid w:val="002C4BEA"/>
    <w:rsid w:val="002C5613"/>
    <w:rsid w:val="002D12C4"/>
    <w:rsid w:val="002D2A2D"/>
    <w:rsid w:val="002D4024"/>
    <w:rsid w:val="002D47E7"/>
    <w:rsid w:val="002D55F7"/>
    <w:rsid w:val="002D62C6"/>
    <w:rsid w:val="002D631C"/>
    <w:rsid w:val="002D69B0"/>
    <w:rsid w:val="002D71FC"/>
    <w:rsid w:val="002D7526"/>
    <w:rsid w:val="002D7E67"/>
    <w:rsid w:val="002E0727"/>
    <w:rsid w:val="002E07A1"/>
    <w:rsid w:val="002E0ED2"/>
    <w:rsid w:val="002E11EF"/>
    <w:rsid w:val="002E12C3"/>
    <w:rsid w:val="002E1DF6"/>
    <w:rsid w:val="002E21A3"/>
    <w:rsid w:val="002E24AF"/>
    <w:rsid w:val="002E2AD5"/>
    <w:rsid w:val="002E2BA5"/>
    <w:rsid w:val="002E490D"/>
    <w:rsid w:val="002E4F65"/>
    <w:rsid w:val="002E5222"/>
    <w:rsid w:val="002E52A3"/>
    <w:rsid w:val="002E5CE0"/>
    <w:rsid w:val="002E65B9"/>
    <w:rsid w:val="002E6AA0"/>
    <w:rsid w:val="002E7E4E"/>
    <w:rsid w:val="002F04AC"/>
    <w:rsid w:val="002F0C2D"/>
    <w:rsid w:val="002F126A"/>
    <w:rsid w:val="002F15FD"/>
    <w:rsid w:val="002F16A8"/>
    <w:rsid w:val="002F2493"/>
    <w:rsid w:val="002F3005"/>
    <w:rsid w:val="002F3C67"/>
    <w:rsid w:val="002F57FF"/>
    <w:rsid w:val="002F70F3"/>
    <w:rsid w:val="002F7F15"/>
    <w:rsid w:val="00301157"/>
    <w:rsid w:val="00301706"/>
    <w:rsid w:val="00301946"/>
    <w:rsid w:val="003027AF"/>
    <w:rsid w:val="00304676"/>
    <w:rsid w:val="00304F62"/>
    <w:rsid w:val="00305573"/>
    <w:rsid w:val="00306152"/>
    <w:rsid w:val="00306A9E"/>
    <w:rsid w:val="003079B5"/>
    <w:rsid w:val="00310147"/>
    <w:rsid w:val="00310F02"/>
    <w:rsid w:val="00311329"/>
    <w:rsid w:val="0031299B"/>
    <w:rsid w:val="00313AE7"/>
    <w:rsid w:val="003146A5"/>
    <w:rsid w:val="00314E42"/>
    <w:rsid w:val="003160A0"/>
    <w:rsid w:val="00316B3C"/>
    <w:rsid w:val="003175C0"/>
    <w:rsid w:val="00317AA5"/>
    <w:rsid w:val="00317CD1"/>
    <w:rsid w:val="00317D58"/>
    <w:rsid w:val="00323465"/>
    <w:rsid w:val="00323BDD"/>
    <w:rsid w:val="003254C6"/>
    <w:rsid w:val="00327F64"/>
    <w:rsid w:val="00330E26"/>
    <w:rsid w:val="00330F82"/>
    <w:rsid w:val="003320AD"/>
    <w:rsid w:val="00332AF0"/>
    <w:rsid w:val="00332F56"/>
    <w:rsid w:val="00333735"/>
    <w:rsid w:val="00334BC9"/>
    <w:rsid w:val="0033581C"/>
    <w:rsid w:val="003371D6"/>
    <w:rsid w:val="00340003"/>
    <w:rsid w:val="00341D61"/>
    <w:rsid w:val="0034281B"/>
    <w:rsid w:val="00342B1D"/>
    <w:rsid w:val="00342B72"/>
    <w:rsid w:val="0034316B"/>
    <w:rsid w:val="003436C7"/>
    <w:rsid w:val="00343A58"/>
    <w:rsid w:val="00345D4D"/>
    <w:rsid w:val="003463B8"/>
    <w:rsid w:val="00346AAE"/>
    <w:rsid w:val="003503C7"/>
    <w:rsid w:val="00351231"/>
    <w:rsid w:val="0035140A"/>
    <w:rsid w:val="00351587"/>
    <w:rsid w:val="003524BF"/>
    <w:rsid w:val="003528FF"/>
    <w:rsid w:val="003533BE"/>
    <w:rsid w:val="00353475"/>
    <w:rsid w:val="00353695"/>
    <w:rsid w:val="00353819"/>
    <w:rsid w:val="00354998"/>
    <w:rsid w:val="00354A59"/>
    <w:rsid w:val="00355CF2"/>
    <w:rsid w:val="00356005"/>
    <w:rsid w:val="0035689A"/>
    <w:rsid w:val="00357B14"/>
    <w:rsid w:val="003611C1"/>
    <w:rsid w:val="0036227C"/>
    <w:rsid w:val="00362DDC"/>
    <w:rsid w:val="003631A4"/>
    <w:rsid w:val="00363C00"/>
    <w:rsid w:val="00365882"/>
    <w:rsid w:val="003661B9"/>
    <w:rsid w:val="00366344"/>
    <w:rsid w:val="003679A7"/>
    <w:rsid w:val="00367E73"/>
    <w:rsid w:val="00367FB7"/>
    <w:rsid w:val="00370000"/>
    <w:rsid w:val="0037026E"/>
    <w:rsid w:val="0037066A"/>
    <w:rsid w:val="003708C7"/>
    <w:rsid w:val="00370BA5"/>
    <w:rsid w:val="00371D14"/>
    <w:rsid w:val="0037301C"/>
    <w:rsid w:val="00375C13"/>
    <w:rsid w:val="00375EF5"/>
    <w:rsid w:val="0037676E"/>
    <w:rsid w:val="0037696F"/>
    <w:rsid w:val="00376B40"/>
    <w:rsid w:val="00376DFE"/>
    <w:rsid w:val="00377520"/>
    <w:rsid w:val="0037773B"/>
    <w:rsid w:val="0037778A"/>
    <w:rsid w:val="00377DB8"/>
    <w:rsid w:val="00380052"/>
    <w:rsid w:val="00381627"/>
    <w:rsid w:val="003817E2"/>
    <w:rsid w:val="0038293A"/>
    <w:rsid w:val="003830D7"/>
    <w:rsid w:val="0038412F"/>
    <w:rsid w:val="00384583"/>
    <w:rsid w:val="00385992"/>
    <w:rsid w:val="003864C1"/>
    <w:rsid w:val="003867BE"/>
    <w:rsid w:val="00387CAB"/>
    <w:rsid w:val="003902FF"/>
    <w:rsid w:val="00390C32"/>
    <w:rsid w:val="00392EBB"/>
    <w:rsid w:val="00393A45"/>
    <w:rsid w:val="003948A7"/>
    <w:rsid w:val="00394927"/>
    <w:rsid w:val="00397062"/>
    <w:rsid w:val="00397923"/>
    <w:rsid w:val="00397F06"/>
    <w:rsid w:val="003A1705"/>
    <w:rsid w:val="003A1B43"/>
    <w:rsid w:val="003A1EB0"/>
    <w:rsid w:val="003A20F5"/>
    <w:rsid w:val="003A21CA"/>
    <w:rsid w:val="003A2443"/>
    <w:rsid w:val="003A2785"/>
    <w:rsid w:val="003A2FE8"/>
    <w:rsid w:val="003A382D"/>
    <w:rsid w:val="003A3D60"/>
    <w:rsid w:val="003A5181"/>
    <w:rsid w:val="003A5792"/>
    <w:rsid w:val="003A6F0D"/>
    <w:rsid w:val="003A764A"/>
    <w:rsid w:val="003A7C9E"/>
    <w:rsid w:val="003B00C6"/>
    <w:rsid w:val="003B04B1"/>
    <w:rsid w:val="003B0799"/>
    <w:rsid w:val="003B0869"/>
    <w:rsid w:val="003B0E66"/>
    <w:rsid w:val="003B28CF"/>
    <w:rsid w:val="003B4729"/>
    <w:rsid w:val="003B4A2C"/>
    <w:rsid w:val="003B4D72"/>
    <w:rsid w:val="003B56FD"/>
    <w:rsid w:val="003B5765"/>
    <w:rsid w:val="003B577C"/>
    <w:rsid w:val="003B5853"/>
    <w:rsid w:val="003B5FC7"/>
    <w:rsid w:val="003B6ADE"/>
    <w:rsid w:val="003C0ECF"/>
    <w:rsid w:val="003C13A8"/>
    <w:rsid w:val="003C322F"/>
    <w:rsid w:val="003C332C"/>
    <w:rsid w:val="003C3751"/>
    <w:rsid w:val="003C5C78"/>
    <w:rsid w:val="003C600E"/>
    <w:rsid w:val="003C6134"/>
    <w:rsid w:val="003C66C7"/>
    <w:rsid w:val="003C6719"/>
    <w:rsid w:val="003C6F21"/>
    <w:rsid w:val="003C747A"/>
    <w:rsid w:val="003C7744"/>
    <w:rsid w:val="003C79E7"/>
    <w:rsid w:val="003C7FCD"/>
    <w:rsid w:val="003D03BA"/>
    <w:rsid w:val="003D0B1E"/>
    <w:rsid w:val="003D0D41"/>
    <w:rsid w:val="003D1453"/>
    <w:rsid w:val="003D18C4"/>
    <w:rsid w:val="003D2DF5"/>
    <w:rsid w:val="003D2FFE"/>
    <w:rsid w:val="003D3C64"/>
    <w:rsid w:val="003D468E"/>
    <w:rsid w:val="003D4F78"/>
    <w:rsid w:val="003D5984"/>
    <w:rsid w:val="003D5A54"/>
    <w:rsid w:val="003D7FDD"/>
    <w:rsid w:val="003E0B90"/>
    <w:rsid w:val="003E1CA2"/>
    <w:rsid w:val="003E3F19"/>
    <w:rsid w:val="003E45B8"/>
    <w:rsid w:val="003E5568"/>
    <w:rsid w:val="003E6B96"/>
    <w:rsid w:val="003E7290"/>
    <w:rsid w:val="003F02E3"/>
    <w:rsid w:val="003F0581"/>
    <w:rsid w:val="003F0A28"/>
    <w:rsid w:val="003F0A29"/>
    <w:rsid w:val="003F1086"/>
    <w:rsid w:val="003F1A10"/>
    <w:rsid w:val="003F281C"/>
    <w:rsid w:val="003F5157"/>
    <w:rsid w:val="003F589A"/>
    <w:rsid w:val="003F77CD"/>
    <w:rsid w:val="003F7AAB"/>
    <w:rsid w:val="004019CA"/>
    <w:rsid w:val="00401A90"/>
    <w:rsid w:val="004020D5"/>
    <w:rsid w:val="00403AE1"/>
    <w:rsid w:val="00404D72"/>
    <w:rsid w:val="00405897"/>
    <w:rsid w:val="00405F66"/>
    <w:rsid w:val="00406B90"/>
    <w:rsid w:val="0040731D"/>
    <w:rsid w:val="00407708"/>
    <w:rsid w:val="004101FD"/>
    <w:rsid w:val="004122D5"/>
    <w:rsid w:val="0041351C"/>
    <w:rsid w:val="004137C7"/>
    <w:rsid w:val="0041433A"/>
    <w:rsid w:val="0041469A"/>
    <w:rsid w:val="00414CE7"/>
    <w:rsid w:val="0041517E"/>
    <w:rsid w:val="00415DF5"/>
    <w:rsid w:val="00415F50"/>
    <w:rsid w:val="00416D89"/>
    <w:rsid w:val="0041746F"/>
    <w:rsid w:val="00422364"/>
    <w:rsid w:val="0042275F"/>
    <w:rsid w:val="00423B2E"/>
    <w:rsid w:val="00423BE3"/>
    <w:rsid w:val="00423D8C"/>
    <w:rsid w:val="0042400B"/>
    <w:rsid w:val="0042410A"/>
    <w:rsid w:val="00424633"/>
    <w:rsid w:val="0042552D"/>
    <w:rsid w:val="00426FFE"/>
    <w:rsid w:val="0042748D"/>
    <w:rsid w:val="00430C61"/>
    <w:rsid w:val="00430CD8"/>
    <w:rsid w:val="00431705"/>
    <w:rsid w:val="00431C1E"/>
    <w:rsid w:val="00431EB6"/>
    <w:rsid w:val="004325C3"/>
    <w:rsid w:val="00433482"/>
    <w:rsid w:val="004334B4"/>
    <w:rsid w:val="00433B50"/>
    <w:rsid w:val="0043425D"/>
    <w:rsid w:val="00435F0C"/>
    <w:rsid w:val="00435F8B"/>
    <w:rsid w:val="0043674C"/>
    <w:rsid w:val="004402AC"/>
    <w:rsid w:val="00440F8F"/>
    <w:rsid w:val="004418CF"/>
    <w:rsid w:val="00441B47"/>
    <w:rsid w:val="00441EBD"/>
    <w:rsid w:val="004421B5"/>
    <w:rsid w:val="00442565"/>
    <w:rsid w:val="00442FD0"/>
    <w:rsid w:val="004433A6"/>
    <w:rsid w:val="00444B77"/>
    <w:rsid w:val="00445241"/>
    <w:rsid w:val="00445913"/>
    <w:rsid w:val="00445A56"/>
    <w:rsid w:val="00446263"/>
    <w:rsid w:val="00446AA7"/>
    <w:rsid w:val="00447195"/>
    <w:rsid w:val="00447260"/>
    <w:rsid w:val="00447886"/>
    <w:rsid w:val="00447BA3"/>
    <w:rsid w:val="00447BE4"/>
    <w:rsid w:val="00447CB2"/>
    <w:rsid w:val="00450EAD"/>
    <w:rsid w:val="00451BDF"/>
    <w:rsid w:val="004533C6"/>
    <w:rsid w:val="0045366F"/>
    <w:rsid w:val="00454882"/>
    <w:rsid w:val="00454C44"/>
    <w:rsid w:val="00455340"/>
    <w:rsid w:val="00456771"/>
    <w:rsid w:val="00456C15"/>
    <w:rsid w:val="0046021E"/>
    <w:rsid w:val="00460F06"/>
    <w:rsid w:val="00461C6D"/>
    <w:rsid w:val="00461DB0"/>
    <w:rsid w:val="00462DD2"/>
    <w:rsid w:val="00463390"/>
    <w:rsid w:val="00465C51"/>
    <w:rsid w:val="00466D45"/>
    <w:rsid w:val="004675AD"/>
    <w:rsid w:val="00467BCE"/>
    <w:rsid w:val="004721A8"/>
    <w:rsid w:val="00472232"/>
    <w:rsid w:val="004735B0"/>
    <w:rsid w:val="004741DB"/>
    <w:rsid w:val="00474926"/>
    <w:rsid w:val="004752E3"/>
    <w:rsid w:val="00475938"/>
    <w:rsid w:val="00475CA6"/>
    <w:rsid w:val="00476176"/>
    <w:rsid w:val="00476D08"/>
    <w:rsid w:val="00476EB2"/>
    <w:rsid w:val="00480528"/>
    <w:rsid w:val="00480A3C"/>
    <w:rsid w:val="004820C7"/>
    <w:rsid w:val="004825B0"/>
    <w:rsid w:val="00482A92"/>
    <w:rsid w:val="00482E9A"/>
    <w:rsid w:val="00482FB7"/>
    <w:rsid w:val="004830CC"/>
    <w:rsid w:val="00483AB4"/>
    <w:rsid w:val="00484339"/>
    <w:rsid w:val="00485518"/>
    <w:rsid w:val="0048606E"/>
    <w:rsid w:val="004860F3"/>
    <w:rsid w:val="00486158"/>
    <w:rsid w:val="00486CF8"/>
    <w:rsid w:val="004874AA"/>
    <w:rsid w:val="00487789"/>
    <w:rsid w:val="004900E5"/>
    <w:rsid w:val="00492EE5"/>
    <w:rsid w:val="00494896"/>
    <w:rsid w:val="00494C7A"/>
    <w:rsid w:val="00495022"/>
    <w:rsid w:val="004950B5"/>
    <w:rsid w:val="004955DD"/>
    <w:rsid w:val="00495A63"/>
    <w:rsid w:val="00495C93"/>
    <w:rsid w:val="00495E7C"/>
    <w:rsid w:val="00496276"/>
    <w:rsid w:val="0049651A"/>
    <w:rsid w:val="00496BD7"/>
    <w:rsid w:val="004972D2"/>
    <w:rsid w:val="004977B3"/>
    <w:rsid w:val="004A078B"/>
    <w:rsid w:val="004A10AE"/>
    <w:rsid w:val="004A120C"/>
    <w:rsid w:val="004A167D"/>
    <w:rsid w:val="004A1889"/>
    <w:rsid w:val="004A291F"/>
    <w:rsid w:val="004A2B2B"/>
    <w:rsid w:val="004A53BD"/>
    <w:rsid w:val="004A5700"/>
    <w:rsid w:val="004A5F77"/>
    <w:rsid w:val="004A679E"/>
    <w:rsid w:val="004A6CA3"/>
    <w:rsid w:val="004A7B41"/>
    <w:rsid w:val="004B0832"/>
    <w:rsid w:val="004B1222"/>
    <w:rsid w:val="004B1281"/>
    <w:rsid w:val="004B192A"/>
    <w:rsid w:val="004B2042"/>
    <w:rsid w:val="004B2D2E"/>
    <w:rsid w:val="004B2D73"/>
    <w:rsid w:val="004B4277"/>
    <w:rsid w:val="004B4922"/>
    <w:rsid w:val="004B589A"/>
    <w:rsid w:val="004B6297"/>
    <w:rsid w:val="004B6F65"/>
    <w:rsid w:val="004B7A5E"/>
    <w:rsid w:val="004C074F"/>
    <w:rsid w:val="004C11DD"/>
    <w:rsid w:val="004C3224"/>
    <w:rsid w:val="004C32C9"/>
    <w:rsid w:val="004C3FAB"/>
    <w:rsid w:val="004C427B"/>
    <w:rsid w:val="004C5549"/>
    <w:rsid w:val="004C5683"/>
    <w:rsid w:val="004C5FF8"/>
    <w:rsid w:val="004C60AE"/>
    <w:rsid w:val="004C68FC"/>
    <w:rsid w:val="004C7E73"/>
    <w:rsid w:val="004D091A"/>
    <w:rsid w:val="004D1CA3"/>
    <w:rsid w:val="004D2997"/>
    <w:rsid w:val="004D2A38"/>
    <w:rsid w:val="004D4067"/>
    <w:rsid w:val="004D4606"/>
    <w:rsid w:val="004D4D40"/>
    <w:rsid w:val="004D74D2"/>
    <w:rsid w:val="004D7ECA"/>
    <w:rsid w:val="004E024A"/>
    <w:rsid w:val="004E02A5"/>
    <w:rsid w:val="004E0BBB"/>
    <w:rsid w:val="004E1656"/>
    <w:rsid w:val="004E38CA"/>
    <w:rsid w:val="004E43B1"/>
    <w:rsid w:val="004E4700"/>
    <w:rsid w:val="004E4901"/>
    <w:rsid w:val="004E626F"/>
    <w:rsid w:val="004E67E0"/>
    <w:rsid w:val="004E68BE"/>
    <w:rsid w:val="004E7E58"/>
    <w:rsid w:val="004F0B55"/>
    <w:rsid w:val="004F0EA0"/>
    <w:rsid w:val="004F107E"/>
    <w:rsid w:val="004F137F"/>
    <w:rsid w:val="004F1CB5"/>
    <w:rsid w:val="004F1F86"/>
    <w:rsid w:val="004F29B1"/>
    <w:rsid w:val="004F3B22"/>
    <w:rsid w:val="004F48B4"/>
    <w:rsid w:val="004F545D"/>
    <w:rsid w:val="004F67DE"/>
    <w:rsid w:val="004F7425"/>
    <w:rsid w:val="00503CEE"/>
    <w:rsid w:val="005042A3"/>
    <w:rsid w:val="005046C4"/>
    <w:rsid w:val="00504BAB"/>
    <w:rsid w:val="00505AE8"/>
    <w:rsid w:val="005072CE"/>
    <w:rsid w:val="0050768D"/>
    <w:rsid w:val="00507910"/>
    <w:rsid w:val="005112E7"/>
    <w:rsid w:val="00512510"/>
    <w:rsid w:val="00512660"/>
    <w:rsid w:val="00513263"/>
    <w:rsid w:val="005138B6"/>
    <w:rsid w:val="0051419A"/>
    <w:rsid w:val="00514596"/>
    <w:rsid w:val="00515132"/>
    <w:rsid w:val="0051536C"/>
    <w:rsid w:val="005154F1"/>
    <w:rsid w:val="00515CD9"/>
    <w:rsid w:val="005175D7"/>
    <w:rsid w:val="0051787C"/>
    <w:rsid w:val="00517FBB"/>
    <w:rsid w:val="00517FDA"/>
    <w:rsid w:val="00520A3D"/>
    <w:rsid w:val="00522319"/>
    <w:rsid w:val="00522340"/>
    <w:rsid w:val="005229A9"/>
    <w:rsid w:val="00522B0A"/>
    <w:rsid w:val="00523046"/>
    <w:rsid w:val="00523094"/>
    <w:rsid w:val="0052433A"/>
    <w:rsid w:val="005247EB"/>
    <w:rsid w:val="00524837"/>
    <w:rsid w:val="005255DB"/>
    <w:rsid w:val="00525710"/>
    <w:rsid w:val="00526D99"/>
    <w:rsid w:val="00526E45"/>
    <w:rsid w:val="00527264"/>
    <w:rsid w:val="00530A81"/>
    <w:rsid w:val="005310A8"/>
    <w:rsid w:val="005318C1"/>
    <w:rsid w:val="00532586"/>
    <w:rsid w:val="0053327C"/>
    <w:rsid w:val="00533538"/>
    <w:rsid w:val="005338BB"/>
    <w:rsid w:val="00534E81"/>
    <w:rsid w:val="005350CB"/>
    <w:rsid w:val="0053572D"/>
    <w:rsid w:val="0053603D"/>
    <w:rsid w:val="00536CA8"/>
    <w:rsid w:val="005376F2"/>
    <w:rsid w:val="005404EE"/>
    <w:rsid w:val="0054197C"/>
    <w:rsid w:val="00541D5A"/>
    <w:rsid w:val="0054226E"/>
    <w:rsid w:val="005429F6"/>
    <w:rsid w:val="00542A67"/>
    <w:rsid w:val="00542B35"/>
    <w:rsid w:val="00543315"/>
    <w:rsid w:val="00544542"/>
    <w:rsid w:val="0054478B"/>
    <w:rsid w:val="005455ED"/>
    <w:rsid w:val="005456D9"/>
    <w:rsid w:val="00547FF7"/>
    <w:rsid w:val="005503A4"/>
    <w:rsid w:val="005509A5"/>
    <w:rsid w:val="00551D45"/>
    <w:rsid w:val="0055347F"/>
    <w:rsid w:val="005546A9"/>
    <w:rsid w:val="005558C3"/>
    <w:rsid w:val="00555E27"/>
    <w:rsid w:val="0055654B"/>
    <w:rsid w:val="00556C83"/>
    <w:rsid w:val="00556E6A"/>
    <w:rsid w:val="005601A2"/>
    <w:rsid w:val="00560955"/>
    <w:rsid w:val="0056099B"/>
    <w:rsid w:val="005610E9"/>
    <w:rsid w:val="00561E50"/>
    <w:rsid w:val="00562C4F"/>
    <w:rsid w:val="00562F06"/>
    <w:rsid w:val="00562FE7"/>
    <w:rsid w:val="0056431C"/>
    <w:rsid w:val="00564653"/>
    <w:rsid w:val="00564CB1"/>
    <w:rsid w:val="0056565D"/>
    <w:rsid w:val="00566698"/>
    <w:rsid w:val="00566A66"/>
    <w:rsid w:val="0056790B"/>
    <w:rsid w:val="0057066A"/>
    <w:rsid w:val="00571983"/>
    <w:rsid w:val="00572134"/>
    <w:rsid w:val="005740FC"/>
    <w:rsid w:val="00574F55"/>
    <w:rsid w:val="00575575"/>
    <w:rsid w:val="00575BB4"/>
    <w:rsid w:val="00576A3E"/>
    <w:rsid w:val="0057797B"/>
    <w:rsid w:val="00577AA0"/>
    <w:rsid w:val="00580AFD"/>
    <w:rsid w:val="00581400"/>
    <w:rsid w:val="00581F6E"/>
    <w:rsid w:val="005826BA"/>
    <w:rsid w:val="005827F2"/>
    <w:rsid w:val="00582E6D"/>
    <w:rsid w:val="00583DD5"/>
    <w:rsid w:val="00583E7D"/>
    <w:rsid w:val="00583F75"/>
    <w:rsid w:val="0058401F"/>
    <w:rsid w:val="005848B6"/>
    <w:rsid w:val="00584F39"/>
    <w:rsid w:val="00585199"/>
    <w:rsid w:val="00585976"/>
    <w:rsid w:val="00585D1C"/>
    <w:rsid w:val="00586707"/>
    <w:rsid w:val="00586A5A"/>
    <w:rsid w:val="00586D4C"/>
    <w:rsid w:val="00586F19"/>
    <w:rsid w:val="00587C1C"/>
    <w:rsid w:val="00587FBD"/>
    <w:rsid w:val="00590AE5"/>
    <w:rsid w:val="00590C50"/>
    <w:rsid w:val="00591392"/>
    <w:rsid w:val="005913AE"/>
    <w:rsid w:val="005913FE"/>
    <w:rsid w:val="0059211C"/>
    <w:rsid w:val="00592229"/>
    <w:rsid w:val="005923F3"/>
    <w:rsid w:val="00592595"/>
    <w:rsid w:val="0059387C"/>
    <w:rsid w:val="0059397E"/>
    <w:rsid w:val="005943BB"/>
    <w:rsid w:val="00594976"/>
    <w:rsid w:val="005954B8"/>
    <w:rsid w:val="005968D4"/>
    <w:rsid w:val="00596D8A"/>
    <w:rsid w:val="005A0225"/>
    <w:rsid w:val="005A0733"/>
    <w:rsid w:val="005A1A73"/>
    <w:rsid w:val="005A22CB"/>
    <w:rsid w:val="005A2A67"/>
    <w:rsid w:val="005A2F95"/>
    <w:rsid w:val="005A4102"/>
    <w:rsid w:val="005A44B5"/>
    <w:rsid w:val="005A52D4"/>
    <w:rsid w:val="005A55CF"/>
    <w:rsid w:val="005A6D35"/>
    <w:rsid w:val="005A74AD"/>
    <w:rsid w:val="005A7613"/>
    <w:rsid w:val="005B031E"/>
    <w:rsid w:val="005B0ABD"/>
    <w:rsid w:val="005B159E"/>
    <w:rsid w:val="005B1876"/>
    <w:rsid w:val="005B252A"/>
    <w:rsid w:val="005B26B1"/>
    <w:rsid w:val="005B3025"/>
    <w:rsid w:val="005B3D12"/>
    <w:rsid w:val="005B48BB"/>
    <w:rsid w:val="005B4B65"/>
    <w:rsid w:val="005B584D"/>
    <w:rsid w:val="005B5ED4"/>
    <w:rsid w:val="005B769D"/>
    <w:rsid w:val="005C0044"/>
    <w:rsid w:val="005C066D"/>
    <w:rsid w:val="005C1360"/>
    <w:rsid w:val="005C16ED"/>
    <w:rsid w:val="005C269D"/>
    <w:rsid w:val="005C26A9"/>
    <w:rsid w:val="005C3858"/>
    <w:rsid w:val="005C395E"/>
    <w:rsid w:val="005C475A"/>
    <w:rsid w:val="005C4CB0"/>
    <w:rsid w:val="005C518F"/>
    <w:rsid w:val="005C5763"/>
    <w:rsid w:val="005C5B39"/>
    <w:rsid w:val="005C685D"/>
    <w:rsid w:val="005C7D54"/>
    <w:rsid w:val="005C7F68"/>
    <w:rsid w:val="005D0EBB"/>
    <w:rsid w:val="005D1551"/>
    <w:rsid w:val="005D1D03"/>
    <w:rsid w:val="005D3070"/>
    <w:rsid w:val="005D36BE"/>
    <w:rsid w:val="005D4513"/>
    <w:rsid w:val="005D4807"/>
    <w:rsid w:val="005D4D6B"/>
    <w:rsid w:val="005D51FE"/>
    <w:rsid w:val="005D6A84"/>
    <w:rsid w:val="005E0765"/>
    <w:rsid w:val="005E0BA7"/>
    <w:rsid w:val="005E0D72"/>
    <w:rsid w:val="005E1430"/>
    <w:rsid w:val="005E1780"/>
    <w:rsid w:val="005E260B"/>
    <w:rsid w:val="005E2EE6"/>
    <w:rsid w:val="005E317C"/>
    <w:rsid w:val="005E50AB"/>
    <w:rsid w:val="005E6029"/>
    <w:rsid w:val="005E62FE"/>
    <w:rsid w:val="005E7145"/>
    <w:rsid w:val="005E7669"/>
    <w:rsid w:val="005E7EBF"/>
    <w:rsid w:val="005F184D"/>
    <w:rsid w:val="005F1BE6"/>
    <w:rsid w:val="005F2113"/>
    <w:rsid w:val="005F3033"/>
    <w:rsid w:val="005F3268"/>
    <w:rsid w:val="005F3C5F"/>
    <w:rsid w:val="005F71CB"/>
    <w:rsid w:val="005F78D2"/>
    <w:rsid w:val="005F7A9E"/>
    <w:rsid w:val="00602B47"/>
    <w:rsid w:val="00603396"/>
    <w:rsid w:val="00603464"/>
    <w:rsid w:val="0060349F"/>
    <w:rsid w:val="006038B0"/>
    <w:rsid w:val="00603B35"/>
    <w:rsid w:val="00603E0B"/>
    <w:rsid w:val="0060407D"/>
    <w:rsid w:val="006046E2"/>
    <w:rsid w:val="00605D2F"/>
    <w:rsid w:val="006063DE"/>
    <w:rsid w:val="00606C96"/>
    <w:rsid w:val="00606FDD"/>
    <w:rsid w:val="00607805"/>
    <w:rsid w:val="00607C93"/>
    <w:rsid w:val="00607D0F"/>
    <w:rsid w:val="00610402"/>
    <w:rsid w:val="00610B90"/>
    <w:rsid w:val="00611F26"/>
    <w:rsid w:val="00612664"/>
    <w:rsid w:val="00612C91"/>
    <w:rsid w:val="00612DE0"/>
    <w:rsid w:val="006142A2"/>
    <w:rsid w:val="00614946"/>
    <w:rsid w:val="00614A64"/>
    <w:rsid w:val="00614D38"/>
    <w:rsid w:val="0061527B"/>
    <w:rsid w:val="00617345"/>
    <w:rsid w:val="0062013B"/>
    <w:rsid w:val="0062036D"/>
    <w:rsid w:val="00621656"/>
    <w:rsid w:val="00621711"/>
    <w:rsid w:val="00621AB1"/>
    <w:rsid w:val="00621F6D"/>
    <w:rsid w:val="006221DA"/>
    <w:rsid w:val="00623318"/>
    <w:rsid w:val="00623D26"/>
    <w:rsid w:val="006240F7"/>
    <w:rsid w:val="00624A4F"/>
    <w:rsid w:val="00624B4C"/>
    <w:rsid w:val="0062599F"/>
    <w:rsid w:val="00625C83"/>
    <w:rsid w:val="00625E16"/>
    <w:rsid w:val="006261B9"/>
    <w:rsid w:val="00627EF2"/>
    <w:rsid w:val="006308DF"/>
    <w:rsid w:val="006321AD"/>
    <w:rsid w:val="00632926"/>
    <w:rsid w:val="00632B87"/>
    <w:rsid w:val="00632DBC"/>
    <w:rsid w:val="006348CC"/>
    <w:rsid w:val="00635668"/>
    <w:rsid w:val="00635A3F"/>
    <w:rsid w:val="006370C5"/>
    <w:rsid w:val="0063711D"/>
    <w:rsid w:val="00640290"/>
    <w:rsid w:val="006402AF"/>
    <w:rsid w:val="00644BB0"/>
    <w:rsid w:val="00644D20"/>
    <w:rsid w:val="006457F4"/>
    <w:rsid w:val="00646045"/>
    <w:rsid w:val="0064681C"/>
    <w:rsid w:val="006468BE"/>
    <w:rsid w:val="00646FE3"/>
    <w:rsid w:val="00647B09"/>
    <w:rsid w:val="0065095C"/>
    <w:rsid w:val="006509EA"/>
    <w:rsid w:val="006518A9"/>
    <w:rsid w:val="00651C6B"/>
    <w:rsid w:val="00652709"/>
    <w:rsid w:val="00653230"/>
    <w:rsid w:val="0065334C"/>
    <w:rsid w:val="00653361"/>
    <w:rsid w:val="006534FB"/>
    <w:rsid w:val="00653D71"/>
    <w:rsid w:val="006546A5"/>
    <w:rsid w:val="006550B9"/>
    <w:rsid w:val="00657375"/>
    <w:rsid w:val="00657585"/>
    <w:rsid w:val="006608FC"/>
    <w:rsid w:val="0066183E"/>
    <w:rsid w:val="00661973"/>
    <w:rsid w:val="00661EBC"/>
    <w:rsid w:val="00663164"/>
    <w:rsid w:val="00663863"/>
    <w:rsid w:val="00663B80"/>
    <w:rsid w:val="00667159"/>
    <w:rsid w:val="0066735A"/>
    <w:rsid w:val="00667379"/>
    <w:rsid w:val="00667718"/>
    <w:rsid w:val="00670E8B"/>
    <w:rsid w:val="006711B2"/>
    <w:rsid w:val="00671828"/>
    <w:rsid w:val="0067261B"/>
    <w:rsid w:val="00672A11"/>
    <w:rsid w:val="0067430D"/>
    <w:rsid w:val="00675735"/>
    <w:rsid w:val="00675924"/>
    <w:rsid w:val="00676ABB"/>
    <w:rsid w:val="006770BA"/>
    <w:rsid w:val="0067732A"/>
    <w:rsid w:val="00677925"/>
    <w:rsid w:val="00680CE7"/>
    <w:rsid w:val="00681B82"/>
    <w:rsid w:val="00682B98"/>
    <w:rsid w:val="00683805"/>
    <w:rsid w:val="00683E36"/>
    <w:rsid w:val="00684D34"/>
    <w:rsid w:val="00685CF0"/>
    <w:rsid w:val="00685D3A"/>
    <w:rsid w:val="00686A31"/>
    <w:rsid w:val="00686FFD"/>
    <w:rsid w:val="00690CBA"/>
    <w:rsid w:val="00691243"/>
    <w:rsid w:val="0069182A"/>
    <w:rsid w:val="0069199B"/>
    <w:rsid w:val="0069229F"/>
    <w:rsid w:val="0069340C"/>
    <w:rsid w:val="00693992"/>
    <w:rsid w:val="00693DAB"/>
    <w:rsid w:val="006944D6"/>
    <w:rsid w:val="00695E1F"/>
    <w:rsid w:val="006964FC"/>
    <w:rsid w:val="00696811"/>
    <w:rsid w:val="00697588"/>
    <w:rsid w:val="00697C93"/>
    <w:rsid w:val="006A2B64"/>
    <w:rsid w:val="006A2ECA"/>
    <w:rsid w:val="006A2F78"/>
    <w:rsid w:val="006A3B9B"/>
    <w:rsid w:val="006A4674"/>
    <w:rsid w:val="006A4F48"/>
    <w:rsid w:val="006A52B5"/>
    <w:rsid w:val="006A5B8B"/>
    <w:rsid w:val="006A614A"/>
    <w:rsid w:val="006A61EE"/>
    <w:rsid w:val="006A7909"/>
    <w:rsid w:val="006A7CB3"/>
    <w:rsid w:val="006B0CA8"/>
    <w:rsid w:val="006B1880"/>
    <w:rsid w:val="006B1AA7"/>
    <w:rsid w:val="006B2163"/>
    <w:rsid w:val="006B2675"/>
    <w:rsid w:val="006B2D85"/>
    <w:rsid w:val="006B3403"/>
    <w:rsid w:val="006B3753"/>
    <w:rsid w:val="006B3797"/>
    <w:rsid w:val="006B46B1"/>
    <w:rsid w:val="006B692B"/>
    <w:rsid w:val="006B6A43"/>
    <w:rsid w:val="006B74E1"/>
    <w:rsid w:val="006C09BD"/>
    <w:rsid w:val="006C127E"/>
    <w:rsid w:val="006C1C46"/>
    <w:rsid w:val="006C59AE"/>
    <w:rsid w:val="006C6406"/>
    <w:rsid w:val="006C74B8"/>
    <w:rsid w:val="006C74D4"/>
    <w:rsid w:val="006C75D3"/>
    <w:rsid w:val="006D08DB"/>
    <w:rsid w:val="006D15F0"/>
    <w:rsid w:val="006D1B63"/>
    <w:rsid w:val="006D1EF6"/>
    <w:rsid w:val="006D1FAD"/>
    <w:rsid w:val="006D216D"/>
    <w:rsid w:val="006D2681"/>
    <w:rsid w:val="006D3224"/>
    <w:rsid w:val="006D3C45"/>
    <w:rsid w:val="006D499F"/>
    <w:rsid w:val="006D4CEC"/>
    <w:rsid w:val="006D6934"/>
    <w:rsid w:val="006D74B7"/>
    <w:rsid w:val="006D7AAF"/>
    <w:rsid w:val="006D7F7F"/>
    <w:rsid w:val="006E04C3"/>
    <w:rsid w:val="006E08E6"/>
    <w:rsid w:val="006E1F96"/>
    <w:rsid w:val="006E422E"/>
    <w:rsid w:val="006E4685"/>
    <w:rsid w:val="006E4A36"/>
    <w:rsid w:val="006E52FD"/>
    <w:rsid w:val="006E53DC"/>
    <w:rsid w:val="006E59D4"/>
    <w:rsid w:val="006E6D5E"/>
    <w:rsid w:val="006F0331"/>
    <w:rsid w:val="006F0445"/>
    <w:rsid w:val="006F2A7B"/>
    <w:rsid w:val="006F2B20"/>
    <w:rsid w:val="006F2B69"/>
    <w:rsid w:val="006F4F89"/>
    <w:rsid w:val="006F50F3"/>
    <w:rsid w:val="006F524E"/>
    <w:rsid w:val="006F52CA"/>
    <w:rsid w:val="006F64EB"/>
    <w:rsid w:val="006F6AAE"/>
    <w:rsid w:val="006F6AF6"/>
    <w:rsid w:val="006F724F"/>
    <w:rsid w:val="006F7301"/>
    <w:rsid w:val="006F7668"/>
    <w:rsid w:val="00700180"/>
    <w:rsid w:val="00700202"/>
    <w:rsid w:val="007002C3"/>
    <w:rsid w:val="00700B8E"/>
    <w:rsid w:val="00701E14"/>
    <w:rsid w:val="0070257A"/>
    <w:rsid w:val="00702EBA"/>
    <w:rsid w:val="0070355C"/>
    <w:rsid w:val="007045F2"/>
    <w:rsid w:val="007047CA"/>
    <w:rsid w:val="00704BDE"/>
    <w:rsid w:val="00705719"/>
    <w:rsid w:val="0070572A"/>
    <w:rsid w:val="00706B82"/>
    <w:rsid w:val="00707EA3"/>
    <w:rsid w:val="00707FAF"/>
    <w:rsid w:val="00710B60"/>
    <w:rsid w:val="007125FE"/>
    <w:rsid w:val="007126D0"/>
    <w:rsid w:val="00712976"/>
    <w:rsid w:val="00712A58"/>
    <w:rsid w:val="00713D83"/>
    <w:rsid w:val="00714222"/>
    <w:rsid w:val="007150F8"/>
    <w:rsid w:val="00715168"/>
    <w:rsid w:val="00716397"/>
    <w:rsid w:val="007178D7"/>
    <w:rsid w:val="00717A5E"/>
    <w:rsid w:val="00717F7C"/>
    <w:rsid w:val="00717FC3"/>
    <w:rsid w:val="00720487"/>
    <w:rsid w:val="007208A9"/>
    <w:rsid w:val="007208BA"/>
    <w:rsid w:val="0072206A"/>
    <w:rsid w:val="007238EE"/>
    <w:rsid w:val="00723D5C"/>
    <w:rsid w:val="007240AF"/>
    <w:rsid w:val="007256F4"/>
    <w:rsid w:val="00726404"/>
    <w:rsid w:val="00727F08"/>
    <w:rsid w:val="007309C4"/>
    <w:rsid w:val="00730C32"/>
    <w:rsid w:val="00730D26"/>
    <w:rsid w:val="007320BE"/>
    <w:rsid w:val="007331B0"/>
    <w:rsid w:val="00733356"/>
    <w:rsid w:val="007336CA"/>
    <w:rsid w:val="00733D05"/>
    <w:rsid w:val="00734BA5"/>
    <w:rsid w:val="00735626"/>
    <w:rsid w:val="007359F2"/>
    <w:rsid w:val="00736030"/>
    <w:rsid w:val="00736B3F"/>
    <w:rsid w:val="00736D2F"/>
    <w:rsid w:val="0073792D"/>
    <w:rsid w:val="00737D3B"/>
    <w:rsid w:val="00743A4A"/>
    <w:rsid w:val="0074725F"/>
    <w:rsid w:val="00747838"/>
    <w:rsid w:val="00747A4E"/>
    <w:rsid w:val="007509EC"/>
    <w:rsid w:val="00751306"/>
    <w:rsid w:val="00752283"/>
    <w:rsid w:val="0075228F"/>
    <w:rsid w:val="00753031"/>
    <w:rsid w:val="00753238"/>
    <w:rsid w:val="00753DFC"/>
    <w:rsid w:val="00754DB0"/>
    <w:rsid w:val="00755499"/>
    <w:rsid w:val="00756179"/>
    <w:rsid w:val="007561B8"/>
    <w:rsid w:val="007567A8"/>
    <w:rsid w:val="007568A4"/>
    <w:rsid w:val="00756963"/>
    <w:rsid w:val="00756D4F"/>
    <w:rsid w:val="0076368A"/>
    <w:rsid w:val="00765510"/>
    <w:rsid w:val="00765A64"/>
    <w:rsid w:val="007661FB"/>
    <w:rsid w:val="00766FCC"/>
    <w:rsid w:val="007671C0"/>
    <w:rsid w:val="00767C60"/>
    <w:rsid w:val="00770433"/>
    <w:rsid w:val="00770D36"/>
    <w:rsid w:val="00770DF6"/>
    <w:rsid w:val="0077171F"/>
    <w:rsid w:val="00771BDB"/>
    <w:rsid w:val="0077250D"/>
    <w:rsid w:val="00772735"/>
    <w:rsid w:val="00772E1D"/>
    <w:rsid w:val="007732A5"/>
    <w:rsid w:val="00773442"/>
    <w:rsid w:val="0077385C"/>
    <w:rsid w:val="00773E9D"/>
    <w:rsid w:val="00774C45"/>
    <w:rsid w:val="0077615D"/>
    <w:rsid w:val="007770B4"/>
    <w:rsid w:val="007808DA"/>
    <w:rsid w:val="00780DFB"/>
    <w:rsid w:val="00781DB8"/>
    <w:rsid w:val="00782EEA"/>
    <w:rsid w:val="0078473B"/>
    <w:rsid w:val="00785B00"/>
    <w:rsid w:val="0078697E"/>
    <w:rsid w:val="007876CF"/>
    <w:rsid w:val="00787E93"/>
    <w:rsid w:val="00790592"/>
    <w:rsid w:val="007908D8"/>
    <w:rsid w:val="00790EC8"/>
    <w:rsid w:val="007937E3"/>
    <w:rsid w:val="00793B2F"/>
    <w:rsid w:val="00794AF1"/>
    <w:rsid w:val="00794DB2"/>
    <w:rsid w:val="00795726"/>
    <w:rsid w:val="007971AC"/>
    <w:rsid w:val="00797CBD"/>
    <w:rsid w:val="007A008D"/>
    <w:rsid w:val="007A10EB"/>
    <w:rsid w:val="007A3542"/>
    <w:rsid w:val="007A4867"/>
    <w:rsid w:val="007A5166"/>
    <w:rsid w:val="007A6D77"/>
    <w:rsid w:val="007A6F2D"/>
    <w:rsid w:val="007A76F6"/>
    <w:rsid w:val="007A7A46"/>
    <w:rsid w:val="007B099C"/>
    <w:rsid w:val="007B1195"/>
    <w:rsid w:val="007B15BF"/>
    <w:rsid w:val="007B295E"/>
    <w:rsid w:val="007B31E1"/>
    <w:rsid w:val="007B62A1"/>
    <w:rsid w:val="007B65D7"/>
    <w:rsid w:val="007B6788"/>
    <w:rsid w:val="007B67AD"/>
    <w:rsid w:val="007B6DAE"/>
    <w:rsid w:val="007B6EF0"/>
    <w:rsid w:val="007B7211"/>
    <w:rsid w:val="007C1DB3"/>
    <w:rsid w:val="007C24C3"/>
    <w:rsid w:val="007C2D0E"/>
    <w:rsid w:val="007C2FD6"/>
    <w:rsid w:val="007C3379"/>
    <w:rsid w:val="007C5098"/>
    <w:rsid w:val="007C5B71"/>
    <w:rsid w:val="007C632E"/>
    <w:rsid w:val="007C644F"/>
    <w:rsid w:val="007C7D77"/>
    <w:rsid w:val="007D116D"/>
    <w:rsid w:val="007D133F"/>
    <w:rsid w:val="007D1B6F"/>
    <w:rsid w:val="007D1DDB"/>
    <w:rsid w:val="007D2678"/>
    <w:rsid w:val="007D2FB2"/>
    <w:rsid w:val="007D30DD"/>
    <w:rsid w:val="007D31B7"/>
    <w:rsid w:val="007D3D40"/>
    <w:rsid w:val="007D4B95"/>
    <w:rsid w:val="007D4EF2"/>
    <w:rsid w:val="007D4F33"/>
    <w:rsid w:val="007D5407"/>
    <w:rsid w:val="007D5C13"/>
    <w:rsid w:val="007D601C"/>
    <w:rsid w:val="007D68CB"/>
    <w:rsid w:val="007D6A0D"/>
    <w:rsid w:val="007D6C37"/>
    <w:rsid w:val="007D7379"/>
    <w:rsid w:val="007E0482"/>
    <w:rsid w:val="007E09BE"/>
    <w:rsid w:val="007E0DC8"/>
    <w:rsid w:val="007E0E96"/>
    <w:rsid w:val="007E11C4"/>
    <w:rsid w:val="007E1E04"/>
    <w:rsid w:val="007E207F"/>
    <w:rsid w:val="007E28D8"/>
    <w:rsid w:val="007E2CDA"/>
    <w:rsid w:val="007E3BEB"/>
    <w:rsid w:val="007E3E93"/>
    <w:rsid w:val="007E5648"/>
    <w:rsid w:val="007E5B83"/>
    <w:rsid w:val="007E5CCE"/>
    <w:rsid w:val="007E6041"/>
    <w:rsid w:val="007E68C4"/>
    <w:rsid w:val="007E6BFC"/>
    <w:rsid w:val="007E6E58"/>
    <w:rsid w:val="007E7E0B"/>
    <w:rsid w:val="007F01EC"/>
    <w:rsid w:val="007F19A0"/>
    <w:rsid w:val="007F38AF"/>
    <w:rsid w:val="007F403B"/>
    <w:rsid w:val="007F439A"/>
    <w:rsid w:val="007F4F67"/>
    <w:rsid w:val="007F5580"/>
    <w:rsid w:val="007F6CAA"/>
    <w:rsid w:val="007F7F28"/>
    <w:rsid w:val="008005CE"/>
    <w:rsid w:val="00800647"/>
    <w:rsid w:val="00801915"/>
    <w:rsid w:val="00802141"/>
    <w:rsid w:val="0080220B"/>
    <w:rsid w:val="008023D8"/>
    <w:rsid w:val="00802FC7"/>
    <w:rsid w:val="008031B5"/>
    <w:rsid w:val="008033DB"/>
    <w:rsid w:val="00804A8A"/>
    <w:rsid w:val="0080575E"/>
    <w:rsid w:val="00806421"/>
    <w:rsid w:val="00806689"/>
    <w:rsid w:val="00810A99"/>
    <w:rsid w:val="008128BA"/>
    <w:rsid w:val="00813513"/>
    <w:rsid w:val="00813624"/>
    <w:rsid w:val="008141FF"/>
    <w:rsid w:val="00814A60"/>
    <w:rsid w:val="00814B5C"/>
    <w:rsid w:val="00814CDF"/>
    <w:rsid w:val="008152D2"/>
    <w:rsid w:val="008158EA"/>
    <w:rsid w:val="00817DEE"/>
    <w:rsid w:val="00820011"/>
    <w:rsid w:val="008210D9"/>
    <w:rsid w:val="00821AB3"/>
    <w:rsid w:val="00821DC3"/>
    <w:rsid w:val="00822180"/>
    <w:rsid w:val="008225DC"/>
    <w:rsid w:val="00822613"/>
    <w:rsid w:val="00823345"/>
    <w:rsid w:val="00824609"/>
    <w:rsid w:val="00824F4D"/>
    <w:rsid w:val="00825615"/>
    <w:rsid w:val="008263F7"/>
    <w:rsid w:val="00826F07"/>
    <w:rsid w:val="00827A25"/>
    <w:rsid w:val="00827AB1"/>
    <w:rsid w:val="0083022C"/>
    <w:rsid w:val="008308EA"/>
    <w:rsid w:val="00830D07"/>
    <w:rsid w:val="008312E6"/>
    <w:rsid w:val="00831F75"/>
    <w:rsid w:val="00833AF2"/>
    <w:rsid w:val="00833E4C"/>
    <w:rsid w:val="008348DB"/>
    <w:rsid w:val="0083614F"/>
    <w:rsid w:val="00836890"/>
    <w:rsid w:val="00836CBE"/>
    <w:rsid w:val="00836EDA"/>
    <w:rsid w:val="008371A3"/>
    <w:rsid w:val="0083794A"/>
    <w:rsid w:val="00840405"/>
    <w:rsid w:val="008404E8"/>
    <w:rsid w:val="008408BB"/>
    <w:rsid w:val="00840AC9"/>
    <w:rsid w:val="0084242C"/>
    <w:rsid w:val="00842D0B"/>
    <w:rsid w:val="0084365D"/>
    <w:rsid w:val="0084384B"/>
    <w:rsid w:val="0084525F"/>
    <w:rsid w:val="00846CE2"/>
    <w:rsid w:val="008479B8"/>
    <w:rsid w:val="00850158"/>
    <w:rsid w:val="00850D4E"/>
    <w:rsid w:val="00850FF0"/>
    <w:rsid w:val="00851BAC"/>
    <w:rsid w:val="0085240D"/>
    <w:rsid w:val="00856307"/>
    <w:rsid w:val="008563A5"/>
    <w:rsid w:val="0085652F"/>
    <w:rsid w:val="00857533"/>
    <w:rsid w:val="00857C10"/>
    <w:rsid w:val="00860995"/>
    <w:rsid w:val="0086152E"/>
    <w:rsid w:val="00861601"/>
    <w:rsid w:val="008618C9"/>
    <w:rsid w:val="00861B2D"/>
    <w:rsid w:val="00862E5C"/>
    <w:rsid w:val="0086428B"/>
    <w:rsid w:val="0086677B"/>
    <w:rsid w:val="00867898"/>
    <w:rsid w:val="008717BD"/>
    <w:rsid w:val="00872C39"/>
    <w:rsid w:val="00872E83"/>
    <w:rsid w:val="00873019"/>
    <w:rsid w:val="00875E2B"/>
    <w:rsid w:val="00875ECB"/>
    <w:rsid w:val="00876480"/>
    <w:rsid w:val="008773D4"/>
    <w:rsid w:val="0087741A"/>
    <w:rsid w:val="00877C98"/>
    <w:rsid w:val="00881764"/>
    <w:rsid w:val="00883934"/>
    <w:rsid w:val="00884957"/>
    <w:rsid w:val="00885852"/>
    <w:rsid w:val="00885AA0"/>
    <w:rsid w:val="00885E77"/>
    <w:rsid w:val="00885FBC"/>
    <w:rsid w:val="00886101"/>
    <w:rsid w:val="00886361"/>
    <w:rsid w:val="00887CF0"/>
    <w:rsid w:val="0089241F"/>
    <w:rsid w:val="00893268"/>
    <w:rsid w:val="00893D78"/>
    <w:rsid w:val="00893F1D"/>
    <w:rsid w:val="008947A7"/>
    <w:rsid w:val="008955C4"/>
    <w:rsid w:val="008958D3"/>
    <w:rsid w:val="00895CF2"/>
    <w:rsid w:val="00895F2F"/>
    <w:rsid w:val="00896832"/>
    <w:rsid w:val="0089784A"/>
    <w:rsid w:val="008A0E39"/>
    <w:rsid w:val="008A1DF4"/>
    <w:rsid w:val="008A290A"/>
    <w:rsid w:val="008A2A7A"/>
    <w:rsid w:val="008A3D3C"/>
    <w:rsid w:val="008A4D69"/>
    <w:rsid w:val="008A563F"/>
    <w:rsid w:val="008A7F0B"/>
    <w:rsid w:val="008A7FA0"/>
    <w:rsid w:val="008B277F"/>
    <w:rsid w:val="008B33B1"/>
    <w:rsid w:val="008B352A"/>
    <w:rsid w:val="008B3923"/>
    <w:rsid w:val="008B5129"/>
    <w:rsid w:val="008B5BE2"/>
    <w:rsid w:val="008B7DE7"/>
    <w:rsid w:val="008C02F6"/>
    <w:rsid w:val="008C0E9A"/>
    <w:rsid w:val="008C230D"/>
    <w:rsid w:val="008C3862"/>
    <w:rsid w:val="008C4AFD"/>
    <w:rsid w:val="008C5718"/>
    <w:rsid w:val="008C6229"/>
    <w:rsid w:val="008C73E7"/>
    <w:rsid w:val="008C74B7"/>
    <w:rsid w:val="008C754A"/>
    <w:rsid w:val="008C7792"/>
    <w:rsid w:val="008C7D22"/>
    <w:rsid w:val="008C7F89"/>
    <w:rsid w:val="008D0F58"/>
    <w:rsid w:val="008D1233"/>
    <w:rsid w:val="008D1C27"/>
    <w:rsid w:val="008D1FA8"/>
    <w:rsid w:val="008D3944"/>
    <w:rsid w:val="008D398C"/>
    <w:rsid w:val="008D3E0F"/>
    <w:rsid w:val="008D4DEB"/>
    <w:rsid w:val="008D4F81"/>
    <w:rsid w:val="008D573D"/>
    <w:rsid w:val="008D59D7"/>
    <w:rsid w:val="008D6F80"/>
    <w:rsid w:val="008D7006"/>
    <w:rsid w:val="008D7478"/>
    <w:rsid w:val="008D7882"/>
    <w:rsid w:val="008D7C78"/>
    <w:rsid w:val="008E2150"/>
    <w:rsid w:val="008E2305"/>
    <w:rsid w:val="008E2B65"/>
    <w:rsid w:val="008E2DA8"/>
    <w:rsid w:val="008E3922"/>
    <w:rsid w:val="008E3C66"/>
    <w:rsid w:val="008E62BF"/>
    <w:rsid w:val="008E6BE1"/>
    <w:rsid w:val="008E7637"/>
    <w:rsid w:val="008E7E9A"/>
    <w:rsid w:val="008F0125"/>
    <w:rsid w:val="008F05E8"/>
    <w:rsid w:val="008F2945"/>
    <w:rsid w:val="008F67B7"/>
    <w:rsid w:val="008F6C97"/>
    <w:rsid w:val="008F72E7"/>
    <w:rsid w:val="009000DB"/>
    <w:rsid w:val="0090065A"/>
    <w:rsid w:val="00901E44"/>
    <w:rsid w:val="00902AB6"/>
    <w:rsid w:val="00902FD3"/>
    <w:rsid w:val="00903AD8"/>
    <w:rsid w:val="00903F59"/>
    <w:rsid w:val="00905706"/>
    <w:rsid w:val="00905DFD"/>
    <w:rsid w:val="00905E45"/>
    <w:rsid w:val="00906079"/>
    <w:rsid w:val="00906644"/>
    <w:rsid w:val="00907545"/>
    <w:rsid w:val="00907AFF"/>
    <w:rsid w:val="00907D2D"/>
    <w:rsid w:val="0091002D"/>
    <w:rsid w:val="00911313"/>
    <w:rsid w:val="009130A8"/>
    <w:rsid w:val="0091369F"/>
    <w:rsid w:val="009144E9"/>
    <w:rsid w:val="00916358"/>
    <w:rsid w:val="00916A72"/>
    <w:rsid w:val="00916F06"/>
    <w:rsid w:val="00917A40"/>
    <w:rsid w:val="00917B19"/>
    <w:rsid w:val="00920D0F"/>
    <w:rsid w:val="00921D4E"/>
    <w:rsid w:val="009224BD"/>
    <w:rsid w:val="009225D5"/>
    <w:rsid w:val="00922E3B"/>
    <w:rsid w:val="009244A4"/>
    <w:rsid w:val="00925001"/>
    <w:rsid w:val="00926ADA"/>
    <w:rsid w:val="00926E0A"/>
    <w:rsid w:val="00926EB8"/>
    <w:rsid w:val="009275DB"/>
    <w:rsid w:val="009277F4"/>
    <w:rsid w:val="00927AA6"/>
    <w:rsid w:val="00927BCC"/>
    <w:rsid w:val="0093084B"/>
    <w:rsid w:val="0093106C"/>
    <w:rsid w:val="00931177"/>
    <w:rsid w:val="00931CB2"/>
    <w:rsid w:val="0093204E"/>
    <w:rsid w:val="0093213E"/>
    <w:rsid w:val="00932142"/>
    <w:rsid w:val="00933A0B"/>
    <w:rsid w:val="00933AD8"/>
    <w:rsid w:val="00934910"/>
    <w:rsid w:val="009355D9"/>
    <w:rsid w:val="009359AC"/>
    <w:rsid w:val="009369A1"/>
    <w:rsid w:val="00937554"/>
    <w:rsid w:val="009378CB"/>
    <w:rsid w:val="00937C43"/>
    <w:rsid w:val="00937EBA"/>
    <w:rsid w:val="00940E8B"/>
    <w:rsid w:val="00941043"/>
    <w:rsid w:val="00941A42"/>
    <w:rsid w:val="00941C80"/>
    <w:rsid w:val="0094238D"/>
    <w:rsid w:val="0094261C"/>
    <w:rsid w:val="0094279A"/>
    <w:rsid w:val="00946134"/>
    <w:rsid w:val="0094626D"/>
    <w:rsid w:val="00947128"/>
    <w:rsid w:val="00947638"/>
    <w:rsid w:val="00947CDE"/>
    <w:rsid w:val="0095243D"/>
    <w:rsid w:val="009530F2"/>
    <w:rsid w:val="0095315C"/>
    <w:rsid w:val="009538F6"/>
    <w:rsid w:val="00954287"/>
    <w:rsid w:val="009547C2"/>
    <w:rsid w:val="00954AF5"/>
    <w:rsid w:val="00956BBF"/>
    <w:rsid w:val="00962D42"/>
    <w:rsid w:val="00962EE7"/>
    <w:rsid w:val="00964326"/>
    <w:rsid w:val="009650FB"/>
    <w:rsid w:val="009652BA"/>
    <w:rsid w:val="00965527"/>
    <w:rsid w:val="0096599F"/>
    <w:rsid w:val="00966797"/>
    <w:rsid w:val="00967167"/>
    <w:rsid w:val="009672AC"/>
    <w:rsid w:val="00967307"/>
    <w:rsid w:val="00967A8A"/>
    <w:rsid w:val="00967AA0"/>
    <w:rsid w:val="00967C33"/>
    <w:rsid w:val="00971282"/>
    <w:rsid w:val="00971934"/>
    <w:rsid w:val="00972BA0"/>
    <w:rsid w:val="00972E21"/>
    <w:rsid w:val="0097478C"/>
    <w:rsid w:val="009749C1"/>
    <w:rsid w:val="00975062"/>
    <w:rsid w:val="009751DE"/>
    <w:rsid w:val="009759D1"/>
    <w:rsid w:val="00976C5A"/>
    <w:rsid w:val="0097704A"/>
    <w:rsid w:val="00977E34"/>
    <w:rsid w:val="00980344"/>
    <w:rsid w:val="009821C9"/>
    <w:rsid w:val="00982BE6"/>
    <w:rsid w:val="00984918"/>
    <w:rsid w:val="009851EC"/>
    <w:rsid w:val="009854AB"/>
    <w:rsid w:val="00986F18"/>
    <w:rsid w:val="0098729E"/>
    <w:rsid w:val="009872C5"/>
    <w:rsid w:val="00987619"/>
    <w:rsid w:val="00990DF3"/>
    <w:rsid w:val="00995306"/>
    <w:rsid w:val="009955CE"/>
    <w:rsid w:val="009966D1"/>
    <w:rsid w:val="00997B5F"/>
    <w:rsid w:val="009A29D8"/>
    <w:rsid w:val="009A2FC7"/>
    <w:rsid w:val="009A3E06"/>
    <w:rsid w:val="009A431E"/>
    <w:rsid w:val="009A4591"/>
    <w:rsid w:val="009A69B4"/>
    <w:rsid w:val="009A6CA0"/>
    <w:rsid w:val="009A6CE4"/>
    <w:rsid w:val="009B300E"/>
    <w:rsid w:val="009B4165"/>
    <w:rsid w:val="009B4181"/>
    <w:rsid w:val="009B43B4"/>
    <w:rsid w:val="009B573A"/>
    <w:rsid w:val="009B5B96"/>
    <w:rsid w:val="009B61CA"/>
    <w:rsid w:val="009B76B8"/>
    <w:rsid w:val="009C03B6"/>
    <w:rsid w:val="009C0B8C"/>
    <w:rsid w:val="009C0DCC"/>
    <w:rsid w:val="009C1371"/>
    <w:rsid w:val="009C1A81"/>
    <w:rsid w:val="009C203A"/>
    <w:rsid w:val="009C2F07"/>
    <w:rsid w:val="009C4532"/>
    <w:rsid w:val="009C4DD9"/>
    <w:rsid w:val="009C4FDF"/>
    <w:rsid w:val="009C5387"/>
    <w:rsid w:val="009C53A1"/>
    <w:rsid w:val="009C5C32"/>
    <w:rsid w:val="009C5C58"/>
    <w:rsid w:val="009C720B"/>
    <w:rsid w:val="009C73BB"/>
    <w:rsid w:val="009C78CB"/>
    <w:rsid w:val="009D0F32"/>
    <w:rsid w:val="009D2783"/>
    <w:rsid w:val="009D27F1"/>
    <w:rsid w:val="009D2FFC"/>
    <w:rsid w:val="009D4766"/>
    <w:rsid w:val="009D4E71"/>
    <w:rsid w:val="009D4E75"/>
    <w:rsid w:val="009D4F14"/>
    <w:rsid w:val="009D59A7"/>
    <w:rsid w:val="009D59BF"/>
    <w:rsid w:val="009D6184"/>
    <w:rsid w:val="009D6C80"/>
    <w:rsid w:val="009D6F03"/>
    <w:rsid w:val="009D711D"/>
    <w:rsid w:val="009D7454"/>
    <w:rsid w:val="009D7B29"/>
    <w:rsid w:val="009D7CAB"/>
    <w:rsid w:val="009E0788"/>
    <w:rsid w:val="009E1632"/>
    <w:rsid w:val="009E171C"/>
    <w:rsid w:val="009E22B5"/>
    <w:rsid w:val="009E2E71"/>
    <w:rsid w:val="009E3505"/>
    <w:rsid w:val="009E4026"/>
    <w:rsid w:val="009E4BF9"/>
    <w:rsid w:val="009F11CF"/>
    <w:rsid w:val="009F1795"/>
    <w:rsid w:val="009F1B98"/>
    <w:rsid w:val="009F2154"/>
    <w:rsid w:val="009F25FA"/>
    <w:rsid w:val="009F2860"/>
    <w:rsid w:val="009F2866"/>
    <w:rsid w:val="009F3FCC"/>
    <w:rsid w:val="009F4011"/>
    <w:rsid w:val="009F4AD5"/>
    <w:rsid w:val="009F500C"/>
    <w:rsid w:val="009F518D"/>
    <w:rsid w:val="009F51C0"/>
    <w:rsid w:val="009F5696"/>
    <w:rsid w:val="009F6685"/>
    <w:rsid w:val="009F7B7C"/>
    <w:rsid w:val="00A01459"/>
    <w:rsid w:val="00A01478"/>
    <w:rsid w:val="00A01956"/>
    <w:rsid w:val="00A02382"/>
    <w:rsid w:val="00A026F7"/>
    <w:rsid w:val="00A02FF5"/>
    <w:rsid w:val="00A03BCE"/>
    <w:rsid w:val="00A03DED"/>
    <w:rsid w:val="00A03FAC"/>
    <w:rsid w:val="00A04C0A"/>
    <w:rsid w:val="00A04D54"/>
    <w:rsid w:val="00A057BB"/>
    <w:rsid w:val="00A0696B"/>
    <w:rsid w:val="00A07857"/>
    <w:rsid w:val="00A10959"/>
    <w:rsid w:val="00A10DF9"/>
    <w:rsid w:val="00A1129C"/>
    <w:rsid w:val="00A119AE"/>
    <w:rsid w:val="00A11B12"/>
    <w:rsid w:val="00A125F9"/>
    <w:rsid w:val="00A1282A"/>
    <w:rsid w:val="00A139DC"/>
    <w:rsid w:val="00A140EF"/>
    <w:rsid w:val="00A1431E"/>
    <w:rsid w:val="00A15614"/>
    <w:rsid w:val="00A15948"/>
    <w:rsid w:val="00A15A16"/>
    <w:rsid w:val="00A15E02"/>
    <w:rsid w:val="00A15FEE"/>
    <w:rsid w:val="00A16A67"/>
    <w:rsid w:val="00A16FCF"/>
    <w:rsid w:val="00A1798E"/>
    <w:rsid w:val="00A20326"/>
    <w:rsid w:val="00A20743"/>
    <w:rsid w:val="00A21279"/>
    <w:rsid w:val="00A21BE3"/>
    <w:rsid w:val="00A21C5B"/>
    <w:rsid w:val="00A226CA"/>
    <w:rsid w:val="00A22845"/>
    <w:rsid w:val="00A2309D"/>
    <w:rsid w:val="00A23234"/>
    <w:rsid w:val="00A23E47"/>
    <w:rsid w:val="00A253B7"/>
    <w:rsid w:val="00A25C19"/>
    <w:rsid w:val="00A2670D"/>
    <w:rsid w:val="00A26AC1"/>
    <w:rsid w:val="00A27168"/>
    <w:rsid w:val="00A27466"/>
    <w:rsid w:val="00A27B2B"/>
    <w:rsid w:val="00A27F7E"/>
    <w:rsid w:val="00A303D3"/>
    <w:rsid w:val="00A30AAB"/>
    <w:rsid w:val="00A30CBC"/>
    <w:rsid w:val="00A313B6"/>
    <w:rsid w:val="00A315D3"/>
    <w:rsid w:val="00A3233A"/>
    <w:rsid w:val="00A34A19"/>
    <w:rsid w:val="00A35BBF"/>
    <w:rsid w:val="00A35EC3"/>
    <w:rsid w:val="00A364A7"/>
    <w:rsid w:val="00A40996"/>
    <w:rsid w:val="00A40A17"/>
    <w:rsid w:val="00A413B3"/>
    <w:rsid w:val="00A419DB"/>
    <w:rsid w:val="00A41ED7"/>
    <w:rsid w:val="00A42AD0"/>
    <w:rsid w:val="00A42E3E"/>
    <w:rsid w:val="00A43B48"/>
    <w:rsid w:val="00A45C3A"/>
    <w:rsid w:val="00A46193"/>
    <w:rsid w:val="00A47B7F"/>
    <w:rsid w:val="00A47F60"/>
    <w:rsid w:val="00A5056A"/>
    <w:rsid w:val="00A507ED"/>
    <w:rsid w:val="00A50864"/>
    <w:rsid w:val="00A50F04"/>
    <w:rsid w:val="00A51704"/>
    <w:rsid w:val="00A51E03"/>
    <w:rsid w:val="00A5270E"/>
    <w:rsid w:val="00A528CE"/>
    <w:rsid w:val="00A528EE"/>
    <w:rsid w:val="00A53965"/>
    <w:rsid w:val="00A54355"/>
    <w:rsid w:val="00A54E47"/>
    <w:rsid w:val="00A56F5A"/>
    <w:rsid w:val="00A5706E"/>
    <w:rsid w:val="00A579DD"/>
    <w:rsid w:val="00A60250"/>
    <w:rsid w:val="00A60D1F"/>
    <w:rsid w:val="00A60FB3"/>
    <w:rsid w:val="00A6182C"/>
    <w:rsid w:val="00A619E0"/>
    <w:rsid w:val="00A61F3B"/>
    <w:rsid w:val="00A61FE2"/>
    <w:rsid w:val="00A62CD0"/>
    <w:rsid w:val="00A64580"/>
    <w:rsid w:val="00A64852"/>
    <w:rsid w:val="00A655AD"/>
    <w:rsid w:val="00A661E8"/>
    <w:rsid w:val="00A6626E"/>
    <w:rsid w:val="00A66619"/>
    <w:rsid w:val="00A66D94"/>
    <w:rsid w:val="00A6771F"/>
    <w:rsid w:val="00A679AD"/>
    <w:rsid w:val="00A67BD8"/>
    <w:rsid w:val="00A67DEB"/>
    <w:rsid w:val="00A70773"/>
    <w:rsid w:val="00A71326"/>
    <w:rsid w:val="00A7134A"/>
    <w:rsid w:val="00A71642"/>
    <w:rsid w:val="00A71FAE"/>
    <w:rsid w:val="00A7214C"/>
    <w:rsid w:val="00A72B6D"/>
    <w:rsid w:val="00A7332A"/>
    <w:rsid w:val="00A7370A"/>
    <w:rsid w:val="00A74624"/>
    <w:rsid w:val="00A74EF7"/>
    <w:rsid w:val="00A75234"/>
    <w:rsid w:val="00A7562B"/>
    <w:rsid w:val="00A76559"/>
    <w:rsid w:val="00A771E0"/>
    <w:rsid w:val="00A77854"/>
    <w:rsid w:val="00A77A05"/>
    <w:rsid w:val="00A803C8"/>
    <w:rsid w:val="00A80492"/>
    <w:rsid w:val="00A80D83"/>
    <w:rsid w:val="00A81D24"/>
    <w:rsid w:val="00A84282"/>
    <w:rsid w:val="00A8487D"/>
    <w:rsid w:val="00A84E1D"/>
    <w:rsid w:val="00A854E8"/>
    <w:rsid w:val="00A854FC"/>
    <w:rsid w:val="00A862E1"/>
    <w:rsid w:val="00A8762A"/>
    <w:rsid w:val="00A901F5"/>
    <w:rsid w:val="00A90F12"/>
    <w:rsid w:val="00A912D2"/>
    <w:rsid w:val="00A91311"/>
    <w:rsid w:val="00A917CC"/>
    <w:rsid w:val="00A92B37"/>
    <w:rsid w:val="00A9360A"/>
    <w:rsid w:val="00A959CC"/>
    <w:rsid w:val="00A961AA"/>
    <w:rsid w:val="00A962B6"/>
    <w:rsid w:val="00A9733C"/>
    <w:rsid w:val="00A9743C"/>
    <w:rsid w:val="00A9752F"/>
    <w:rsid w:val="00A97794"/>
    <w:rsid w:val="00A97988"/>
    <w:rsid w:val="00AA08F1"/>
    <w:rsid w:val="00AA0C59"/>
    <w:rsid w:val="00AA1C13"/>
    <w:rsid w:val="00AA318C"/>
    <w:rsid w:val="00AA759A"/>
    <w:rsid w:val="00AA7CF1"/>
    <w:rsid w:val="00AB1851"/>
    <w:rsid w:val="00AB1EE9"/>
    <w:rsid w:val="00AB2EA1"/>
    <w:rsid w:val="00AB2F7B"/>
    <w:rsid w:val="00AB3990"/>
    <w:rsid w:val="00AB3F35"/>
    <w:rsid w:val="00AB3FE8"/>
    <w:rsid w:val="00AB5170"/>
    <w:rsid w:val="00AB51F3"/>
    <w:rsid w:val="00AB710C"/>
    <w:rsid w:val="00AC02E1"/>
    <w:rsid w:val="00AC088B"/>
    <w:rsid w:val="00AC2A45"/>
    <w:rsid w:val="00AC2AB4"/>
    <w:rsid w:val="00AC31D9"/>
    <w:rsid w:val="00AC4318"/>
    <w:rsid w:val="00AC56D2"/>
    <w:rsid w:val="00AC5FA1"/>
    <w:rsid w:val="00AC649E"/>
    <w:rsid w:val="00AC65E6"/>
    <w:rsid w:val="00AC7130"/>
    <w:rsid w:val="00AC725D"/>
    <w:rsid w:val="00AC73A7"/>
    <w:rsid w:val="00AD1016"/>
    <w:rsid w:val="00AD1053"/>
    <w:rsid w:val="00AD11E2"/>
    <w:rsid w:val="00AD11E5"/>
    <w:rsid w:val="00AD1BAE"/>
    <w:rsid w:val="00AD2F56"/>
    <w:rsid w:val="00AD2F9B"/>
    <w:rsid w:val="00AD3A6A"/>
    <w:rsid w:val="00AD4084"/>
    <w:rsid w:val="00AD43CE"/>
    <w:rsid w:val="00AD4A4A"/>
    <w:rsid w:val="00AD4D63"/>
    <w:rsid w:val="00AD59BF"/>
    <w:rsid w:val="00AD6545"/>
    <w:rsid w:val="00AD654E"/>
    <w:rsid w:val="00AD6CFC"/>
    <w:rsid w:val="00AE0A0F"/>
    <w:rsid w:val="00AE0BDB"/>
    <w:rsid w:val="00AE0D02"/>
    <w:rsid w:val="00AE14AF"/>
    <w:rsid w:val="00AE1BF6"/>
    <w:rsid w:val="00AE1E35"/>
    <w:rsid w:val="00AE341F"/>
    <w:rsid w:val="00AE3CB1"/>
    <w:rsid w:val="00AE41C3"/>
    <w:rsid w:val="00AE4386"/>
    <w:rsid w:val="00AE4D17"/>
    <w:rsid w:val="00AE5116"/>
    <w:rsid w:val="00AE559D"/>
    <w:rsid w:val="00AE5B7B"/>
    <w:rsid w:val="00AE5D0A"/>
    <w:rsid w:val="00AE6289"/>
    <w:rsid w:val="00AE63AC"/>
    <w:rsid w:val="00AE6A30"/>
    <w:rsid w:val="00AF144A"/>
    <w:rsid w:val="00AF164B"/>
    <w:rsid w:val="00AF2745"/>
    <w:rsid w:val="00AF3F6A"/>
    <w:rsid w:val="00AF4663"/>
    <w:rsid w:val="00AF4665"/>
    <w:rsid w:val="00AF46CE"/>
    <w:rsid w:val="00AF4CEF"/>
    <w:rsid w:val="00AF4DF4"/>
    <w:rsid w:val="00AF5998"/>
    <w:rsid w:val="00AF6330"/>
    <w:rsid w:val="00AF797F"/>
    <w:rsid w:val="00B0053B"/>
    <w:rsid w:val="00B012C1"/>
    <w:rsid w:val="00B01519"/>
    <w:rsid w:val="00B01A66"/>
    <w:rsid w:val="00B027AB"/>
    <w:rsid w:val="00B02E9D"/>
    <w:rsid w:val="00B036BD"/>
    <w:rsid w:val="00B039F4"/>
    <w:rsid w:val="00B054DB"/>
    <w:rsid w:val="00B05585"/>
    <w:rsid w:val="00B062AF"/>
    <w:rsid w:val="00B068E8"/>
    <w:rsid w:val="00B07B9C"/>
    <w:rsid w:val="00B10286"/>
    <w:rsid w:val="00B10559"/>
    <w:rsid w:val="00B10C32"/>
    <w:rsid w:val="00B10E13"/>
    <w:rsid w:val="00B12321"/>
    <w:rsid w:val="00B13382"/>
    <w:rsid w:val="00B1416C"/>
    <w:rsid w:val="00B146E0"/>
    <w:rsid w:val="00B1659D"/>
    <w:rsid w:val="00B1690C"/>
    <w:rsid w:val="00B16C45"/>
    <w:rsid w:val="00B2065F"/>
    <w:rsid w:val="00B23339"/>
    <w:rsid w:val="00B2425B"/>
    <w:rsid w:val="00B24A8A"/>
    <w:rsid w:val="00B24CFC"/>
    <w:rsid w:val="00B256A7"/>
    <w:rsid w:val="00B25F3A"/>
    <w:rsid w:val="00B2669C"/>
    <w:rsid w:val="00B26876"/>
    <w:rsid w:val="00B26E9B"/>
    <w:rsid w:val="00B300FE"/>
    <w:rsid w:val="00B30FB4"/>
    <w:rsid w:val="00B3183F"/>
    <w:rsid w:val="00B31A61"/>
    <w:rsid w:val="00B32CC2"/>
    <w:rsid w:val="00B3427A"/>
    <w:rsid w:val="00B34608"/>
    <w:rsid w:val="00B36C6B"/>
    <w:rsid w:val="00B36EB6"/>
    <w:rsid w:val="00B37349"/>
    <w:rsid w:val="00B37C95"/>
    <w:rsid w:val="00B40262"/>
    <w:rsid w:val="00B403C4"/>
    <w:rsid w:val="00B40C2F"/>
    <w:rsid w:val="00B411AE"/>
    <w:rsid w:val="00B412DD"/>
    <w:rsid w:val="00B414D5"/>
    <w:rsid w:val="00B41E69"/>
    <w:rsid w:val="00B42320"/>
    <w:rsid w:val="00B4249B"/>
    <w:rsid w:val="00B43725"/>
    <w:rsid w:val="00B43BA8"/>
    <w:rsid w:val="00B440A7"/>
    <w:rsid w:val="00B4496E"/>
    <w:rsid w:val="00B44BB6"/>
    <w:rsid w:val="00B46E58"/>
    <w:rsid w:val="00B47106"/>
    <w:rsid w:val="00B47610"/>
    <w:rsid w:val="00B4798E"/>
    <w:rsid w:val="00B47C1A"/>
    <w:rsid w:val="00B5289D"/>
    <w:rsid w:val="00B52D5C"/>
    <w:rsid w:val="00B537B7"/>
    <w:rsid w:val="00B57AA2"/>
    <w:rsid w:val="00B57E4F"/>
    <w:rsid w:val="00B60597"/>
    <w:rsid w:val="00B60659"/>
    <w:rsid w:val="00B61E59"/>
    <w:rsid w:val="00B63AE5"/>
    <w:rsid w:val="00B644F8"/>
    <w:rsid w:val="00B6556C"/>
    <w:rsid w:val="00B65F37"/>
    <w:rsid w:val="00B66F3B"/>
    <w:rsid w:val="00B66F64"/>
    <w:rsid w:val="00B673A5"/>
    <w:rsid w:val="00B67CE3"/>
    <w:rsid w:val="00B71D02"/>
    <w:rsid w:val="00B723F7"/>
    <w:rsid w:val="00B72DC7"/>
    <w:rsid w:val="00B73261"/>
    <w:rsid w:val="00B73ACE"/>
    <w:rsid w:val="00B747E4"/>
    <w:rsid w:val="00B74B59"/>
    <w:rsid w:val="00B75190"/>
    <w:rsid w:val="00B75B02"/>
    <w:rsid w:val="00B75E88"/>
    <w:rsid w:val="00B76E14"/>
    <w:rsid w:val="00B7710D"/>
    <w:rsid w:val="00B77684"/>
    <w:rsid w:val="00B776B1"/>
    <w:rsid w:val="00B77B5C"/>
    <w:rsid w:val="00B80C9B"/>
    <w:rsid w:val="00B80F65"/>
    <w:rsid w:val="00B814BA"/>
    <w:rsid w:val="00B8161A"/>
    <w:rsid w:val="00B81AAD"/>
    <w:rsid w:val="00B81B0B"/>
    <w:rsid w:val="00B82361"/>
    <w:rsid w:val="00B82C79"/>
    <w:rsid w:val="00B82D6D"/>
    <w:rsid w:val="00B830A3"/>
    <w:rsid w:val="00B836B7"/>
    <w:rsid w:val="00B83F05"/>
    <w:rsid w:val="00B84867"/>
    <w:rsid w:val="00B85FBD"/>
    <w:rsid w:val="00B868BA"/>
    <w:rsid w:val="00B86DA3"/>
    <w:rsid w:val="00B87519"/>
    <w:rsid w:val="00B87A1C"/>
    <w:rsid w:val="00B904FA"/>
    <w:rsid w:val="00B90A57"/>
    <w:rsid w:val="00B91448"/>
    <w:rsid w:val="00B914EF"/>
    <w:rsid w:val="00B92ED6"/>
    <w:rsid w:val="00B92EE5"/>
    <w:rsid w:val="00B931C5"/>
    <w:rsid w:val="00B9323E"/>
    <w:rsid w:val="00B93A41"/>
    <w:rsid w:val="00B94C80"/>
    <w:rsid w:val="00B95B07"/>
    <w:rsid w:val="00B97F65"/>
    <w:rsid w:val="00BA134E"/>
    <w:rsid w:val="00BA1437"/>
    <w:rsid w:val="00BA231D"/>
    <w:rsid w:val="00BA253C"/>
    <w:rsid w:val="00BA524A"/>
    <w:rsid w:val="00BA57F0"/>
    <w:rsid w:val="00BA65BD"/>
    <w:rsid w:val="00BA6AA4"/>
    <w:rsid w:val="00BA7373"/>
    <w:rsid w:val="00BA75EA"/>
    <w:rsid w:val="00BB222D"/>
    <w:rsid w:val="00BB28AA"/>
    <w:rsid w:val="00BB3231"/>
    <w:rsid w:val="00BB3A77"/>
    <w:rsid w:val="00BB4D03"/>
    <w:rsid w:val="00BB5D56"/>
    <w:rsid w:val="00BB6991"/>
    <w:rsid w:val="00BC071B"/>
    <w:rsid w:val="00BC1136"/>
    <w:rsid w:val="00BC1725"/>
    <w:rsid w:val="00BC2A5E"/>
    <w:rsid w:val="00BC319B"/>
    <w:rsid w:val="00BC4CC4"/>
    <w:rsid w:val="00BC5981"/>
    <w:rsid w:val="00BC5F57"/>
    <w:rsid w:val="00BC659D"/>
    <w:rsid w:val="00BC67E1"/>
    <w:rsid w:val="00BC6AF0"/>
    <w:rsid w:val="00BC7665"/>
    <w:rsid w:val="00BD15B3"/>
    <w:rsid w:val="00BD1704"/>
    <w:rsid w:val="00BD1DDB"/>
    <w:rsid w:val="00BD2622"/>
    <w:rsid w:val="00BD4CA9"/>
    <w:rsid w:val="00BD7157"/>
    <w:rsid w:val="00BD715B"/>
    <w:rsid w:val="00BE043F"/>
    <w:rsid w:val="00BE1689"/>
    <w:rsid w:val="00BE3AE2"/>
    <w:rsid w:val="00BE54EC"/>
    <w:rsid w:val="00BE5A30"/>
    <w:rsid w:val="00BF123F"/>
    <w:rsid w:val="00BF1755"/>
    <w:rsid w:val="00BF184A"/>
    <w:rsid w:val="00BF225D"/>
    <w:rsid w:val="00BF2F3B"/>
    <w:rsid w:val="00BF3861"/>
    <w:rsid w:val="00BF5257"/>
    <w:rsid w:val="00BF6013"/>
    <w:rsid w:val="00BF6083"/>
    <w:rsid w:val="00BF68DE"/>
    <w:rsid w:val="00BF6CD2"/>
    <w:rsid w:val="00BF7AEC"/>
    <w:rsid w:val="00BF7D9E"/>
    <w:rsid w:val="00BF7F93"/>
    <w:rsid w:val="00C02B9F"/>
    <w:rsid w:val="00C03A34"/>
    <w:rsid w:val="00C04523"/>
    <w:rsid w:val="00C04B61"/>
    <w:rsid w:val="00C04F3A"/>
    <w:rsid w:val="00C0558D"/>
    <w:rsid w:val="00C059F1"/>
    <w:rsid w:val="00C06C03"/>
    <w:rsid w:val="00C070C5"/>
    <w:rsid w:val="00C07383"/>
    <w:rsid w:val="00C073C4"/>
    <w:rsid w:val="00C07426"/>
    <w:rsid w:val="00C0799B"/>
    <w:rsid w:val="00C12F0C"/>
    <w:rsid w:val="00C13AC6"/>
    <w:rsid w:val="00C1402B"/>
    <w:rsid w:val="00C14653"/>
    <w:rsid w:val="00C14EE3"/>
    <w:rsid w:val="00C14FB7"/>
    <w:rsid w:val="00C1511C"/>
    <w:rsid w:val="00C153DE"/>
    <w:rsid w:val="00C157B4"/>
    <w:rsid w:val="00C15FF1"/>
    <w:rsid w:val="00C16A34"/>
    <w:rsid w:val="00C16FD8"/>
    <w:rsid w:val="00C17163"/>
    <w:rsid w:val="00C1724C"/>
    <w:rsid w:val="00C172E8"/>
    <w:rsid w:val="00C2085B"/>
    <w:rsid w:val="00C214FC"/>
    <w:rsid w:val="00C216EE"/>
    <w:rsid w:val="00C21904"/>
    <w:rsid w:val="00C21C7C"/>
    <w:rsid w:val="00C21D5D"/>
    <w:rsid w:val="00C222AB"/>
    <w:rsid w:val="00C2235F"/>
    <w:rsid w:val="00C22D13"/>
    <w:rsid w:val="00C23554"/>
    <w:rsid w:val="00C23567"/>
    <w:rsid w:val="00C24280"/>
    <w:rsid w:val="00C26FC6"/>
    <w:rsid w:val="00C27614"/>
    <w:rsid w:val="00C27E22"/>
    <w:rsid w:val="00C27FFC"/>
    <w:rsid w:val="00C30042"/>
    <w:rsid w:val="00C3062C"/>
    <w:rsid w:val="00C31A68"/>
    <w:rsid w:val="00C31ABC"/>
    <w:rsid w:val="00C31E27"/>
    <w:rsid w:val="00C3269E"/>
    <w:rsid w:val="00C3285A"/>
    <w:rsid w:val="00C349B9"/>
    <w:rsid w:val="00C34A17"/>
    <w:rsid w:val="00C3508F"/>
    <w:rsid w:val="00C354D1"/>
    <w:rsid w:val="00C356C0"/>
    <w:rsid w:val="00C369CC"/>
    <w:rsid w:val="00C36B3B"/>
    <w:rsid w:val="00C36F40"/>
    <w:rsid w:val="00C3710D"/>
    <w:rsid w:val="00C37A14"/>
    <w:rsid w:val="00C37F7B"/>
    <w:rsid w:val="00C4089A"/>
    <w:rsid w:val="00C425D1"/>
    <w:rsid w:val="00C42FCD"/>
    <w:rsid w:val="00C4301E"/>
    <w:rsid w:val="00C4345F"/>
    <w:rsid w:val="00C43DE0"/>
    <w:rsid w:val="00C44FE8"/>
    <w:rsid w:val="00C45F7D"/>
    <w:rsid w:val="00C461CC"/>
    <w:rsid w:val="00C4637A"/>
    <w:rsid w:val="00C46657"/>
    <w:rsid w:val="00C46E5D"/>
    <w:rsid w:val="00C4783D"/>
    <w:rsid w:val="00C47952"/>
    <w:rsid w:val="00C51F3F"/>
    <w:rsid w:val="00C524C1"/>
    <w:rsid w:val="00C54B14"/>
    <w:rsid w:val="00C554AD"/>
    <w:rsid w:val="00C579E0"/>
    <w:rsid w:val="00C57B2E"/>
    <w:rsid w:val="00C57F42"/>
    <w:rsid w:val="00C608F5"/>
    <w:rsid w:val="00C6220A"/>
    <w:rsid w:val="00C62255"/>
    <w:rsid w:val="00C642DD"/>
    <w:rsid w:val="00C648CC"/>
    <w:rsid w:val="00C6494E"/>
    <w:rsid w:val="00C65329"/>
    <w:rsid w:val="00C65A19"/>
    <w:rsid w:val="00C65FFC"/>
    <w:rsid w:val="00C66345"/>
    <w:rsid w:val="00C66AB4"/>
    <w:rsid w:val="00C66DA8"/>
    <w:rsid w:val="00C70389"/>
    <w:rsid w:val="00C70BE2"/>
    <w:rsid w:val="00C723BC"/>
    <w:rsid w:val="00C72784"/>
    <w:rsid w:val="00C72F03"/>
    <w:rsid w:val="00C734A2"/>
    <w:rsid w:val="00C736DA"/>
    <w:rsid w:val="00C737E2"/>
    <w:rsid w:val="00C7506C"/>
    <w:rsid w:val="00C75E25"/>
    <w:rsid w:val="00C763E6"/>
    <w:rsid w:val="00C772EF"/>
    <w:rsid w:val="00C8039D"/>
    <w:rsid w:val="00C80BE1"/>
    <w:rsid w:val="00C81977"/>
    <w:rsid w:val="00C819CD"/>
    <w:rsid w:val="00C81FCE"/>
    <w:rsid w:val="00C82EBB"/>
    <w:rsid w:val="00C83D45"/>
    <w:rsid w:val="00C875E1"/>
    <w:rsid w:val="00C8771B"/>
    <w:rsid w:val="00C87A6B"/>
    <w:rsid w:val="00C87EA5"/>
    <w:rsid w:val="00C90AFD"/>
    <w:rsid w:val="00C9122D"/>
    <w:rsid w:val="00C9232B"/>
    <w:rsid w:val="00C92428"/>
    <w:rsid w:val="00C92ADE"/>
    <w:rsid w:val="00C946F3"/>
    <w:rsid w:val="00C94BF9"/>
    <w:rsid w:val="00C94F81"/>
    <w:rsid w:val="00C957F5"/>
    <w:rsid w:val="00C95E50"/>
    <w:rsid w:val="00C96BB7"/>
    <w:rsid w:val="00C96BE3"/>
    <w:rsid w:val="00C96BF1"/>
    <w:rsid w:val="00C97057"/>
    <w:rsid w:val="00C972EB"/>
    <w:rsid w:val="00C97369"/>
    <w:rsid w:val="00C97A76"/>
    <w:rsid w:val="00C97FC5"/>
    <w:rsid w:val="00CA0CA9"/>
    <w:rsid w:val="00CA1750"/>
    <w:rsid w:val="00CA1754"/>
    <w:rsid w:val="00CA1917"/>
    <w:rsid w:val="00CA1CD8"/>
    <w:rsid w:val="00CA26C7"/>
    <w:rsid w:val="00CA2CF7"/>
    <w:rsid w:val="00CA2E7D"/>
    <w:rsid w:val="00CA309D"/>
    <w:rsid w:val="00CA332C"/>
    <w:rsid w:val="00CA396B"/>
    <w:rsid w:val="00CA40AA"/>
    <w:rsid w:val="00CA44D4"/>
    <w:rsid w:val="00CA4952"/>
    <w:rsid w:val="00CA4FC3"/>
    <w:rsid w:val="00CA5D51"/>
    <w:rsid w:val="00CA5D78"/>
    <w:rsid w:val="00CA5E91"/>
    <w:rsid w:val="00CA7045"/>
    <w:rsid w:val="00CA7573"/>
    <w:rsid w:val="00CA783E"/>
    <w:rsid w:val="00CB09B8"/>
    <w:rsid w:val="00CB0DEE"/>
    <w:rsid w:val="00CB1020"/>
    <w:rsid w:val="00CB113A"/>
    <w:rsid w:val="00CB1649"/>
    <w:rsid w:val="00CB184E"/>
    <w:rsid w:val="00CB1FC0"/>
    <w:rsid w:val="00CB325F"/>
    <w:rsid w:val="00CB3601"/>
    <w:rsid w:val="00CB3F4C"/>
    <w:rsid w:val="00CB40CB"/>
    <w:rsid w:val="00CB5BBD"/>
    <w:rsid w:val="00CB6B33"/>
    <w:rsid w:val="00CC06A6"/>
    <w:rsid w:val="00CC0ADA"/>
    <w:rsid w:val="00CC1703"/>
    <w:rsid w:val="00CC18F9"/>
    <w:rsid w:val="00CC289D"/>
    <w:rsid w:val="00CC29B7"/>
    <w:rsid w:val="00CC3540"/>
    <w:rsid w:val="00CC3913"/>
    <w:rsid w:val="00CC42B0"/>
    <w:rsid w:val="00CC46A3"/>
    <w:rsid w:val="00CC4CF1"/>
    <w:rsid w:val="00CC5C80"/>
    <w:rsid w:val="00CD0B1C"/>
    <w:rsid w:val="00CD0E6E"/>
    <w:rsid w:val="00CD13D7"/>
    <w:rsid w:val="00CD1FF4"/>
    <w:rsid w:val="00CD2822"/>
    <w:rsid w:val="00CD3851"/>
    <w:rsid w:val="00CD3E48"/>
    <w:rsid w:val="00CD6558"/>
    <w:rsid w:val="00CD7B78"/>
    <w:rsid w:val="00CE11E8"/>
    <w:rsid w:val="00CE1AA8"/>
    <w:rsid w:val="00CE1DD4"/>
    <w:rsid w:val="00CE37D2"/>
    <w:rsid w:val="00CE3D1A"/>
    <w:rsid w:val="00CE458E"/>
    <w:rsid w:val="00CE4931"/>
    <w:rsid w:val="00CE554D"/>
    <w:rsid w:val="00CE66BC"/>
    <w:rsid w:val="00CE6F9F"/>
    <w:rsid w:val="00CF080F"/>
    <w:rsid w:val="00CF10B2"/>
    <w:rsid w:val="00CF1DA7"/>
    <w:rsid w:val="00CF20B0"/>
    <w:rsid w:val="00CF2275"/>
    <w:rsid w:val="00CF3482"/>
    <w:rsid w:val="00CF44B8"/>
    <w:rsid w:val="00CF47DA"/>
    <w:rsid w:val="00CF6DC2"/>
    <w:rsid w:val="00CF7148"/>
    <w:rsid w:val="00D00F02"/>
    <w:rsid w:val="00D0107E"/>
    <w:rsid w:val="00D0161D"/>
    <w:rsid w:val="00D016DD"/>
    <w:rsid w:val="00D0191C"/>
    <w:rsid w:val="00D01AD8"/>
    <w:rsid w:val="00D01D8C"/>
    <w:rsid w:val="00D02024"/>
    <w:rsid w:val="00D02BAA"/>
    <w:rsid w:val="00D03487"/>
    <w:rsid w:val="00D03D15"/>
    <w:rsid w:val="00D03D23"/>
    <w:rsid w:val="00D05222"/>
    <w:rsid w:val="00D0571F"/>
    <w:rsid w:val="00D05D54"/>
    <w:rsid w:val="00D077F5"/>
    <w:rsid w:val="00D07B3B"/>
    <w:rsid w:val="00D07CB6"/>
    <w:rsid w:val="00D07EEE"/>
    <w:rsid w:val="00D1034C"/>
    <w:rsid w:val="00D11C16"/>
    <w:rsid w:val="00D1240B"/>
    <w:rsid w:val="00D1292B"/>
    <w:rsid w:val="00D1325C"/>
    <w:rsid w:val="00D13673"/>
    <w:rsid w:val="00D140D7"/>
    <w:rsid w:val="00D1418D"/>
    <w:rsid w:val="00D15B63"/>
    <w:rsid w:val="00D15FBB"/>
    <w:rsid w:val="00D16006"/>
    <w:rsid w:val="00D16C6C"/>
    <w:rsid w:val="00D17036"/>
    <w:rsid w:val="00D1707E"/>
    <w:rsid w:val="00D17184"/>
    <w:rsid w:val="00D17AF8"/>
    <w:rsid w:val="00D202E0"/>
    <w:rsid w:val="00D20620"/>
    <w:rsid w:val="00D20EB5"/>
    <w:rsid w:val="00D211A0"/>
    <w:rsid w:val="00D219C6"/>
    <w:rsid w:val="00D22ABE"/>
    <w:rsid w:val="00D23163"/>
    <w:rsid w:val="00D2364E"/>
    <w:rsid w:val="00D23654"/>
    <w:rsid w:val="00D23CED"/>
    <w:rsid w:val="00D2437E"/>
    <w:rsid w:val="00D2479A"/>
    <w:rsid w:val="00D24DE1"/>
    <w:rsid w:val="00D2507A"/>
    <w:rsid w:val="00D25401"/>
    <w:rsid w:val="00D258D1"/>
    <w:rsid w:val="00D26000"/>
    <w:rsid w:val="00D265A5"/>
    <w:rsid w:val="00D266F5"/>
    <w:rsid w:val="00D27660"/>
    <w:rsid w:val="00D309BB"/>
    <w:rsid w:val="00D309ED"/>
    <w:rsid w:val="00D30BB0"/>
    <w:rsid w:val="00D31A4F"/>
    <w:rsid w:val="00D31B91"/>
    <w:rsid w:val="00D31EF8"/>
    <w:rsid w:val="00D324C0"/>
    <w:rsid w:val="00D343B0"/>
    <w:rsid w:val="00D34C14"/>
    <w:rsid w:val="00D350D7"/>
    <w:rsid w:val="00D35E87"/>
    <w:rsid w:val="00D36106"/>
    <w:rsid w:val="00D36488"/>
    <w:rsid w:val="00D400BE"/>
    <w:rsid w:val="00D42FED"/>
    <w:rsid w:val="00D43330"/>
    <w:rsid w:val="00D439E1"/>
    <w:rsid w:val="00D43FEC"/>
    <w:rsid w:val="00D44304"/>
    <w:rsid w:val="00D4438D"/>
    <w:rsid w:val="00D44508"/>
    <w:rsid w:val="00D46D14"/>
    <w:rsid w:val="00D471F5"/>
    <w:rsid w:val="00D47563"/>
    <w:rsid w:val="00D47F89"/>
    <w:rsid w:val="00D50451"/>
    <w:rsid w:val="00D52D2F"/>
    <w:rsid w:val="00D53110"/>
    <w:rsid w:val="00D542E1"/>
    <w:rsid w:val="00D55967"/>
    <w:rsid w:val="00D601F3"/>
    <w:rsid w:val="00D60D3B"/>
    <w:rsid w:val="00D60DC1"/>
    <w:rsid w:val="00D626C8"/>
    <w:rsid w:val="00D63211"/>
    <w:rsid w:val="00D63D5E"/>
    <w:rsid w:val="00D64FFB"/>
    <w:rsid w:val="00D650B1"/>
    <w:rsid w:val="00D65489"/>
    <w:rsid w:val="00D65E97"/>
    <w:rsid w:val="00D6603D"/>
    <w:rsid w:val="00D66394"/>
    <w:rsid w:val="00D66C8D"/>
    <w:rsid w:val="00D66D35"/>
    <w:rsid w:val="00D67453"/>
    <w:rsid w:val="00D6780C"/>
    <w:rsid w:val="00D67A82"/>
    <w:rsid w:val="00D70C59"/>
    <w:rsid w:val="00D71705"/>
    <w:rsid w:val="00D71B5B"/>
    <w:rsid w:val="00D725AC"/>
    <w:rsid w:val="00D7404F"/>
    <w:rsid w:val="00D743B2"/>
    <w:rsid w:val="00D743F0"/>
    <w:rsid w:val="00D74497"/>
    <w:rsid w:val="00D7476B"/>
    <w:rsid w:val="00D74FD0"/>
    <w:rsid w:val="00D7659E"/>
    <w:rsid w:val="00D76A01"/>
    <w:rsid w:val="00D802E7"/>
    <w:rsid w:val="00D81538"/>
    <w:rsid w:val="00D81811"/>
    <w:rsid w:val="00D821AC"/>
    <w:rsid w:val="00D82797"/>
    <w:rsid w:val="00D8327A"/>
    <w:rsid w:val="00D8340B"/>
    <w:rsid w:val="00D8466F"/>
    <w:rsid w:val="00D849D2"/>
    <w:rsid w:val="00D849E4"/>
    <w:rsid w:val="00D84BAA"/>
    <w:rsid w:val="00D85007"/>
    <w:rsid w:val="00D850BE"/>
    <w:rsid w:val="00D85B6F"/>
    <w:rsid w:val="00D85CE0"/>
    <w:rsid w:val="00D86065"/>
    <w:rsid w:val="00D86255"/>
    <w:rsid w:val="00D8634C"/>
    <w:rsid w:val="00D86C88"/>
    <w:rsid w:val="00D8769C"/>
    <w:rsid w:val="00D92930"/>
    <w:rsid w:val="00D92FB2"/>
    <w:rsid w:val="00D934D1"/>
    <w:rsid w:val="00D936F9"/>
    <w:rsid w:val="00D943B0"/>
    <w:rsid w:val="00D96488"/>
    <w:rsid w:val="00D96CBD"/>
    <w:rsid w:val="00DA0A39"/>
    <w:rsid w:val="00DA0F9E"/>
    <w:rsid w:val="00DA2A0D"/>
    <w:rsid w:val="00DA4103"/>
    <w:rsid w:val="00DA4B24"/>
    <w:rsid w:val="00DA4D94"/>
    <w:rsid w:val="00DA691E"/>
    <w:rsid w:val="00DA6D1E"/>
    <w:rsid w:val="00DA7634"/>
    <w:rsid w:val="00DA7A3E"/>
    <w:rsid w:val="00DB08D0"/>
    <w:rsid w:val="00DB13DD"/>
    <w:rsid w:val="00DB17B6"/>
    <w:rsid w:val="00DB24A0"/>
    <w:rsid w:val="00DB2CFC"/>
    <w:rsid w:val="00DB318E"/>
    <w:rsid w:val="00DB3C07"/>
    <w:rsid w:val="00DB4209"/>
    <w:rsid w:val="00DB4594"/>
    <w:rsid w:val="00DB4725"/>
    <w:rsid w:val="00DB4C63"/>
    <w:rsid w:val="00DB4CB5"/>
    <w:rsid w:val="00DB4D1C"/>
    <w:rsid w:val="00DB6116"/>
    <w:rsid w:val="00DB688B"/>
    <w:rsid w:val="00DB749C"/>
    <w:rsid w:val="00DB7956"/>
    <w:rsid w:val="00DB7D2C"/>
    <w:rsid w:val="00DC0015"/>
    <w:rsid w:val="00DC0B45"/>
    <w:rsid w:val="00DC12F3"/>
    <w:rsid w:val="00DC23B4"/>
    <w:rsid w:val="00DC2551"/>
    <w:rsid w:val="00DC26AB"/>
    <w:rsid w:val="00DC3B44"/>
    <w:rsid w:val="00DC40B4"/>
    <w:rsid w:val="00DC444C"/>
    <w:rsid w:val="00DC48BB"/>
    <w:rsid w:val="00DC4B54"/>
    <w:rsid w:val="00DC4D53"/>
    <w:rsid w:val="00DC5082"/>
    <w:rsid w:val="00DC50DF"/>
    <w:rsid w:val="00DC6AC4"/>
    <w:rsid w:val="00DC7DAC"/>
    <w:rsid w:val="00DD13F8"/>
    <w:rsid w:val="00DD14D3"/>
    <w:rsid w:val="00DD2B19"/>
    <w:rsid w:val="00DD2C13"/>
    <w:rsid w:val="00DD2D55"/>
    <w:rsid w:val="00DD3B9F"/>
    <w:rsid w:val="00DD49DE"/>
    <w:rsid w:val="00DD4B4C"/>
    <w:rsid w:val="00DD56C2"/>
    <w:rsid w:val="00DD63E3"/>
    <w:rsid w:val="00DD7847"/>
    <w:rsid w:val="00DE0420"/>
    <w:rsid w:val="00DE0EA9"/>
    <w:rsid w:val="00DE129E"/>
    <w:rsid w:val="00DE1852"/>
    <w:rsid w:val="00DE307D"/>
    <w:rsid w:val="00DE3827"/>
    <w:rsid w:val="00DE3B50"/>
    <w:rsid w:val="00DE3F17"/>
    <w:rsid w:val="00DE4AC4"/>
    <w:rsid w:val="00DE531C"/>
    <w:rsid w:val="00DE5809"/>
    <w:rsid w:val="00DE636B"/>
    <w:rsid w:val="00DF0182"/>
    <w:rsid w:val="00DF0966"/>
    <w:rsid w:val="00DF2F6D"/>
    <w:rsid w:val="00DF3CF3"/>
    <w:rsid w:val="00DF41C8"/>
    <w:rsid w:val="00DF552A"/>
    <w:rsid w:val="00DF6648"/>
    <w:rsid w:val="00DF685D"/>
    <w:rsid w:val="00DF6EC1"/>
    <w:rsid w:val="00E01397"/>
    <w:rsid w:val="00E01914"/>
    <w:rsid w:val="00E01A33"/>
    <w:rsid w:val="00E01E34"/>
    <w:rsid w:val="00E039BE"/>
    <w:rsid w:val="00E03B34"/>
    <w:rsid w:val="00E057CD"/>
    <w:rsid w:val="00E05B88"/>
    <w:rsid w:val="00E05EE4"/>
    <w:rsid w:val="00E065C3"/>
    <w:rsid w:val="00E073E6"/>
    <w:rsid w:val="00E07E7D"/>
    <w:rsid w:val="00E11965"/>
    <w:rsid w:val="00E122D6"/>
    <w:rsid w:val="00E12D5D"/>
    <w:rsid w:val="00E131AB"/>
    <w:rsid w:val="00E13872"/>
    <w:rsid w:val="00E16C80"/>
    <w:rsid w:val="00E1723B"/>
    <w:rsid w:val="00E17B9B"/>
    <w:rsid w:val="00E21820"/>
    <w:rsid w:val="00E21DA9"/>
    <w:rsid w:val="00E236DC"/>
    <w:rsid w:val="00E24869"/>
    <w:rsid w:val="00E251C0"/>
    <w:rsid w:val="00E25729"/>
    <w:rsid w:val="00E25D99"/>
    <w:rsid w:val="00E26D2D"/>
    <w:rsid w:val="00E26F0F"/>
    <w:rsid w:val="00E2729C"/>
    <w:rsid w:val="00E27FA5"/>
    <w:rsid w:val="00E309C8"/>
    <w:rsid w:val="00E31339"/>
    <w:rsid w:val="00E31D4B"/>
    <w:rsid w:val="00E32EE1"/>
    <w:rsid w:val="00E3334D"/>
    <w:rsid w:val="00E338C6"/>
    <w:rsid w:val="00E339B6"/>
    <w:rsid w:val="00E34354"/>
    <w:rsid w:val="00E35006"/>
    <w:rsid w:val="00E357CE"/>
    <w:rsid w:val="00E35C3F"/>
    <w:rsid w:val="00E366BF"/>
    <w:rsid w:val="00E376E1"/>
    <w:rsid w:val="00E421B6"/>
    <w:rsid w:val="00E424E5"/>
    <w:rsid w:val="00E4251C"/>
    <w:rsid w:val="00E43AB8"/>
    <w:rsid w:val="00E4440B"/>
    <w:rsid w:val="00E444AB"/>
    <w:rsid w:val="00E46C69"/>
    <w:rsid w:val="00E47680"/>
    <w:rsid w:val="00E47764"/>
    <w:rsid w:val="00E47A57"/>
    <w:rsid w:val="00E517E8"/>
    <w:rsid w:val="00E52676"/>
    <w:rsid w:val="00E533F2"/>
    <w:rsid w:val="00E53E19"/>
    <w:rsid w:val="00E55AB9"/>
    <w:rsid w:val="00E55C1D"/>
    <w:rsid w:val="00E560D2"/>
    <w:rsid w:val="00E56490"/>
    <w:rsid w:val="00E564D6"/>
    <w:rsid w:val="00E565AF"/>
    <w:rsid w:val="00E57500"/>
    <w:rsid w:val="00E57E80"/>
    <w:rsid w:val="00E60109"/>
    <w:rsid w:val="00E60454"/>
    <w:rsid w:val="00E60B61"/>
    <w:rsid w:val="00E61763"/>
    <w:rsid w:val="00E63435"/>
    <w:rsid w:val="00E6377F"/>
    <w:rsid w:val="00E64248"/>
    <w:rsid w:val="00E6493F"/>
    <w:rsid w:val="00E64A02"/>
    <w:rsid w:val="00E6515A"/>
    <w:rsid w:val="00E65AC6"/>
    <w:rsid w:val="00E66FF7"/>
    <w:rsid w:val="00E678F2"/>
    <w:rsid w:val="00E7024F"/>
    <w:rsid w:val="00E705C3"/>
    <w:rsid w:val="00E70AA2"/>
    <w:rsid w:val="00E71671"/>
    <w:rsid w:val="00E72166"/>
    <w:rsid w:val="00E721FA"/>
    <w:rsid w:val="00E7452E"/>
    <w:rsid w:val="00E74CB5"/>
    <w:rsid w:val="00E75EBC"/>
    <w:rsid w:val="00E76692"/>
    <w:rsid w:val="00E77BF9"/>
    <w:rsid w:val="00E77F65"/>
    <w:rsid w:val="00E803E2"/>
    <w:rsid w:val="00E80605"/>
    <w:rsid w:val="00E80CEE"/>
    <w:rsid w:val="00E83BA1"/>
    <w:rsid w:val="00E842A9"/>
    <w:rsid w:val="00E842C0"/>
    <w:rsid w:val="00E86832"/>
    <w:rsid w:val="00E87484"/>
    <w:rsid w:val="00E9082E"/>
    <w:rsid w:val="00E910F3"/>
    <w:rsid w:val="00E92E1C"/>
    <w:rsid w:val="00E9358E"/>
    <w:rsid w:val="00E93EFB"/>
    <w:rsid w:val="00E93F67"/>
    <w:rsid w:val="00E9487D"/>
    <w:rsid w:val="00E954C5"/>
    <w:rsid w:val="00E956CF"/>
    <w:rsid w:val="00E96648"/>
    <w:rsid w:val="00E96DCF"/>
    <w:rsid w:val="00E97544"/>
    <w:rsid w:val="00E97838"/>
    <w:rsid w:val="00E97B67"/>
    <w:rsid w:val="00EA139C"/>
    <w:rsid w:val="00EA159E"/>
    <w:rsid w:val="00EA1BBD"/>
    <w:rsid w:val="00EA1DCF"/>
    <w:rsid w:val="00EA1E0B"/>
    <w:rsid w:val="00EA2008"/>
    <w:rsid w:val="00EA29F1"/>
    <w:rsid w:val="00EA32AB"/>
    <w:rsid w:val="00EA5111"/>
    <w:rsid w:val="00EB0E4B"/>
    <w:rsid w:val="00EB134E"/>
    <w:rsid w:val="00EB16BD"/>
    <w:rsid w:val="00EB2452"/>
    <w:rsid w:val="00EB32DD"/>
    <w:rsid w:val="00EB39BF"/>
    <w:rsid w:val="00EB45C4"/>
    <w:rsid w:val="00EB479B"/>
    <w:rsid w:val="00EB4B2A"/>
    <w:rsid w:val="00EB4BEE"/>
    <w:rsid w:val="00EC18B8"/>
    <w:rsid w:val="00EC2CF0"/>
    <w:rsid w:val="00EC2ED7"/>
    <w:rsid w:val="00EC33D9"/>
    <w:rsid w:val="00EC4557"/>
    <w:rsid w:val="00EC5AA9"/>
    <w:rsid w:val="00ED02A9"/>
    <w:rsid w:val="00ED06AA"/>
    <w:rsid w:val="00ED2029"/>
    <w:rsid w:val="00ED2529"/>
    <w:rsid w:val="00ED69B5"/>
    <w:rsid w:val="00EE11B5"/>
    <w:rsid w:val="00EE2678"/>
    <w:rsid w:val="00EE2C3C"/>
    <w:rsid w:val="00EE2C7B"/>
    <w:rsid w:val="00EE2D8F"/>
    <w:rsid w:val="00EE2EB7"/>
    <w:rsid w:val="00EE4481"/>
    <w:rsid w:val="00EE4858"/>
    <w:rsid w:val="00EE55CC"/>
    <w:rsid w:val="00EE58A3"/>
    <w:rsid w:val="00EE592B"/>
    <w:rsid w:val="00EE5A2A"/>
    <w:rsid w:val="00EE73CA"/>
    <w:rsid w:val="00EE7619"/>
    <w:rsid w:val="00EF13CC"/>
    <w:rsid w:val="00EF176F"/>
    <w:rsid w:val="00EF18F1"/>
    <w:rsid w:val="00EF2302"/>
    <w:rsid w:val="00EF4618"/>
    <w:rsid w:val="00EF4A98"/>
    <w:rsid w:val="00EF4D2A"/>
    <w:rsid w:val="00EF52C8"/>
    <w:rsid w:val="00EF64FD"/>
    <w:rsid w:val="00EF66A4"/>
    <w:rsid w:val="00EF66F4"/>
    <w:rsid w:val="00EF6B02"/>
    <w:rsid w:val="00F00147"/>
    <w:rsid w:val="00F002B7"/>
    <w:rsid w:val="00F00412"/>
    <w:rsid w:val="00F00B57"/>
    <w:rsid w:val="00F01824"/>
    <w:rsid w:val="00F01B48"/>
    <w:rsid w:val="00F01D9E"/>
    <w:rsid w:val="00F0308D"/>
    <w:rsid w:val="00F037F3"/>
    <w:rsid w:val="00F0513F"/>
    <w:rsid w:val="00F0551A"/>
    <w:rsid w:val="00F05560"/>
    <w:rsid w:val="00F061EC"/>
    <w:rsid w:val="00F0656B"/>
    <w:rsid w:val="00F11907"/>
    <w:rsid w:val="00F13462"/>
    <w:rsid w:val="00F1487C"/>
    <w:rsid w:val="00F14925"/>
    <w:rsid w:val="00F15D90"/>
    <w:rsid w:val="00F15E8D"/>
    <w:rsid w:val="00F16378"/>
    <w:rsid w:val="00F176AC"/>
    <w:rsid w:val="00F17842"/>
    <w:rsid w:val="00F1792D"/>
    <w:rsid w:val="00F207C7"/>
    <w:rsid w:val="00F210AE"/>
    <w:rsid w:val="00F21B99"/>
    <w:rsid w:val="00F21BC1"/>
    <w:rsid w:val="00F235E3"/>
    <w:rsid w:val="00F23A8A"/>
    <w:rsid w:val="00F23D19"/>
    <w:rsid w:val="00F24A08"/>
    <w:rsid w:val="00F25970"/>
    <w:rsid w:val="00F25F18"/>
    <w:rsid w:val="00F26983"/>
    <w:rsid w:val="00F278BC"/>
    <w:rsid w:val="00F2791C"/>
    <w:rsid w:val="00F30666"/>
    <w:rsid w:val="00F3120B"/>
    <w:rsid w:val="00F31E78"/>
    <w:rsid w:val="00F321E7"/>
    <w:rsid w:val="00F32717"/>
    <w:rsid w:val="00F33629"/>
    <w:rsid w:val="00F339C4"/>
    <w:rsid w:val="00F33F76"/>
    <w:rsid w:val="00F34488"/>
    <w:rsid w:val="00F344B4"/>
    <w:rsid w:val="00F37F77"/>
    <w:rsid w:val="00F402A4"/>
    <w:rsid w:val="00F405EB"/>
    <w:rsid w:val="00F406C7"/>
    <w:rsid w:val="00F40F09"/>
    <w:rsid w:val="00F41477"/>
    <w:rsid w:val="00F431E5"/>
    <w:rsid w:val="00F437F8"/>
    <w:rsid w:val="00F43E78"/>
    <w:rsid w:val="00F44E32"/>
    <w:rsid w:val="00F451BD"/>
    <w:rsid w:val="00F45479"/>
    <w:rsid w:val="00F46B23"/>
    <w:rsid w:val="00F475CE"/>
    <w:rsid w:val="00F47C41"/>
    <w:rsid w:val="00F50F2C"/>
    <w:rsid w:val="00F52322"/>
    <w:rsid w:val="00F525F0"/>
    <w:rsid w:val="00F52739"/>
    <w:rsid w:val="00F52C62"/>
    <w:rsid w:val="00F52EB2"/>
    <w:rsid w:val="00F543FB"/>
    <w:rsid w:val="00F55880"/>
    <w:rsid w:val="00F55A84"/>
    <w:rsid w:val="00F55D27"/>
    <w:rsid w:val="00F57C50"/>
    <w:rsid w:val="00F60424"/>
    <w:rsid w:val="00F632BD"/>
    <w:rsid w:val="00F636D5"/>
    <w:rsid w:val="00F642A0"/>
    <w:rsid w:val="00F64CCD"/>
    <w:rsid w:val="00F65C25"/>
    <w:rsid w:val="00F66670"/>
    <w:rsid w:val="00F674E7"/>
    <w:rsid w:val="00F67AD6"/>
    <w:rsid w:val="00F7181D"/>
    <w:rsid w:val="00F71872"/>
    <w:rsid w:val="00F72AD2"/>
    <w:rsid w:val="00F74490"/>
    <w:rsid w:val="00F74A8A"/>
    <w:rsid w:val="00F75248"/>
    <w:rsid w:val="00F75387"/>
    <w:rsid w:val="00F766EB"/>
    <w:rsid w:val="00F77AEA"/>
    <w:rsid w:val="00F800BB"/>
    <w:rsid w:val="00F80148"/>
    <w:rsid w:val="00F812E1"/>
    <w:rsid w:val="00F82AD2"/>
    <w:rsid w:val="00F83A49"/>
    <w:rsid w:val="00F84AE4"/>
    <w:rsid w:val="00F8532A"/>
    <w:rsid w:val="00F862AA"/>
    <w:rsid w:val="00F87279"/>
    <w:rsid w:val="00F8782A"/>
    <w:rsid w:val="00F878BA"/>
    <w:rsid w:val="00F87922"/>
    <w:rsid w:val="00F87AAE"/>
    <w:rsid w:val="00F90801"/>
    <w:rsid w:val="00F90DFC"/>
    <w:rsid w:val="00F915E0"/>
    <w:rsid w:val="00F91B7D"/>
    <w:rsid w:val="00F91BCB"/>
    <w:rsid w:val="00F91DB4"/>
    <w:rsid w:val="00F91E41"/>
    <w:rsid w:val="00F91E66"/>
    <w:rsid w:val="00F9208F"/>
    <w:rsid w:val="00F93DB4"/>
    <w:rsid w:val="00F949DB"/>
    <w:rsid w:val="00F959FA"/>
    <w:rsid w:val="00F96EA3"/>
    <w:rsid w:val="00F96F4C"/>
    <w:rsid w:val="00F96FC3"/>
    <w:rsid w:val="00F9753D"/>
    <w:rsid w:val="00F977B3"/>
    <w:rsid w:val="00F97C02"/>
    <w:rsid w:val="00F97F08"/>
    <w:rsid w:val="00FA1A2D"/>
    <w:rsid w:val="00FA2C40"/>
    <w:rsid w:val="00FA5E27"/>
    <w:rsid w:val="00FA6310"/>
    <w:rsid w:val="00FB0A91"/>
    <w:rsid w:val="00FB15DF"/>
    <w:rsid w:val="00FB194B"/>
    <w:rsid w:val="00FB1CE8"/>
    <w:rsid w:val="00FB2758"/>
    <w:rsid w:val="00FB286A"/>
    <w:rsid w:val="00FB2D78"/>
    <w:rsid w:val="00FB317D"/>
    <w:rsid w:val="00FB3451"/>
    <w:rsid w:val="00FB3E09"/>
    <w:rsid w:val="00FB4865"/>
    <w:rsid w:val="00FB5072"/>
    <w:rsid w:val="00FB565C"/>
    <w:rsid w:val="00FB56E9"/>
    <w:rsid w:val="00FB715F"/>
    <w:rsid w:val="00FC0194"/>
    <w:rsid w:val="00FC0458"/>
    <w:rsid w:val="00FC05BD"/>
    <w:rsid w:val="00FC0C38"/>
    <w:rsid w:val="00FC2855"/>
    <w:rsid w:val="00FC304D"/>
    <w:rsid w:val="00FC49AF"/>
    <w:rsid w:val="00FC5396"/>
    <w:rsid w:val="00FC66A1"/>
    <w:rsid w:val="00FC758D"/>
    <w:rsid w:val="00FC7C0D"/>
    <w:rsid w:val="00FC7C24"/>
    <w:rsid w:val="00FD0C9D"/>
    <w:rsid w:val="00FD0FC6"/>
    <w:rsid w:val="00FD147A"/>
    <w:rsid w:val="00FD2729"/>
    <w:rsid w:val="00FD4FC3"/>
    <w:rsid w:val="00FD614B"/>
    <w:rsid w:val="00FD643D"/>
    <w:rsid w:val="00FD6A6B"/>
    <w:rsid w:val="00FD6CDE"/>
    <w:rsid w:val="00FD7322"/>
    <w:rsid w:val="00FD7721"/>
    <w:rsid w:val="00FE087A"/>
    <w:rsid w:val="00FE0A18"/>
    <w:rsid w:val="00FE1246"/>
    <w:rsid w:val="00FE126E"/>
    <w:rsid w:val="00FE1581"/>
    <w:rsid w:val="00FE2748"/>
    <w:rsid w:val="00FE2CCB"/>
    <w:rsid w:val="00FE4062"/>
    <w:rsid w:val="00FE4A62"/>
    <w:rsid w:val="00FE5327"/>
    <w:rsid w:val="00FE5C3D"/>
    <w:rsid w:val="00FE5EBE"/>
    <w:rsid w:val="00FE629C"/>
    <w:rsid w:val="00FE6F3A"/>
    <w:rsid w:val="00FE7C94"/>
    <w:rsid w:val="00FF021D"/>
    <w:rsid w:val="00FF19A2"/>
    <w:rsid w:val="00FF19E1"/>
    <w:rsid w:val="00FF1C3B"/>
    <w:rsid w:val="00FF1D20"/>
    <w:rsid w:val="00FF1E08"/>
    <w:rsid w:val="00FF2BF7"/>
    <w:rsid w:val="00FF43BE"/>
    <w:rsid w:val="00FF45CC"/>
    <w:rsid w:val="00FF6BDE"/>
    <w:rsid w:val="00FF70DD"/>
    <w:rsid w:val="00FF7206"/>
    <w:rsid w:val="00FF72CF"/>
    <w:rsid w:val="00FF72EF"/>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93582"/>
  <w15:docId w15:val="{47785296-649A-4A22-96DD-BAAAAB82A6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2FFE"/>
    <w:pPr>
      <w:spacing w:after="0" w:line="240" w:lineRule="auto"/>
      <w:outlineLvl w:val="1"/>
    </w:pPr>
    <w:rPr>
      <w:rFonts w:ascii="Verdana" w:eastAsia="Times New Roman" w:hAnsi="Verdana" w:cs="Times New Roman"/>
      <w:b/>
      <w:bCs/>
      <w:color w:val="444444"/>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D2FFE"/>
    <w:rPr>
      <w:rFonts w:ascii="Verdana" w:eastAsia="Times New Roman" w:hAnsi="Verdana" w:cs="Times New Roman"/>
      <w:b/>
      <w:bCs/>
      <w:color w:val="444444"/>
      <w:sz w:val="17"/>
      <w:szCs w:val="17"/>
    </w:rPr>
  </w:style>
  <w:style w:type="paragraph" w:styleId="NormalWeb">
    <w:name w:val="Normal (Web)"/>
    <w:basedOn w:val="Normal"/>
    <w:uiPriority w:val="99"/>
    <w:semiHidden/>
    <w:unhideWhenUsed/>
    <w:rsid w:val="003D2FFE"/>
    <w:pPr>
      <w:spacing w:before="144" w:after="168" w:line="288" w:lineRule="atLeast"/>
    </w:pPr>
    <w:rPr>
      <w:rFonts w:ascii="Times New Roman" w:eastAsia="Times New Roman" w:hAnsi="Times New Roman" w:cs="Times New Roman"/>
      <w:sz w:val="24"/>
      <w:szCs w:val="24"/>
    </w:rPr>
  </w:style>
  <w:style w:type="paragraph" w:styleId="NoSpacing">
    <w:name w:val="No Spacing"/>
    <w:uiPriority w:val="1"/>
    <w:qFormat/>
    <w:rsid w:val="00A27F7E"/>
    <w:pPr>
      <w:spacing w:after="0" w:line="240" w:lineRule="auto"/>
    </w:pPr>
  </w:style>
  <w:style w:type="paragraph" w:styleId="ListParagraph">
    <w:name w:val="List Paragraph"/>
    <w:basedOn w:val="Normal"/>
    <w:uiPriority w:val="34"/>
    <w:qFormat/>
    <w:rsid w:val="004D2A38"/>
    <w:pPr>
      <w:ind w:left="720"/>
      <w:contextualSpacing/>
    </w:pPr>
  </w:style>
  <w:style w:type="table" w:styleId="TableGrid">
    <w:name w:val="Table Grid"/>
    <w:basedOn w:val="TableNormal"/>
    <w:uiPriority w:val="59"/>
    <w:rsid w:val="004D2A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96D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D8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542968">
      <w:bodyDiv w:val="1"/>
      <w:marLeft w:val="0"/>
      <w:marRight w:val="0"/>
      <w:marTop w:val="0"/>
      <w:marBottom w:val="0"/>
      <w:divBdr>
        <w:top w:val="none" w:sz="0" w:space="0" w:color="auto"/>
        <w:left w:val="none" w:sz="0" w:space="0" w:color="auto"/>
        <w:bottom w:val="none" w:sz="0" w:space="0" w:color="auto"/>
        <w:right w:val="none" w:sz="0" w:space="0" w:color="auto"/>
      </w:divBdr>
      <w:divsChild>
        <w:div w:id="250819738">
          <w:marLeft w:val="0"/>
          <w:marRight w:val="0"/>
          <w:marTop w:val="96"/>
          <w:marBottom w:val="96"/>
          <w:divBdr>
            <w:top w:val="single" w:sz="4" w:space="0" w:color="AAAAAA"/>
            <w:left w:val="single" w:sz="4" w:space="0" w:color="AAAAAA"/>
            <w:bottom w:val="single" w:sz="4" w:space="0" w:color="AAAAAA"/>
            <w:right w:val="single" w:sz="4" w:space="0" w:color="AAAAAA"/>
          </w:divBdr>
          <w:divsChild>
            <w:div w:id="2100325491">
              <w:marLeft w:val="96"/>
              <w:marRight w:val="96"/>
              <w:marTop w:val="96"/>
              <w:marBottom w:val="96"/>
              <w:divBdr>
                <w:top w:val="none" w:sz="0" w:space="0" w:color="auto"/>
                <w:left w:val="none" w:sz="0" w:space="0" w:color="auto"/>
                <w:bottom w:val="none" w:sz="0" w:space="0" w:color="auto"/>
                <w:right w:val="none" w:sz="0" w:space="0" w:color="auto"/>
              </w:divBdr>
              <w:divsChild>
                <w:div w:id="2050035539">
                  <w:marLeft w:val="156"/>
                  <w:marRight w:val="192"/>
                  <w:marTop w:val="120"/>
                  <w:marBottom w:val="24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2</Pages>
  <Words>952</Words>
  <Characters>4410</Characters>
  <Application>Microsoft Office Word</Application>
  <DocSecurity>0</DocSecurity>
  <Lines>63</Lines>
  <Paragraphs>14</Paragraphs>
  <ScaleCrop>false</ScaleCrop>
  <HeadingPairs>
    <vt:vector size="2" baseType="variant">
      <vt:variant>
        <vt:lpstr>Title</vt:lpstr>
      </vt:variant>
      <vt:variant>
        <vt:i4>1</vt:i4>
      </vt:variant>
    </vt:vector>
  </HeadingPairs>
  <TitlesOfParts>
    <vt:vector size="1" baseType="lpstr">
      <vt:lpstr/>
    </vt:vector>
  </TitlesOfParts>
  <Company>Drexel University</Company>
  <LinksUpToDate>false</LinksUpToDate>
  <CharactersWithSpaces>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gene Peterson</dc:creator>
  <cp:lastModifiedBy>Yang,Lixiao</cp:lastModifiedBy>
  <cp:revision>4</cp:revision>
  <cp:lastPrinted>2013-10-20T02:23:00Z</cp:lastPrinted>
  <dcterms:created xsi:type="dcterms:W3CDTF">2022-10-11T13:21:00Z</dcterms:created>
  <dcterms:modified xsi:type="dcterms:W3CDTF">2022-10-2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adf4f95db9caacd92bf8d40ac67cc78e3c6d97e0cb06b1421102c062e0683f</vt:lpwstr>
  </property>
</Properties>
</file>